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CC62C6" w14:textId="339212EC" w:rsidR="006B0092" w:rsidRPr="000B77FA" w:rsidRDefault="00B74BC2" w:rsidP="000B77FA">
      <w:pPr>
        <w:pStyle w:val="ListParagraph"/>
        <w:numPr>
          <w:ilvl w:val="0"/>
          <w:numId w:val="1"/>
        </w:numPr>
        <w:rPr>
          <w:b/>
          <w:bCs/>
          <w:sz w:val="28"/>
          <w:szCs w:val="28"/>
        </w:rPr>
      </w:pPr>
      <w:r w:rsidRPr="000B77FA">
        <w:rPr>
          <w:b/>
          <w:bCs/>
          <w:sz w:val="28"/>
          <w:szCs w:val="28"/>
        </w:rPr>
        <w:t xml:space="preserve">Faculty </w:t>
      </w:r>
      <w:r w:rsidR="00643456" w:rsidRPr="000B77FA">
        <w:rPr>
          <w:b/>
          <w:bCs/>
          <w:sz w:val="28"/>
          <w:szCs w:val="28"/>
        </w:rPr>
        <w:t>Resources</w:t>
      </w:r>
      <w:r w:rsidR="008B2E3E" w:rsidRPr="000B77FA">
        <w:rPr>
          <w:b/>
          <w:bCs/>
          <w:sz w:val="28"/>
          <w:szCs w:val="28"/>
        </w:rPr>
        <w:t xml:space="preserve"> page </w:t>
      </w:r>
      <w:r w:rsidR="00643456" w:rsidRPr="000B77FA">
        <w:rPr>
          <w:b/>
          <w:bCs/>
          <w:sz w:val="28"/>
          <w:szCs w:val="28"/>
        </w:rPr>
        <w:t xml:space="preserve"> </w:t>
      </w:r>
      <w:r w:rsidR="00A31367" w:rsidRPr="000B77FA">
        <w:rPr>
          <w:b/>
          <w:bCs/>
          <w:sz w:val="28"/>
          <w:szCs w:val="28"/>
        </w:rPr>
        <w:t xml:space="preserve">( </w:t>
      </w:r>
      <w:hyperlink r:id="rId5" w:history="1">
        <w:r w:rsidR="00A31367" w:rsidRPr="000B77FA">
          <w:rPr>
            <w:rStyle w:val="Hyperlink"/>
            <w:b/>
            <w:bCs/>
            <w:sz w:val="28"/>
            <w:szCs w:val="28"/>
          </w:rPr>
          <w:t>https://www.udc.edu/cal/faculty-resources/</w:t>
        </w:r>
      </w:hyperlink>
      <w:r w:rsidR="00A31367" w:rsidRPr="000B77FA">
        <w:rPr>
          <w:b/>
          <w:bCs/>
          <w:sz w:val="28"/>
          <w:szCs w:val="28"/>
        </w:rPr>
        <w:t xml:space="preserve"> </w:t>
      </w:r>
    </w:p>
    <w:p w14:paraId="41413DF7" w14:textId="4676E77E" w:rsidR="00A31367" w:rsidRPr="008B2E3E" w:rsidRDefault="00A31367">
      <w:pPr>
        <w:rPr>
          <w:b/>
          <w:bCs/>
          <w:color w:val="C00000"/>
          <w:sz w:val="28"/>
          <w:szCs w:val="28"/>
        </w:rPr>
      </w:pPr>
      <w:r>
        <w:rPr>
          <w:b/>
          <w:bCs/>
          <w:sz w:val="28"/>
          <w:szCs w:val="28"/>
        </w:rPr>
        <w:t xml:space="preserve">Please correct the verbiage under </w:t>
      </w:r>
      <w:r w:rsidRPr="008B2E3E">
        <w:rPr>
          <w:b/>
          <w:bCs/>
          <w:color w:val="C00000"/>
          <w:sz w:val="28"/>
          <w:szCs w:val="28"/>
        </w:rPr>
        <w:t>Blackboard</w:t>
      </w:r>
    </w:p>
    <w:p w14:paraId="5A9B9980" w14:textId="5C8D9B88" w:rsidR="008B2E3E" w:rsidRDefault="008B2E3E">
      <w:pPr>
        <w:rPr>
          <w:b/>
          <w:bCs/>
          <w:sz w:val="28"/>
          <w:szCs w:val="28"/>
        </w:rPr>
      </w:pPr>
      <w:r>
        <w:rPr>
          <w:b/>
          <w:bCs/>
          <w:sz w:val="28"/>
          <w:szCs w:val="28"/>
        </w:rPr>
        <w:t>The new verbiage:</w:t>
      </w:r>
    </w:p>
    <w:p w14:paraId="1FAF7195" w14:textId="777409EC" w:rsidR="008B2E3E" w:rsidRDefault="008B2E3E" w:rsidP="008B2E3E">
      <w:pPr>
        <w:pStyle w:val="NormalWeb"/>
      </w:pPr>
      <w:r>
        <w:t xml:space="preserve">Blackboard is the University of the District of Columbia’s learning management system (LMS). It is available to faculty, students, and staff. </w:t>
      </w:r>
    </w:p>
    <w:p w14:paraId="1DDDAB92" w14:textId="5695564D" w:rsidR="00A146B5" w:rsidRPr="00A146B5" w:rsidRDefault="00161714" w:rsidP="00A146B5">
      <w:pPr>
        <w:tabs>
          <w:tab w:val="left" w:pos="1660"/>
        </w:tabs>
        <w:rPr>
          <w:b/>
          <w:bCs/>
          <w:color w:val="C00000"/>
          <w:sz w:val="28"/>
          <w:szCs w:val="28"/>
        </w:rPr>
      </w:pPr>
      <w:r w:rsidRPr="00161714">
        <w:rPr>
          <w:b/>
          <w:bCs/>
          <w:color w:val="C00000"/>
          <w:sz w:val="28"/>
          <w:szCs w:val="28"/>
        </w:rPr>
        <w:t xml:space="preserve">Blackboard </w:t>
      </w:r>
      <w:r>
        <w:rPr>
          <w:b/>
          <w:bCs/>
          <w:sz w:val="28"/>
          <w:szCs w:val="28"/>
        </w:rPr>
        <w:t xml:space="preserve">link need to land </w:t>
      </w:r>
      <w:r w:rsidR="006C68B2">
        <w:rPr>
          <w:b/>
          <w:bCs/>
          <w:sz w:val="28"/>
          <w:szCs w:val="28"/>
        </w:rPr>
        <w:t>to a</w:t>
      </w:r>
      <w:r>
        <w:rPr>
          <w:b/>
          <w:bCs/>
          <w:sz w:val="28"/>
          <w:szCs w:val="28"/>
        </w:rPr>
        <w:t xml:space="preserve"> new page</w:t>
      </w:r>
      <w:r w:rsidR="00A146B5">
        <w:rPr>
          <w:b/>
          <w:bCs/>
          <w:sz w:val="28"/>
          <w:szCs w:val="28"/>
        </w:rPr>
        <w:t xml:space="preserve"> </w:t>
      </w:r>
      <w:r w:rsidR="00A146B5" w:rsidRPr="00A146B5">
        <w:rPr>
          <w:b/>
          <w:bCs/>
          <w:color w:val="C00000"/>
          <w:sz w:val="28"/>
          <w:szCs w:val="28"/>
        </w:rPr>
        <w:t xml:space="preserve">(Page </w:t>
      </w:r>
      <w:proofErr w:type="gramStart"/>
      <w:r w:rsidR="00A146B5" w:rsidRPr="00A146B5">
        <w:rPr>
          <w:b/>
          <w:bCs/>
          <w:color w:val="C00000"/>
          <w:sz w:val="28"/>
          <w:szCs w:val="28"/>
        </w:rPr>
        <w:t>name :</w:t>
      </w:r>
      <w:proofErr w:type="gramEnd"/>
      <w:r w:rsidR="00A146B5" w:rsidRPr="00A146B5">
        <w:rPr>
          <w:b/>
          <w:bCs/>
          <w:color w:val="C00000"/>
          <w:sz w:val="28"/>
          <w:szCs w:val="28"/>
        </w:rPr>
        <w:t xml:space="preserve"> UDC Blackboard)</w:t>
      </w:r>
    </w:p>
    <w:p w14:paraId="3EEEB0FE" w14:textId="5C0BB5FC" w:rsidR="006B0092" w:rsidRDefault="006B0092" w:rsidP="00161714">
      <w:pPr>
        <w:tabs>
          <w:tab w:val="left" w:pos="1660"/>
        </w:tabs>
        <w:rPr>
          <w:b/>
          <w:bCs/>
          <w:sz w:val="28"/>
          <w:szCs w:val="28"/>
        </w:rPr>
      </w:pPr>
    </w:p>
    <w:p w14:paraId="08FC5934" w14:textId="47DA8041" w:rsidR="008D6C41" w:rsidRDefault="00A146B5" w:rsidP="00161714">
      <w:pPr>
        <w:tabs>
          <w:tab w:val="left" w:pos="1660"/>
        </w:tabs>
        <w:rPr>
          <w:b/>
          <w:bCs/>
          <w:sz w:val="28"/>
          <w:szCs w:val="28"/>
        </w:rPr>
      </w:pPr>
      <w:r>
        <w:rPr>
          <w:b/>
          <w:bCs/>
          <w:sz w:val="28"/>
          <w:szCs w:val="28"/>
        </w:rPr>
        <w:t>---------------------------------------------------------------------------------------------------------------</w:t>
      </w:r>
      <w:r w:rsidR="00D233E9">
        <w:rPr>
          <w:b/>
          <w:bCs/>
          <w:sz w:val="28"/>
          <w:szCs w:val="28"/>
        </w:rPr>
        <w:t xml:space="preserve">New Page- </w:t>
      </w:r>
      <w:r w:rsidR="008D6C41">
        <w:rPr>
          <w:b/>
          <w:bCs/>
          <w:sz w:val="28"/>
          <w:szCs w:val="28"/>
        </w:rPr>
        <w:t xml:space="preserve">Page name : UDC Blackboard </w:t>
      </w:r>
    </w:p>
    <w:p w14:paraId="797F71CA" w14:textId="57A51C57" w:rsidR="00161714" w:rsidRDefault="00C625DD" w:rsidP="00161714">
      <w:pPr>
        <w:tabs>
          <w:tab w:val="left" w:pos="1660"/>
        </w:tabs>
        <w:rPr>
          <w:b/>
          <w:bCs/>
          <w:sz w:val="28"/>
          <w:szCs w:val="28"/>
        </w:rPr>
      </w:pPr>
      <w:r w:rsidRPr="003F5A32">
        <w:rPr>
          <w:b/>
          <w:bCs/>
          <w:noProof/>
          <w:sz w:val="28"/>
          <w:szCs w:val="28"/>
        </w:rPr>
        <mc:AlternateContent>
          <mc:Choice Requires="wps">
            <w:drawing>
              <wp:anchor distT="45720" distB="45720" distL="114300" distR="114300" simplePos="0" relativeHeight="251663360" behindDoc="0" locked="0" layoutInCell="1" allowOverlap="1" wp14:anchorId="070DD539" wp14:editId="1A30C3FA">
                <wp:simplePos x="0" y="0"/>
                <wp:positionH relativeFrom="margin">
                  <wp:posOffset>2018665</wp:posOffset>
                </wp:positionH>
                <wp:positionV relativeFrom="paragraph">
                  <wp:posOffset>402590</wp:posOffset>
                </wp:positionV>
                <wp:extent cx="2433955" cy="1591310"/>
                <wp:effectExtent l="0" t="0" r="23495" b="279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955" cy="1591310"/>
                        </a:xfrm>
                        <a:prstGeom prst="rect">
                          <a:avLst/>
                        </a:prstGeom>
                        <a:solidFill>
                          <a:srgbClr val="FFFFFF"/>
                        </a:solidFill>
                        <a:ln w="9525">
                          <a:solidFill>
                            <a:schemeClr val="bg1"/>
                          </a:solidFill>
                          <a:miter lim="800000"/>
                          <a:headEnd/>
                          <a:tailEnd/>
                        </a:ln>
                      </wps:spPr>
                      <wps:txbx>
                        <w:txbxContent>
                          <w:p w14:paraId="2982A701" w14:textId="77777777" w:rsidR="003F5A32" w:rsidRDefault="003F5A32">
                            <w:r>
                              <w:rPr>
                                <w:noProof/>
                              </w:rPr>
                              <w:drawing>
                                <wp:inline distT="0" distB="0" distL="0" distR="0" wp14:anchorId="7531FCDD" wp14:editId="2DB1B373">
                                  <wp:extent cx="2026920" cy="834390"/>
                                  <wp:effectExtent l="0" t="0" r="0" b="381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026920" cy="834390"/>
                                          </a:xfrm>
                                          <a:prstGeom prst="rect">
                                            <a:avLst/>
                                          </a:prstGeom>
                                        </pic:spPr>
                                      </pic:pic>
                                    </a:graphicData>
                                  </a:graphic>
                                </wp:inline>
                              </w:drawing>
                            </w:r>
                            <w:r>
                              <w:t xml:space="preserve"> </w:t>
                            </w:r>
                          </w:p>
                          <w:p w14:paraId="70292C41" w14:textId="2A0DC69B" w:rsidR="00A83C4E" w:rsidRPr="00A83C4E" w:rsidRDefault="00B23B31" w:rsidP="00A83C4E">
                            <w:pPr>
                              <w:rPr>
                                <w:b/>
                                <w:bCs/>
                                <w:color w:val="C00000"/>
                              </w:rPr>
                            </w:pPr>
                            <w:r>
                              <w:t xml:space="preserve">Blackboard Ultra </w:t>
                            </w:r>
                            <w:r w:rsidR="003F5A32">
                              <w:t xml:space="preserve">Click </w:t>
                            </w:r>
                            <w:r w:rsidR="003F5A32" w:rsidRPr="00A83C4E">
                              <w:rPr>
                                <w:b/>
                                <w:bCs/>
                              </w:rPr>
                              <w:t xml:space="preserve">here </w:t>
                            </w:r>
                            <w:proofErr w:type="gramStart"/>
                            <w:r w:rsidR="00A83C4E" w:rsidRPr="00A83C4E">
                              <w:rPr>
                                <w:b/>
                                <w:bCs/>
                                <w:color w:val="C00000"/>
                              </w:rPr>
                              <w:t>( Link</w:t>
                            </w:r>
                            <w:proofErr w:type="gramEnd"/>
                            <w:r w:rsidR="00A83C4E" w:rsidRPr="00A83C4E">
                              <w:rPr>
                                <w:b/>
                                <w:bCs/>
                                <w:color w:val="C00000"/>
                              </w:rPr>
                              <w:t xml:space="preserve"> to The New page for Blackboard Ultra )</w:t>
                            </w:r>
                          </w:p>
                          <w:p w14:paraId="205A17D3" w14:textId="7693BF48" w:rsidR="003F5A32" w:rsidRPr="00A83C4E" w:rsidRDefault="003F5A32">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0DD539" id="_x0000_t202" coordsize="21600,21600" o:spt="202" path="m,l,21600r21600,l21600,xe">
                <v:stroke joinstyle="miter"/>
                <v:path gradientshapeok="t" o:connecttype="rect"/>
              </v:shapetype>
              <v:shape id="Text Box 2" o:spid="_x0000_s1026" type="#_x0000_t202" style="position:absolute;margin-left:158.95pt;margin-top:31.7pt;width:191.65pt;height:125.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" strokecolor="white [3212]">
                <v:textbox>
                  <w:txbxContent>
                    <w:p w14:paraId="2982A701" w14:textId="77777777" w:rsidR="003F5A32" w:rsidRDefault="003F5A32">
                      <w:r>
                        <w:rPr>
                          <w:noProof/>
                        </w:rPr>
                        <w:drawing>
                          <wp:inline distT="0" distB="0" distL="0" distR="0" wp14:anchorId="7531FCDD" wp14:editId="2DB1B373">
                            <wp:extent cx="2026920" cy="834390"/>
                            <wp:effectExtent l="0" t="0" r="0" b="381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026920" cy="834390"/>
                                    </a:xfrm>
                                    <a:prstGeom prst="rect">
                                      <a:avLst/>
                                    </a:prstGeom>
                                  </pic:spPr>
                                </pic:pic>
                              </a:graphicData>
                            </a:graphic>
                          </wp:inline>
                        </w:drawing>
                      </w:r>
                      <w:r>
                        <w:t xml:space="preserve"> </w:t>
                      </w:r>
                    </w:p>
                    <w:p w14:paraId="70292C41" w14:textId="2A0DC69B" w:rsidR="00A83C4E" w:rsidRPr="00A83C4E" w:rsidRDefault="00B23B31" w:rsidP="00A83C4E">
                      <w:pPr>
                        <w:rPr>
                          <w:b/>
                          <w:bCs/>
                          <w:color w:val="C00000"/>
                        </w:rPr>
                      </w:pPr>
                      <w:r>
                        <w:t xml:space="preserve">Blackboard Ultra </w:t>
                      </w:r>
                      <w:r w:rsidR="003F5A32">
                        <w:t xml:space="preserve">Click </w:t>
                      </w:r>
                      <w:r w:rsidR="003F5A32" w:rsidRPr="00A83C4E">
                        <w:rPr>
                          <w:b/>
                          <w:bCs/>
                        </w:rPr>
                        <w:t xml:space="preserve">here </w:t>
                      </w:r>
                      <w:proofErr w:type="gramStart"/>
                      <w:r w:rsidR="00A83C4E" w:rsidRPr="00A83C4E">
                        <w:rPr>
                          <w:b/>
                          <w:bCs/>
                          <w:color w:val="C00000"/>
                        </w:rPr>
                        <w:t>( Link</w:t>
                      </w:r>
                      <w:proofErr w:type="gramEnd"/>
                      <w:r w:rsidR="00A83C4E" w:rsidRPr="00A83C4E">
                        <w:rPr>
                          <w:b/>
                          <w:bCs/>
                          <w:color w:val="C00000"/>
                        </w:rPr>
                        <w:t xml:space="preserve"> to The New page for Blackboard Ultra )</w:t>
                      </w:r>
                    </w:p>
                    <w:p w14:paraId="205A17D3" w14:textId="7693BF48" w:rsidR="003F5A32" w:rsidRPr="00A83C4E" w:rsidRDefault="003F5A32">
                      <w:pPr>
                        <w:rPr>
                          <w:b/>
                          <w:bCs/>
                        </w:rPr>
                      </w:pPr>
                    </w:p>
                  </w:txbxContent>
                </v:textbox>
                <w10:wrap type="square" anchorx="margin"/>
              </v:shape>
            </w:pict>
          </mc:Fallback>
        </mc:AlternateContent>
      </w:r>
      <w:r w:rsidR="00A5733D" w:rsidRPr="00A5733D">
        <w:rPr>
          <w:b/>
          <w:bCs/>
          <w:noProof/>
          <w:sz w:val="28"/>
          <w:szCs w:val="28"/>
        </w:rPr>
        <mc:AlternateContent>
          <mc:Choice Requires="wps">
            <w:drawing>
              <wp:anchor distT="45720" distB="45720" distL="114300" distR="114300" simplePos="0" relativeHeight="251665408" behindDoc="0" locked="0" layoutInCell="1" allowOverlap="1" wp14:anchorId="6E202941" wp14:editId="6BA049E3">
                <wp:simplePos x="0" y="0"/>
                <wp:positionH relativeFrom="page">
                  <wp:posOffset>5418455</wp:posOffset>
                </wp:positionH>
                <wp:positionV relativeFrom="paragraph">
                  <wp:posOffset>322156</wp:posOffset>
                </wp:positionV>
                <wp:extent cx="2052955" cy="1781810"/>
                <wp:effectExtent l="0" t="0" r="2349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2955" cy="1781810"/>
                        </a:xfrm>
                        <a:prstGeom prst="rect">
                          <a:avLst/>
                        </a:prstGeom>
                        <a:solidFill>
                          <a:srgbClr val="FFFFFF"/>
                        </a:solidFill>
                        <a:ln w="9525">
                          <a:solidFill>
                            <a:schemeClr val="bg1"/>
                          </a:solidFill>
                          <a:miter lim="800000"/>
                          <a:headEnd/>
                          <a:tailEnd/>
                        </a:ln>
                      </wps:spPr>
                      <wps:txbx>
                        <w:txbxContent>
                          <w:p w14:paraId="07D5756E" w14:textId="77777777" w:rsidR="00B23B31" w:rsidRDefault="00A5733D">
                            <w:r>
                              <w:rPr>
                                <w:noProof/>
                              </w:rPr>
                              <w:drawing>
                                <wp:inline distT="0" distB="0" distL="0" distR="0" wp14:anchorId="4623D758" wp14:editId="1352EAC5">
                                  <wp:extent cx="1811867" cy="1003818"/>
                                  <wp:effectExtent l="0" t="0" r="0" b="6350"/>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823741" cy="1010396"/>
                                          </a:xfrm>
                                          <a:prstGeom prst="rect">
                                            <a:avLst/>
                                          </a:prstGeom>
                                        </pic:spPr>
                                      </pic:pic>
                                    </a:graphicData>
                                  </a:graphic>
                                </wp:inline>
                              </w:drawing>
                            </w:r>
                          </w:p>
                          <w:p w14:paraId="51EDD2E5" w14:textId="77777777" w:rsidR="00B23B31" w:rsidRDefault="00B23B31"/>
                          <w:p w14:paraId="52309317" w14:textId="5438A322" w:rsidR="00A5733D" w:rsidRDefault="00B23B31">
                            <w:r>
                              <w:t xml:space="preserve">Blackboard Original </w:t>
                            </w:r>
                            <w:hyperlink r:id="rId8" w:history="1">
                              <w:r w:rsidRPr="00806CD7">
                                <w:rPr>
                                  <w:rStyle w:val="Hyperlink"/>
                                </w:rPr>
                                <w:t xml:space="preserve">Click here </w:t>
                              </w:r>
                            </w:hyperlink>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02941" id="_x0000_s1027" type="#_x0000_t202" style="position:absolute;margin-left:426.65pt;margin-top:25.35pt;width:161.65pt;height:140.3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" strokecolor="white [3212]">
                <v:textbox>
                  <w:txbxContent>
                    <w:p w14:paraId="07D5756E" w14:textId="77777777" w:rsidR="00B23B31" w:rsidRDefault="00A5733D">
                      <w:r>
                        <w:rPr>
                          <w:noProof/>
                        </w:rPr>
                        <w:drawing>
                          <wp:inline distT="0" distB="0" distL="0" distR="0" wp14:anchorId="4623D758" wp14:editId="1352EAC5">
                            <wp:extent cx="1811867" cy="1003818"/>
                            <wp:effectExtent l="0" t="0" r="0" b="6350"/>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823741" cy="1010396"/>
                                    </a:xfrm>
                                    <a:prstGeom prst="rect">
                                      <a:avLst/>
                                    </a:prstGeom>
                                  </pic:spPr>
                                </pic:pic>
                              </a:graphicData>
                            </a:graphic>
                          </wp:inline>
                        </w:drawing>
                      </w:r>
                    </w:p>
                    <w:p w14:paraId="51EDD2E5" w14:textId="77777777" w:rsidR="00B23B31" w:rsidRDefault="00B23B31"/>
                    <w:p w14:paraId="52309317" w14:textId="5438A322" w:rsidR="00A5733D" w:rsidRDefault="00B23B31">
                      <w:r>
                        <w:t xml:space="preserve">Blackboard Original </w:t>
                      </w:r>
                      <w:hyperlink r:id="rId9" w:history="1">
                        <w:r w:rsidRPr="00806CD7">
                          <w:rPr>
                            <w:rStyle w:val="Hyperlink"/>
                          </w:rPr>
                          <w:t xml:space="preserve">Click here </w:t>
                        </w:r>
                      </w:hyperlink>
                      <w:r>
                        <w:t xml:space="preserve"> </w:t>
                      </w:r>
                    </w:p>
                  </w:txbxContent>
                </v:textbox>
                <w10:wrap type="square" anchorx="page"/>
              </v:shape>
            </w:pict>
          </mc:Fallback>
        </mc:AlternateContent>
      </w:r>
      <w:r w:rsidR="00A64655">
        <w:rPr>
          <w:noProof/>
        </w:rPr>
        <mc:AlternateContent>
          <mc:Choice Requires="wps">
            <w:drawing>
              <wp:anchor distT="45720" distB="45720" distL="114300" distR="114300" simplePos="0" relativeHeight="251659264" behindDoc="0" locked="0" layoutInCell="1" allowOverlap="1" wp14:anchorId="0AB369C3" wp14:editId="1C4A35F5">
                <wp:simplePos x="0" y="0"/>
                <wp:positionH relativeFrom="column">
                  <wp:posOffset>-419100</wp:posOffset>
                </wp:positionH>
                <wp:positionV relativeFrom="paragraph">
                  <wp:posOffset>80645</wp:posOffset>
                </wp:positionV>
                <wp:extent cx="2433955" cy="3200400"/>
                <wp:effectExtent l="0" t="0" r="234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955" cy="3200400"/>
                        </a:xfrm>
                        <a:prstGeom prst="rect">
                          <a:avLst/>
                        </a:prstGeom>
                        <a:solidFill>
                          <a:srgbClr val="FFFFFF"/>
                        </a:solidFill>
                        <a:ln w="9525">
                          <a:solidFill>
                            <a:schemeClr val="bg1"/>
                          </a:solidFill>
                          <a:miter lim="800000"/>
                          <a:headEnd/>
                          <a:tailEnd/>
                        </a:ln>
                      </wps:spPr>
                      <wps:txbx>
                        <w:txbxContent>
                          <w:p w14:paraId="02C2ADC7" w14:textId="1148C692" w:rsidR="00A64655" w:rsidRPr="00A64655" w:rsidRDefault="00A64655" w:rsidP="0027254E">
                            <w:pPr>
                              <w:pStyle w:val="NormalWeb"/>
                              <w:rPr>
                                <w:b/>
                                <w:bCs/>
                              </w:rPr>
                            </w:pPr>
                            <w:r w:rsidRPr="00A64655">
                              <w:rPr>
                                <w:b/>
                                <w:bCs/>
                              </w:rPr>
                              <w:t>Blackboard</w:t>
                            </w:r>
                          </w:p>
                          <w:p w14:paraId="6169920F" w14:textId="77777777" w:rsidR="00A656DF" w:rsidRDefault="00A656DF" w:rsidP="00A656DF">
                            <w:pPr>
                              <w:pStyle w:val="NormalWeb"/>
                            </w:pPr>
                            <w:r w:rsidRPr="00A656DF">
                              <w:rPr>
                                <w:color w:val="000000" w:themeColor="text1"/>
                              </w:rPr>
                              <w:t>Blackboard is the University of the District of Columbia’s Learning Management System (LMS). It is available for faculty, students, and staff. For academic purposes</w:t>
                            </w:r>
                            <w:r>
                              <w:t xml:space="preserve">, it is primarily used to facilitate instruction, manage courses (traditional, online, and hybrid), administer assessments, collaborate with students or colleagues using Web 2.0 media and applications, </w:t>
                            </w:r>
                            <w:r w:rsidRPr="00A656DF">
                              <w:rPr>
                                <w:color w:val="000000" w:themeColor="text1"/>
                              </w:rPr>
                              <w:t xml:space="preserve">facilitate organizations, and manage assignments. It is a powerful tool for learning. </w:t>
                            </w:r>
                            <w:r>
                              <w:t xml:space="preserve">To view UDC’s Blackboard policy, click </w:t>
                            </w:r>
                            <w:hyperlink r:id="rId10" w:history="1">
                              <w:r>
                                <w:rPr>
                                  <w:rStyle w:val="Hyperlink"/>
                                </w:rPr>
                                <w:t>here</w:t>
                              </w:r>
                            </w:hyperlink>
                            <w:r>
                              <w:t>.</w:t>
                            </w:r>
                          </w:p>
                          <w:p w14:paraId="2A153AD1" w14:textId="77777777" w:rsidR="00A656DF" w:rsidRDefault="00A656DF" w:rsidP="00A656DF">
                            <w:pPr>
                              <w:pStyle w:val="xmsonormal"/>
                            </w:pPr>
                            <w:r>
                              <w:t> </w:t>
                            </w:r>
                          </w:p>
                          <w:p w14:paraId="2D20ED07" w14:textId="5758BE13" w:rsidR="0027254E" w:rsidRDefault="002725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369C3" id="_x0000_s1028" type="#_x0000_t202" style="position:absolute;margin-left:-33pt;margin-top:6.35pt;width:191.65pt;height:25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" strokecolor="white [3212]">
                <v:textbox>
                  <w:txbxContent>
                    <w:p w14:paraId="02C2ADC7" w14:textId="1148C692" w:rsidR="00A64655" w:rsidRPr="00A64655" w:rsidRDefault="00A64655" w:rsidP="0027254E">
                      <w:pPr>
                        <w:pStyle w:val="NormalWeb"/>
                        <w:rPr>
                          <w:b/>
                          <w:bCs/>
                        </w:rPr>
                      </w:pPr>
                      <w:r w:rsidRPr="00A64655">
                        <w:rPr>
                          <w:b/>
                          <w:bCs/>
                        </w:rPr>
                        <w:t>Blackboard</w:t>
                      </w:r>
                    </w:p>
                    <w:p w14:paraId="6169920F" w14:textId="77777777" w:rsidR="00A656DF" w:rsidRDefault="00A656DF" w:rsidP="00A656DF">
                      <w:pPr>
                        <w:pStyle w:val="NormalWeb"/>
                      </w:pPr>
                      <w:r w:rsidRPr="00A656DF">
                        <w:rPr>
                          <w:color w:val="000000" w:themeColor="text1"/>
                        </w:rPr>
                        <w:t>Blackboard is the University of the District of Columbia’s Learning Management System (LMS). It is available for faculty, students, and staff. For academic purposes</w:t>
                      </w:r>
                      <w:r>
                        <w:t xml:space="preserve">, it is primarily used to facilitate instruction, manage courses (traditional, online, and hybrid), administer assessments, collaborate with students or colleagues using Web 2.0 media and applications, </w:t>
                      </w:r>
                      <w:r w:rsidRPr="00A656DF">
                        <w:rPr>
                          <w:color w:val="000000" w:themeColor="text1"/>
                        </w:rPr>
                        <w:t xml:space="preserve">facilitate organizations, and manage assignments. It is a powerful tool for learning. </w:t>
                      </w:r>
                      <w:r>
                        <w:t xml:space="preserve">To view UDC’s Blackboard policy, click </w:t>
                      </w:r>
                      <w:hyperlink r:id="rId11" w:history="1">
                        <w:r>
                          <w:rPr>
                            <w:rStyle w:val="Hyperlink"/>
                          </w:rPr>
                          <w:t>here</w:t>
                        </w:r>
                      </w:hyperlink>
                      <w:r>
                        <w:t>.</w:t>
                      </w:r>
                    </w:p>
                    <w:p w14:paraId="2A153AD1" w14:textId="77777777" w:rsidR="00A656DF" w:rsidRDefault="00A656DF" w:rsidP="00A656DF">
                      <w:pPr>
                        <w:pStyle w:val="xmsonormal"/>
                      </w:pPr>
                      <w:r>
                        <w:t> </w:t>
                      </w:r>
                    </w:p>
                    <w:p w14:paraId="2D20ED07" w14:textId="5758BE13" w:rsidR="0027254E" w:rsidRDefault="0027254E"/>
                  </w:txbxContent>
                </v:textbox>
                <w10:wrap type="square"/>
              </v:shape>
            </w:pict>
          </mc:Fallback>
        </mc:AlternateContent>
      </w:r>
    </w:p>
    <w:p w14:paraId="004C05EC" w14:textId="6EC338C8" w:rsidR="00161714" w:rsidRDefault="00161714" w:rsidP="00161714">
      <w:pPr>
        <w:tabs>
          <w:tab w:val="left" w:pos="1660"/>
        </w:tabs>
        <w:rPr>
          <w:b/>
          <w:bCs/>
          <w:sz w:val="28"/>
          <w:szCs w:val="28"/>
        </w:rPr>
      </w:pPr>
    </w:p>
    <w:p w14:paraId="33AE8C16" w14:textId="1FAA507D" w:rsidR="00161714" w:rsidRDefault="00161714" w:rsidP="00161714">
      <w:pPr>
        <w:tabs>
          <w:tab w:val="left" w:pos="1660"/>
        </w:tabs>
        <w:rPr>
          <w:b/>
          <w:bCs/>
          <w:sz w:val="28"/>
          <w:szCs w:val="28"/>
        </w:rPr>
      </w:pPr>
    </w:p>
    <w:p w14:paraId="4958F483" w14:textId="7C3AB099" w:rsidR="0027254E" w:rsidRDefault="0027254E" w:rsidP="00161714">
      <w:pPr>
        <w:tabs>
          <w:tab w:val="left" w:pos="1660"/>
        </w:tabs>
        <w:rPr>
          <w:b/>
          <w:bCs/>
          <w:sz w:val="28"/>
          <w:szCs w:val="28"/>
        </w:rPr>
      </w:pPr>
    </w:p>
    <w:p w14:paraId="2F6327F8" w14:textId="714D3493" w:rsidR="00B74BC2" w:rsidRPr="00A83C4E" w:rsidRDefault="00B74BC2">
      <w:pPr>
        <w:rPr>
          <w:b/>
          <w:bCs/>
          <w:color w:val="C00000"/>
        </w:rPr>
      </w:pPr>
    </w:p>
    <w:p w14:paraId="2C8B4C89" w14:textId="313D3753" w:rsidR="006C68B2" w:rsidRDefault="00A146B5">
      <w:pPr>
        <w:rPr>
          <w:b/>
          <w:bCs/>
          <w:color w:val="C00000"/>
        </w:rPr>
      </w:pPr>
      <w:r>
        <w:rPr>
          <w:b/>
          <w:bCs/>
          <w:color w:val="C00000"/>
        </w:rPr>
        <w:t>-----------------------------------------------------------------------------</w:t>
      </w:r>
    </w:p>
    <w:p w14:paraId="253C794F" w14:textId="180688A9" w:rsidR="004A524C" w:rsidRDefault="004A524C"/>
    <w:p w14:paraId="432991EA" w14:textId="14371445" w:rsidR="004A524C" w:rsidRDefault="004A524C"/>
    <w:p w14:paraId="201146AD" w14:textId="51D129BF" w:rsidR="00093280" w:rsidRDefault="00093280"/>
    <w:p w14:paraId="603B687D" w14:textId="36AC51D8" w:rsidR="00093280" w:rsidRDefault="00093280"/>
    <w:p w14:paraId="0BCC9AF9" w14:textId="77777777" w:rsidR="005C6A56" w:rsidRDefault="005C6A56"/>
    <w:p w14:paraId="54AF3E62" w14:textId="402E2511" w:rsidR="008D1579" w:rsidRDefault="008D1579">
      <w:r>
        <w:t xml:space="preserve"> </w:t>
      </w:r>
    </w:p>
    <w:p w14:paraId="2A32AADD" w14:textId="0C3DC2DC" w:rsidR="008D1579" w:rsidRDefault="008D1579"/>
    <w:p w14:paraId="1EE13268" w14:textId="77777777" w:rsidR="008742B5" w:rsidRDefault="008742B5" w:rsidP="002400F7">
      <w:pPr>
        <w:rPr>
          <w:b/>
          <w:bCs/>
          <w:color w:val="C00000"/>
        </w:rPr>
      </w:pPr>
    </w:p>
    <w:p w14:paraId="7A8527C0" w14:textId="77777777" w:rsidR="008742B5" w:rsidRDefault="008742B5" w:rsidP="002400F7">
      <w:pPr>
        <w:rPr>
          <w:b/>
          <w:bCs/>
          <w:color w:val="C00000"/>
        </w:rPr>
      </w:pPr>
    </w:p>
    <w:p w14:paraId="46402EF8" w14:textId="77777777" w:rsidR="008742B5" w:rsidRDefault="008742B5" w:rsidP="002400F7">
      <w:pPr>
        <w:rPr>
          <w:b/>
          <w:bCs/>
          <w:color w:val="C00000"/>
        </w:rPr>
      </w:pPr>
    </w:p>
    <w:p w14:paraId="351002A2" w14:textId="6152F2F9" w:rsidR="002400F7" w:rsidRDefault="002400F7" w:rsidP="002400F7">
      <w:pPr>
        <w:rPr>
          <w:b/>
          <w:bCs/>
          <w:color w:val="C00000"/>
        </w:rPr>
      </w:pPr>
      <w:r w:rsidRPr="00A83C4E">
        <w:rPr>
          <w:b/>
          <w:bCs/>
          <w:color w:val="C00000"/>
        </w:rPr>
        <w:t xml:space="preserve">New page for Blackboard Ultra </w:t>
      </w:r>
    </w:p>
    <w:p w14:paraId="29ED1BCB" w14:textId="6D9B4C50" w:rsidR="00F918C8" w:rsidRPr="00843233" w:rsidRDefault="00843233">
      <w:pPr>
        <w:rPr>
          <w:b/>
          <w:bCs/>
          <w:color w:val="C00000"/>
        </w:rPr>
      </w:pPr>
      <w:r>
        <w:rPr>
          <w:noProof/>
        </w:rPr>
        <mc:AlternateContent>
          <mc:Choice Requires="wps">
            <w:drawing>
              <wp:anchor distT="45720" distB="45720" distL="114300" distR="114300" simplePos="0" relativeHeight="251667456" behindDoc="0" locked="0" layoutInCell="1" allowOverlap="1" wp14:anchorId="3D4562E7" wp14:editId="06247A4F">
                <wp:simplePos x="0" y="0"/>
                <wp:positionH relativeFrom="margin">
                  <wp:posOffset>-590550</wp:posOffset>
                </wp:positionH>
                <wp:positionV relativeFrom="paragraph">
                  <wp:posOffset>286385</wp:posOffset>
                </wp:positionV>
                <wp:extent cx="2828925" cy="5231130"/>
                <wp:effectExtent l="0" t="0" r="28575" b="2667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5231130"/>
                        </a:xfrm>
                        <a:prstGeom prst="rect">
                          <a:avLst/>
                        </a:prstGeom>
                        <a:solidFill>
                          <a:srgbClr val="FFFFFF"/>
                        </a:solidFill>
                        <a:ln w="9525">
                          <a:solidFill>
                            <a:srgbClr val="000000"/>
                          </a:solidFill>
                          <a:miter lim="800000"/>
                          <a:headEnd/>
                          <a:tailEnd/>
                        </a:ln>
                      </wps:spPr>
                      <wps:txbx>
                        <w:txbxContent>
                          <w:p w14:paraId="735EA7B6" w14:textId="77777777" w:rsidR="00A656DF" w:rsidRPr="00A656DF" w:rsidRDefault="00A656DF" w:rsidP="00A656DF">
                            <w:pPr>
                              <w:pStyle w:val="xmsonormal"/>
                              <w:rPr>
                                <w:color w:val="000000" w:themeColor="text1"/>
                              </w:rPr>
                            </w:pPr>
                            <w:r w:rsidRPr="00A656DF">
                              <w:rPr>
                                <w:color w:val="000000" w:themeColor="text1"/>
                              </w:rPr>
                              <w:t xml:space="preserve">In 2019, the Center for the Advancement of Learning committed to upgrade Blackboard 9.1 to Blackboard Ultra to enhance UDC teaching and learning and to align the Learning Management System with 2022 strategic plan. To upgrade to Blackboard Ultra, UDC Blackboard had to migrate to the cloud-based, Software-as-a-Service (SaaS). In August 2019, UDC Blackboard moved from managed hosting to SaaS. In August 2020, UDC Blackboard will adopt Blackboard Ultra Base Navigation with original course view. An Ultra pilot will run during spring 2021 ​to make sure the transition is as painless as possible. Starting Summer 2021, all UDC courses will be Ultra courses. </w:t>
                            </w:r>
                          </w:p>
                          <w:p w14:paraId="074EF4D3" w14:textId="72370233" w:rsidR="004A6E4A" w:rsidRDefault="004A6E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4562E7" id="_x0000_s1029" type="#_x0000_t202" style="position:absolute;margin-left:-46.5pt;margin-top:22.55pt;width:222.75pt;height:411.9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">
                <v:textbox>
                  <w:txbxContent>
                    <w:p w14:paraId="735EA7B6" w14:textId="77777777" w:rsidR="00A656DF" w:rsidRPr="00A656DF" w:rsidRDefault="00A656DF" w:rsidP="00A656DF">
                      <w:pPr>
                        <w:pStyle w:val="xmsonormal"/>
                        <w:rPr>
                          <w:color w:val="000000" w:themeColor="text1"/>
                        </w:rPr>
                      </w:pPr>
                      <w:r w:rsidRPr="00A656DF">
                        <w:rPr>
                          <w:color w:val="000000" w:themeColor="text1"/>
                        </w:rPr>
                        <w:t xml:space="preserve">In 2019, the Center for the Advancement of Learning committed to upgrade Blackboard 9.1 to Blackboard Ultra to enhance UDC teaching and learning and to align the Learning Management System with 2022 strategic plan. To upgrade to Blackboard Ultra, UDC Blackboard had to migrate to the cloud-based, Software-as-a-Service (SaaS). In August 2019, UDC Blackboard moved from managed hosting to SaaS. In August 2020, UDC Blackboard will adopt Blackboard Ultra Base Navigation with original course view. An Ultra pilot will run during spring 2021 ​to make sure the transition is as painless as possible. Starting Summer 2021, all UDC courses will be Ultra courses. </w:t>
                      </w:r>
                    </w:p>
                    <w:p w14:paraId="074EF4D3" w14:textId="72370233" w:rsidR="004A6E4A" w:rsidRDefault="004A6E4A"/>
                  </w:txbxContent>
                </v:textbox>
                <w10:wrap type="square" anchorx="margin"/>
              </v:shape>
            </w:pict>
          </mc:Fallback>
        </mc:AlternateContent>
      </w:r>
      <w:r w:rsidR="002400F7">
        <w:rPr>
          <w:b/>
          <w:bCs/>
          <w:color w:val="C00000"/>
        </w:rPr>
        <w:t xml:space="preserve">Blackboard Ultra Roadmap: </w:t>
      </w:r>
    </w:p>
    <w:p w14:paraId="13246DA4" w14:textId="1F121347" w:rsidR="00F918C8" w:rsidRPr="00843233" w:rsidRDefault="00F918C8">
      <w:pPr>
        <w:rPr>
          <w:b/>
          <w:bCs/>
        </w:rPr>
      </w:pPr>
      <w:proofErr w:type="spellStart"/>
      <w:r w:rsidRPr="00843233">
        <w:rPr>
          <w:b/>
          <w:bCs/>
        </w:rPr>
        <w:t>Ultra Base</w:t>
      </w:r>
      <w:proofErr w:type="spellEnd"/>
      <w:r w:rsidRPr="00843233">
        <w:rPr>
          <w:b/>
          <w:bCs/>
        </w:rPr>
        <w:t xml:space="preserve"> Navigation</w:t>
      </w:r>
      <w:r w:rsidR="00250495" w:rsidRPr="00843233">
        <w:rPr>
          <w:b/>
          <w:bCs/>
        </w:rPr>
        <w:t xml:space="preserve"> </w:t>
      </w:r>
      <w:proofErr w:type="gramStart"/>
      <w:r w:rsidR="00250495" w:rsidRPr="00843233">
        <w:rPr>
          <w:color w:val="FF0000"/>
        </w:rPr>
        <w:t>( Linked</w:t>
      </w:r>
      <w:proofErr w:type="gramEnd"/>
      <w:r w:rsidR="00250495" w:rsidRPr="00843233">
        <w:rPr>
          <w:color w:val="FF0000"/>
        </w:rPr>
        <w:t xml:space="preserve"> to </w:t>
      </w:r>
      <w:proofErr w:type="spellStart"/>
      <w:r w:rsidR="00250495" w:rsidRPr="00843233">
        <w:rPr>
          <w:color w:val="FF0000"/>
        </w:rPr>
        <w:t>Utra</w:t>
      </w:r>
      <w:proofErr w:type="spellEnd"/>
      <w:r w:rsidR="00250495" w:rsidRPr="00843233">
        <w:rPr>
          <w:color w:val="FF0000"/>
        </w:rPr>
        <w:t xml:space="preserve"> Base Navigation  table )</w:t>
      </w:r>
    </w:p>
    <w:p w14:paraId="68228776" w14:textId="1D0D9309" w:rsidR="00DA5E5E" w:rsidRPr="00843233" w:rsidRDefault="00DA5E5E">
      <w:r w:rsidRPr="00843233">
        <w:t xml:space="preserve">This section </w:t>
      </w:r>
      <w:r w:rsidR="006E7604" w:rsidRPr="00843233">
        <w:t>focuses on getting you oriented to Blackboard Ultra Base Navigation, and helps you become familiar with the interface.</w:t>
      </w:r>
    </w:p>
    <w:p w14:paraId="7F4A3D2A" w14:textId="602A5AB7" w:rsidR="00F918C8" w:rsidRPr="00843233" w:rsidRDefault="00F918C8">
      <w:pPr>
        <w:rPr>
          <w:color w:val="FF0000"/>
        </w:rPr>
      </w:pPr>
      <w:r w:rsidRPr="00843233">
        <w:rPr>
          <w:b/>
          <w:bCs/>
        </w:rPr>
        <w:t>Building and Modifying Ultra Course</w:t>
      </w:r>
      <w:r w:rsidR="00250495" w:rsidRPr="00843233">
        <w:rPr>
          <w:b/>
          <w:bCs/>
        </w:rPr>
        <w:t xml:space="preserve"> </w:t>
      </w:r>
      <w:proofErr w:type="gramStart"/>
      <w:r w:rsidR="00250495" w:rsidRPr="00843233">
        <w:rPr>
          <w:color w:val="FF0000"/>
        </w:rPr>
        <w:t>( Linked</w:t>
      </w:r>
      <w:proofErr w:type="gramEnd"/>
      <w:r w:rsidR="00250495" w:rsidRPr="00843233">
        <w:rPr>
          <w:color w:val="FF0000"/>
        </w:rPr>
        <w:t xml:space="preserve"> to Building and Modifying Ultra Course tabl</w:t>
      </w:r>
      <w:r w:rsidR="00211CA9" w:rsidRPr="00843233">
        <w:rPr>
          <w:color w:val="FF0000"/>
        </w:rPr>
        <w:t>e)</w:t>
      </w:r>
    </w:p>
    <w:p w14:paraId="37497827" w14:textId="77777777" w:rsidR="003522FE" w:rsidRPr="00843233" w:rsidRDefault="001953A7" w:rsidP="003522FE">
      <w:r w:rsidRPr="00843233">
        <w:t xml:space="preserve">This section </w:t>
      </w:r>
      <w:r w:rsidR="003522FE" w:rsidRPr="00843233">
        <w:t xml:space="preserve">will help you understand the Blackboard Ultra course layout and add, modify, and edit content. </w:t>
      </w:r>
    </w:p>
    <w:p w14:paraId="13B7CC0C" w14:textId="3015CB9A" w:rsidR="00F918C8" w:rsidRPr="00843233" w:rsidRDefault="00F918C8" w:rsidP="003522FE">
      <w:pPr>
        <w:rPr>
          <w:color w:val="FF0000"/>
        </w:rPr>
      </w:pPr>
      <w:r w:rsidRPr="00843233">
        <w:rPr>
          <w:b/>
          <w:bCs/>
        </w:rPr>
        <w:t>Communication Tools</w:t>
      </w:r>
      <w:proofErr w:type="gramStart"/>
      <w:r w:rsidR="001953A7" w:rsidRPr="00843233">
        <w:rPr>
          <w:b/>
          <w:bCs/>
        </w:rPr>
        <w:tab/>
      </w:r>
      <w:r w:rsidR="006B0092" w:rsidRPr="00843233">
        <w:rPr>
          <w:color w:val="FF0000"/>
        </w:rPr>
        <w:t>( Linked</w:t>
      </w:r>
      <w:proofErr w:type="gramEnd"/>
      <w:r w:rsidR="006B0092" w:rsidRPr="00843233">
        <w:rPr>
          <w:color w:val="FF0000"/>
        </w:rPr>
        <w:t xml:space="preserve"> to </w:t>
      </w:r>
      <w:r w:rsidR="007604A2" w:rsidRPr="00843233">
        <w:rPr>
          <w:color w:val="FF0000"/>
        </w:rPr>
        <w:t>Communication Tools, Blackboard Collaborate, Webex tables )</w:t>
      </w:r>
    </w:p>
    <w:p w14:paraId="3091957F" w14:textId="63AAE22F" w:rsidR="001953A7" w:rsidRPr="00843233" w:rsidRDefault="001953A7" w:rsidP="001953A7">
      <w:pPr>
        <w:tabs>
          <w:tab w:val="left" w:pos="3828"/>
        </w:tabs>
      </w:pPr>
      <w:r w:rsidRPr="00843233">
        <w:t xml:space="preserve">This section explores the built-in communication tools in Blackboard, e.g., </w:t>
      </w:r>
      <w:r w:rsidR="00660F9D" w:rsidRPr="00843233">
        <w:t>Messages</w:t>
      </w:r>
      <w:r w:rsidRPr="00843233">
        <w:t xml:space="preserve"> and Announcement.</w:t>
      </w:r>
      <w:r w:rsidR="00660F9D" w:rsidRPr="00843233">
        <w:t xml:space="preserve"> </w:t>
      </w:r>
    </w:p>
    <w:p w14:paraId="1CCE9633" w14:textId="1E3B19A0" w:rsidR="00F918C8" w:rsidRPr="00843233" w:rsidRDefault="00F918C8" w:rsidP="00F918C8">
      <w:pPr>
        <w:rPr>
          <w:b/>
          <w:bCs/>
        </w:rPr>
      </w:pPr>
      <w:r w:rsidRPr="00843233">
        <w:rPr>
          <w:b/>
          <w:bCs/>
        </w:rPr>
        <w:t>Assessing Learners</w:t>
      </w:r>
      <w:r w:rsidR="007604A2" w:rsidRPr="00843233">
        <w:rPr>
          <w:b/>
          <w:bCs/>
        </w:rPr>
        <w:t xml:space="preserve"> </w:t>
      </w:r>
      <w:r w:rsidR="007604A2" w:rsidRPr="00843233">
        <w:rPr>
          <w:color w:val="FF0000"/>
        </w:rPr>
        <w:t xml:space="preserve">(Linked to Assessing Learners </w:t>
      </w:r>
      <w:proofErr w:type="gramStart"/>
      <w:r w:rsidR="007604A2" w:rsidRPr="00843233">
        <w:rPr>
          <w:color w:val="FF0000"/>
        </w:rPr>
        <w:t>table )</w:t>
      </w:r>
      <w:proofErr w:type="gramEnd"/>
    </w:p>
    <w:p w14:paraId="021CEEA6" w14:textId="5AF17198" w:rsidR="001953A7" w:rsidRPr="00843233" w:rsidRDefault="00DE426C" w:rsidP="00F918C8">
      <w:pPr>
        <w:rPr>
          <w:b/>
          <w:bCs/>
        </w:rPr>
      </w:pPr>
      <w:r w:rsidRPr="00843233">
        <w:t>This section explores two types of assessment tools in Blackboard: the assignment and test tools, which are essential in assessing student progress and providing feedback to learners.</w:t>
      </w:r>
    </w:p>
    <w:p w14:paraId="75D4A251" w14:textId="07875352" w:rsidR="00F918C8" w:rsidRPr="00843233" w:rsidRDefault="00F918C8">
      <w:pPr>
        <w:rPr>
          <w:b/>
          <w:bCs/>
        </w:rPr>
      </w:pPr>
      <w:r w:rsidRPr="00843233">
        <w:rPr>
          <w:b/>
          <w:bCs/>
        </w:rPr>
        <w:t>Gradebook</w:t>
      </w:r>
      <w:r w:rsidR="007604A2" w:rsidRPr="00843233">
        <w:rPr>
          <w:b/>
          <w:bCs/>
        </w:rPr>
        <w:t xml:space="preserve"> </w:t>
      </w:r>
      <w:r w:rsidR="007604A2" w:rsidRPr="00843233">
        <w:rPr>
          <w:color w:val="FF0000"/>
        </w:rPr>
        <w:t xml:space="preserve">(Linked to </w:t>
      </w:r>
      <w:proofErr w:type="spellStart"/>
      <w:proofErr w:type="gramStart"/>
      <w:r w:rsidR="007604A2" w:rsidRPr="00843233">
        <w:rPr>
          <w:color w:val="FF0000"/>
        </w:rPr>
        <w:t>Graebook</w:t>
      </w:r>
      <w:proofErr w:type="spellEnd"/>
      <w:r w:rsidR="007604A2" w:rsidRPr="00843233">
        <w:rPr>
          <w:color w:val="FF0000"/>
        </w:rPr>
        <w:t xml:space="preserve">  table</w:t>
      </w:r>
      <w:proofErr w:type="gramEnd"/>
      <w:r w:rsidR="007604A2" w:rsidRPr="00843233">
        <w:rPr>
          <w:color w:val="FF0000"/>
        </w:rPr>
        <w:t xml:space="preserve"> )</w:t>
      </w:r>
    </w:p>
    <w:p w14:paraId="25967C79" w14:textId="03195257" w:rsidR="00BE3B4E" w:rsidRPr="00843233" w:rsidRDefault="00A547B2">
      <w:r w:rsidRPr="00843233">
        <w:t xml:space="preserve">This </w:t>
      </w:r>
      <w:proofErr w:type="gramStart"/>
      <w:r w:rsidRPr="00843233">
        <w:t>section  will</w:t>
      </w:r>
      <w:proofErr w:type="gramEnd"/>
      <w:r w:rsidRPr="00843233">
        <w:t xml:space="preserve"> discuss the main elements of Gradebook in Blackboard Ultra, which helps faculty monitor learner progress and manage class assignments and attendance.</w:t>
      </w:r>
    </w:p>
    <w:p w14:paraId="0D2DEDFE" w14:textId="136B41C6" w:rsidR="00F918C8" w:rsidRPr="00843233" w:rsidRDefault="00A656DF">
      <w:pPr>
        <w:rPr>
          <w:b/>
          <w:bCs/>
        </w:rPr>
      </w:pPr>
      <w:hyperlink r:id="rId12" w:history="1">
        <w:r w:rsidR="00BE3B4E" w:rsidRPr="00843233">
          <w:rPr>
            <w:rStyle w:val="Hyperlink"/>
            <w:b/>
            <w:bCs/>
          </w:rPr>
          <w:t>Blackboard Instructor App</w:t>
        </w:r>
      </w:hyperlink>
    </w:p>
    <w:p w14:paraId="2F90DB16" w14:textId="0001514E" w:rsidR="00BE3B4E" w:rsidRPr="00843233" w:rsidRDefault="00BE3B4E">
      <w:pPr>
        <w:rPr>
          <w:b/>
          <w:bCs/>
        </w:rPr>
      </w:pPr>
      <w:r w:rsidRPr="00843233">
        <w:t>Blackboard Instructor is a mobile app that enables faculty to view course content, modify settings, grade assignments, connect with students in discussions, and launch Blackboard Collaborate sessions.</w:t>
      </w:r>
    </w:p>
    <w:p w14:paraId="1B3DF049" w14:textId="77777777" w:rsidR="00F918C8" w:rsidRPr="00843233" w:rsidRDefault="00F918C8"/>
    <w:p w14:paraId="2350E95D" w14:textId="77777777" w:rsidR="00F918C8" w:rsidRPr="00843233" w:rsidRDefault="00F918C8"/>
    <w:p w14:paraId="35C700E9" w14:textId="77777777" w:rsidR="00F918C8" w:rsidRDefault="00F918C8"/>
    <w:p w14:paraId="33724184" w14:textId="53E709B4" w:rsidR="00F918C8" w:rsidRDefault="00F918C8"/>
    <w:p w14:paraId="616C1575" w14:textId="0A8005E5" w:rsidR="00211CA9" w:rsidRDefault="00211CA9"/>
    <w:p w14:paraId="6C6ED43E" w14:textId="72D1353F" w:rsidR="00211CA9" w:rsidRDefault="00211CA9"/>
    <w:p w14:paraId="5EF4B349" w14:textId="6C8EEC08" w:rsidR="00211CA9" w:rsidRDefault="00211CA9"/>
    <w:p w14:paraId="3DC083DF" w14:textId="77777777" w:rsidR="00F918C8" w:rsidRDefault="00F918C8"/>
    <w:p w14:paraId="0A8F5B4A" w14:textId="073B986F" w:rsidR="002B16AB" w:rsidRDefault="002B16AB"/>
    <w:tbl>
      <w:tblPr>
        <w:tblStyle w:val="TableGrid"/>
        <w:tblW w:w="9769" w:type="dxa"/>
        <w:tblLook w:val="04A0" w:firstRow="1" w:lastRow="0" w:firstColumn="1" w:lastColumn="0" w:noHBand="0" w:noVBand="1"/>
      </w:tblPr>
      <w:tblGrid>
        <w:gridCol w:w="4765"/>
        <w:gridCol w:w="2430"/>
        <w:gridCol w:w="236"/>
        <w:gridCol w:w="2338"/>
      </w:tblGrid>
      <w:tr w:rsidR="0032216B" w14:paraId="6C075BF6" w14:textId="77777777" w:rsidTr="7CF69454">
        <w:trPr>
          <w:gridAfter w:val="2"/>
          <w:wAfter w:w="2574" w:type="dxa"/>
        </w:trPr>
        <w:tc>
          <w:tcPr>
            <w:tcW w:w="7195" w:type="dxa"/>
            <w:gridSpan w:val="2"/>
          </w:tcPr>
          <w:p w14:paraId="302540BA" w14:textId="4A45A967" w:rsidR="0032216B" w:rsidRDefault="7CF69454">
            <w:pPr>
              <w:rPr>
                <w:b/>
                <w:bCs/>
                <w:sz w:val="28"/>
                <w:szCs w:val="28"/>
              </w:rPr>
            </w:pPr>
            <w:proofErr w:type="spellStart"/>
            <w:r w:rsidRPr="7CF69454">
              <w:rPr>
                <w:b/>
                <w:bCs/>
                <w:sz w:val="28"/>
                <w:szCs w:val="28"/>
              </w:rPr>
              <w:t>Ultra Base</w:t>
            </w:r>
            <w:proofErr w:type="spellEnd"/>
            <w:r w:rsidRPr="7CF69454">
              <w:rPr>
                <w:b/>
                <w:bCs/>
                <w:sz w:val="28"/>
                <w:szCs w:val="28"/>
              </w:rPr>
              <w:t xml:space="preserve"> </w:t>
            </w:r>
            <w:proofErr w:type="gramStart"/>
            <w:r w:rsidRPr="7CF69454">
              <w:rPr>
                <w:b/>
                <w:bCs/>
                <w:sz w:val="28"/>
                <w:szCs w:val="28"/>
              </w:rPr>
              <w:t>Navigation  (</w:t>
            </w:r>
            <w:proofErr w:type="gramEnd"/>
            <w:r w:rsidRPr="7CF69454">
              <w:rPr>
                <w:b/>
                <w:bCs/>
                <w:sz w:val="28"/>
                <w:szCs w:val="28"/>
              </w:rPr>
              <w:t>Page)</w:t>
            </w:r>
          </w:p>
          <w:p w14:paraId="658F548A" w14:textId="77777777" w:rsidR="00D81AA1" w:rsidRDefault="00D81AA1">
            <w:pPr>
              <w:rPr>
                <w:b/>
                <w:bCs/>
                <w:sz w:val="28"/>
                <w:szCs w:val="28"/>
              </w:rPr>
            </w:pPr>
          </w:p>
          <w:p w14:paraId="2FA00B76" w14:textId="77777777" w:rsidR="0032216B" w:rsidRDefault="0032216B">
            <w:r>
              <w:t xml:space="preserve">This section </w:t>
            </w:r>
            <w:r w:rsidRPr="006E7604">
              <w:t>focuses on getting you oriented to Blackboard Ultra Base Navigation, and helps you become familiar with the interface.</w:t>
            </w:r>
          </w:p>
          <w:p w14:paraId="08660F88" w14:textId="46AB2B11" w:rsidR="00D81AA1" w:rsidRDefault="00D81AA1"/>
        </w:tc>
      </w:tr>
      <w:tr w:rsidR="00433B43" w14:paraId="48BAD952" w14:textId="77777777" w:rsidTr="7CF69454">
        <w:trPr>
          <w:gridAfter w:val="2"/>
          <w:wAfter w:w="2574" w:type="dxa"/>
        </w:trPr>
        <w:tc>
          <w:tcPr>
            <w:tcW w:w="4765" w:type="dxa"/>
          </w:tcPr>
          <w:p w14:paraId="715FCCF3" w14:textId="1D3652CC" w:rsidR="00433B43" w:rsidRDefault="00433B43">
            <w:proofErr w:type="spellStart"/>
            <w:r w:rsidRPr="002B16AB">
              <w:t>Ultra Base</w:t>
            </w:r>
            <w:proofErr w:type="spellEnd"/>
            <w:r w:rsidRPr="002B16AB">
              <w:t xml:space="preserve"> Navigation Overview</w:t>
            </w:r>
          </w:p>
        </w:tc>
        <w:tc>
          <w:tcPr>
            <w:tcW w:w="2430" w:type="dxa"/>
          </w:tcPr>
          <w:p w14:paraId="03467C4B" w14:textId="2E7A73CE" w:rsidR="00433B43" w:rsidRDefault="00A656DF">
            <w:hyperlink r:id="rId13" w:history="1">
              <w:r w:rsidR="00433B43" w:rsidRPr="002B16AB">
                <w:rPr>
                  <w:rStyle w:val="Hyperlink"/>
                </w:rPr>
                <w:t>Watch</w:t>
              </w:r>
            </w:hyperlink>
            <w:r w:rsidR="00433B43">
              <w:t xml:space="preserve">  </w:t>
            </w:r>
          </w:p>
        </w:tc>
      </w:tr>
      <w:tr w:rsidR="00433B43" w14:paraId="50F7F47A" w14:textId="77777777" w:rsidTr="7CF69454">
        <w:trPr>
          <w:gridAfter w:val="2"/>
          <w:wAfter w:w="2574" w:type="dxa"/>
        </w:trPr>
        <w:tc>
          <w:tcPr>
            <w:tcW w:w="4765" w:type="dxa"/>
          </w:tcPr>
          <w:p w14:paraId="432FF46F" w14:textId="6B90A596" w:rsidR="00433B43" w:rsidRDefault="00433B43" w:rsidP="009A021E">
            <w:pPr>
              <w:spacing w:before="100" w:beforeAutospacing="1" w:after="100" w:afterAutospacing="1"/>
              <w:outlineLvl w:val="0"/>
            </w:pPr>
            <w:r w:rsidRPr="002B16AB">
              <w:t xml:space="preserve">Edit Your Profile in Blackboard </w:t>
            </w:r>
            <w:r>
              <w:t>Ultra</w:t>
            </w:r>
          </w:p>
        </w:tc>
        <w:tc>
          <w:tcPr>
            <w:tcW w:w="2430" w:type="dxa"/>
          </w:tcPr>
          <w:p w14:paraId="21C11168" w14:textId="694EFA89" w:rsidR="00433B43" w:rsidRDefault="00A656DF">
            <w:hyperlink r:id="rId14" w:history="1">
              <w:r w:rsidR="00433B43" w:rsidRPr="002B16AB">
                <w:rPr>
                  <w:rStyle w:val="Hyperlink"/>
                </w:rPr>
                <w:t>Watch</w:t>
              </w:r>
            </w:hyperlink>
          </w:p>
        </w:tc>
      </w:tr>
      <w:tr w:rsidR="00433B43" w14:paraId="0282C88B" w14:textId="77777777" w:rsidTr="7CF69454">
        <w:trPr>
          <w:gridAfter w:val="2"/>
          <w:wAfter w:w="2574" w:type="dxa"/>
        </w:trPr>
        <w:tc>
          <w:tcPr>
            <w:tcW w:w="4765" w:type="dxa"/>
          </w:tcPr>
          <w:p w14:paraId="67870C91" w14:textId="101BF40D" w:rsidR="00433B43" w:rsidRPr="002B16AB" w:rsidRDefault="00433B43">
            <w:r>
              <w:t xml:space="preserve">Modifying </w:t>
            </w:r>
            <w:r w:rsidRPr="002B16AB">
              <w:t>Notification Settings</w:t>
            </w:r>
          </w:p>
        </w:tc>
        <w:tc>
          <w:tcPr>
            <w:tcW w:w="2430" w:type="dxa"/>
          </w:tcPr>
          <w:p w14:paraId="42F9FA41" w14:textId="0614569B" w:rsidR="00433B43" w:rsidRDefault="00A656DF">
            <w:hyperlink r:id="rId15" w:history="1">
              <w:r w:rsidR="00433B43" w:rsidRPr="002B16AB">
                <w:rPr>
                  <w:rStyle w:val="Hyperlink"/>
                </w:rPr>
                <w:t>Watch</w:t>
              </w:r>
            </w:hyperlink>
          </w:p>
        </w:tc>
      </w:tr>
      <w:tr w:rsidR="00433B43" w14:paraId="20C098AB" w14:textId="77777777" w:rsidTr="7CF69454">
        <w:trPr>
          <w:gridAfter w:val="2"/>
          <w:wAfter w:w="2574" w:type="dxa"/>
        </w:trPr>
        <w:tc>
          <w:tcPr>
            <w:tcW w:w="4765" w:type="dxa"/>
          </w:tcPr>
          <w:p w14:paraId="536ABB4B" w14:textId="33BFC593" w:rsidR="00433B43" w:rsidRDefault="00433B43">
            <w:r w:rsidRPr="002B16AB">
              <w:t>Connecting Blackboard with Cloud Storage Accounts</w:t>
            </w:r>
          </w:p>
        </w:tc>
        <w:tc>
          <w:tcPr>
            <w:tcW w:w="2430" w:type="dxa"/>
          </w:tcPr>
          <w:p w14:paraId="40A01752" w14:textId="708FA912" w:rsidR="00433B43" w:rsidRDefault="00A656DF">
            <w:hyperlink r:id="rId16" w:history="1">
              <w:r w:rsidR="00433B43" w:rsidRPr="002B16AB">
                <w:rPr>
                  <w:rStyle w:val="Hyperlink"/>
                </w:rPr>
                <w:t>Watch</w:t>
              </w:r>
            </w:hyperlink>
            <w:r w:rsidR="00433B43">
              <w:t xml:space="preserve"> </w:t>
            </w:r>
          </w:p>
        </w:tc>
      </w:tr>
      <w:tr w:rsidR="00433B43" w14:paraId="42F07DA2" w14:textId="77777777" w:rsidTr="7CF69454">
        <w:trPr>
          <w:gridAfter w:val="2"/>
          <w:wAfter w:w="2574" w:type="dxa"/>
        </w:trPr>
        <w:tc>
          <w:tcPr>
            <w:tcW w:w="4765" w:type="dxa"/>
          </w:tcPr>
          <w:p w14:paraId="17AD9F88" w14:textId="4BD5B495" w:rsidR="00433B43" w:rsidRDefault="00433B43">
            <w:r w:rsidRPr="002B16AB">
              <w:t>Activity Stream</w:t>
            </w:r>
            <w:r>
              <w:t xml:space="preserve"> Overview </w:t>
            </w:r>
          </w:p>
        </w:tc>
        <w:tc>
          <w:tcPr>
            <w:tcW w:w="2430" w:type="dxa"/>
          </w:tcPr>
          <w:p w14:paraId="7ACDDBDA" w14:textId="7BA01CF0" w:rsidR="00433B43" w:rsidRDefault="00A656DF">
            <w:hyperlink r:id="rId17" w:history="1">
              <w:r w:rsidR="00433B43" w:rsidRPr="002B16AB">
                <w:rPr>
                  <w:rStyle w:val="Hyperlink"/>
                </w:rPr>
                <w:t>Watch</w:t>
              </w:r>
            </w:hyperlink>
          </w:p>
        </w:tc>
      </w:tr>
      <w:tr w:rsidR="00433B43" w14:paraId="49888CFF" w14:textId="77777777" w:rsidTr="7CF69454">
        <w:trPr>
          <w:gridAfter w:val="2"/>
          <w:wAfter w:w="2574" w:type="dxa"/>
        </w:trPr>
        <w:tc>
          <w:tcPr>
            <w:tcW w:w="4765" w:type="dxa"/>
          </w:tcPr>
          <w:p w14:paraId="1F107CA8" w14:textId="3037C095" w:rsidR="00433B43" w:rsidRDefault="00433B43">
            <w:r>
              <w:t xml:space="preserve">Courses </w:t>
            </w:r>
          </w:p>
        </w:tc>
        <w:tc>
          <w:tcPr>
            <w:tcW w:w="2430" w:type="dxa"/>
          </w:tcPr>
          <w:p w14:paraId="568AF379" w14:textId="5174443F" w:rsidR="00433B43" w:rsidRDefault="00A656DF">
            <w:hyperlink r:id="rId18" w:history="1">
              <w:r w:rsidR="00433B43" w:rsidRPr="002B16AB">
                <w:rPr>
                  <w:rStyle w:val="Hyperlink"/>
                </w:rPr>
                <w:t>Watch</w:t>
              </w:r>
            </w:hyperlink>
          </w:p>
        </w:tc>
      </w:tr>
      <w:tr w:rsidR="00433B43" w14:paraId="63E8AD61" w14:textId="77777777" w:rsidTr="7CF69454">
        <w:trPr>
          <w:gridAfter w:val="2"/>
          <w:wAfter w:w="2574" w:type="dxa"/>
        </w:trPr>
        <w:tc>
          <w:tcPr>
            <w:tcW w:w="4765" w:type="dxa"/>
          </w:tcPr>
          <w:p w14:paraId="1695F026" w14:textId="5DBF2C64" w:rsidR="00433B43" w:rsidRDefault="00433B43">
            <w:r>
              <w:t xml:space="preserve">Organizations </w:t>
            </w:r>
          </w:p>
        </w:tc>
        <w:tc>
          <w:tcPr>
            <w:tcW w:w="2430" w:type="dxa"/>
          </w:tcPr>
          <w:p w14:paraId="112AAFA9" w14:textId="6C5D0D96" w:rsidR="00433B43" w:rsidRDefault="00A656DF">
            <w:hyperlink r:id="rId19" w:history="1">
              <w:r w:rsidR="00433B43" w:rsidRPr="002B16AB">
                <w:rPr>
                  <w:rStyle w:val="Hyperlink"/>
                </w:rPr>
                <w:t>Watch</w:t>
              </w:r>
            </w:hyperlink>
          </w:p>
        </w:tc>
      </w:tr>
      <w:tr w:rsidR="00433B43" w14:paraId="1C8F9C76" w14:textId="77777777" w:rsidTr="7CF69454">
        <w:trPr>
          <w:gridAfter w:val="2"/>
          <w:wAfter w:w="2574" w:type="dxa"/>
        </w:trPr>
        <w:tc>
          <w:tcPr>
            <w:tcW w:w="4765" w:type="dxa"/>
          </w:tcPr>
          <w:p w14:paraId="388D5424" w14:textId="10459442" w:rsidR="00433B43" w:rsidRDefault="00433B43">
            <w:r>
              <w:t xml:space="preserve">Calendar </w:t>
            </w:r>
          </w:p>
        </w:tc>
        <w:tc>
          <w:tcPr>
            <w:tcW w:w="2430" w:type="dxa"/>
          </w:tcPr>
          <w:p w14:paraId="20E1AF10" w14:textId="3B8364F1" w:rsidR="00433B43" w:rsidRDefault="00A656DF">
            <w:hyperlink r:id="rId20" w:history="1">
              <w:r w:rsidR="00433B43" w:rsidRPr="002B16AB">
                <w:rPr>
                  <w:rStyle w:val="Hyperlink"/>
                </w:rPr>
                <w:t>Watch</w:t>
              </w:r>
            </w:hyperlink>
          </w:p>
        </w:tc>
      </w:tr>
      <w:tr w:rsidR="002B16AB" w14:paraId="6CA4DBA0" w14:textId="77777777" w:rsidTr="7CF69454">
        <w:tc>
          <w:tcPr>
            <w:tcW w:w="4765" w:type="dxa"/>
          </w:tcPr>
          <w:p w14:paraId="68B51EE1" w14:textId="53F27C6D" w:rsidR="002B16AB" w:rsidRDefault="002B16AB">
            <w:r>
              <w:t>Messages</w:t>
            </w:r>
          </w:p>
        </w:tc>
        <w:tc>
          <w:tcPr>
            <w:tcW w:w="2430" w:type="dxa"/>
          </w:tcPr>
          <w:p w14:paraId="076E7B54" w14:textId="074BE9F6" w:rsidR="002B16AB" w:rsidRDefault="00A656DF">
            <w:hyperlink r:id="rId21" w:history="1">
              <w:r w:rsidR="002B16AB" w:rsidRPr="002B16AB">
                <w:rPr>
                  <w:rStyle w:val="Hyperlink"/>
                </w:rPr>
                <w:t>Watch</w:t>
              </w:r>
            </w:hyperlink>
          </w:p>
        </w:tc>
        <w:tc>
          <w:tcPr>
            <w:tcW w:w="236" w:type="dxa"/>
          </w:tcPr>
          <w:p w14:paraId="347DF3F9" w14:textId="77777777" w:rsidR="002B16AB" w:rsidRDefault="002B16AB"/>
        </w:tc>
        <w:tc>
          <w:tcPr>
            <w:tcW w:w="2338" w:type="dxa"/>
          </w:tcPr>
          <w:p w14:paraId="5F05629C" w14:textId="77777777" w:rsidR="002B16AB" w:rsidRDefault="002B16AB"/>
        </w:tc>
      </w:tr>
    </w:tbl>
    <w:p w14:paraId="75472477" w14:textId="454ED4C1" w:rsidR="002B16AB" w:rsidRPr="00D81AA1" w:rsidRDefault="002B16AB">
      <w:pPr>
        <w:rPr>
          <w:b/>
          <w:bCs/>
          <w:sz w:val="28"/>
          <w:szCs w:val="28"/>
        </w:rPr>
      </w:pPr>
    </w:p>
    <w:tbl>
      <w:tblPr>
        <w:tblStyle w:val="TableGrid"/>
        <w:tblW w:w="0" w:type="auto"/>
        <w:tblLook w:val="04A0" w:firstRow="1" w:lastRow="0" w:firstColumn="1" w:lastColumn="0" w:noHBand="0" w:noVBand="1"/>
      </w:tblPr>
      <w:tblGrid>
        <w:gridCol w:w="4765"/>
        <w:gridCol w:w="2430"/>
      </w:tblGrid>
      <w:tr w:rsidR="00D81AA1" w:rsidRPr="00D81AA1" w14:paraId="19A71576" w14:textId="77777777" w:rsidTr="7CF69454">
        <w:trPr>
          <w:trHeight w:val="539"/>
        </w:trPr>
        <w:tc>
          <w:tcPr>
            <w:tcW w:w="7195" w:type="dxa"/>
            <w:gridSpan w:val="2"/>
          </w:tcPr>
          <w:p w14:paraId="07B0C09D" w14:textId="2AAB7406" w:rsidR="00D81AA1" w:rsidRDefault="7CF69454">
            <w:pPr>
              <w:rPr>
                <w:b/>
                <w:bCs/>
                <w:sz w:val="28"/>
                <w:szCs w:val="28"/>
              </w:rPr>
            </w:pPr>
            <w:bookmarkStart w:id="0" w:name="_Building_and_Modifying"/>
            <w:bookmarkEnd w:id="0"/>
            <w:r w:rsidRPr="7CF69454">
              <w:rPr>
                <w:b/>
                <w:bCs/>
                <w:sz w:val="28"/>
                <w:szCs w:val="28"/>
              </w:rPr>
              <w:t>Building and Modifying Ultra Courses (Page)</w:t>
            </w:r>
          </w:p>
          <w:p w14:paraId="5A46109C" w14:textId="77777777" w:rsidR="00D81AA1" w:rsidRPr="00D81AA1" w:rsidRDefault="00D81AA1">
            <w:pPr>
              <w:rPr>
                <w:b/>
                <w:bCs/>
                <w:sz w:val="28"/>
                <w:szCs w:val="28"/>
              </w:rPr>
            </w:pPr>
          </w:p>
          <w:p w14:paraId="22DA084D" w14:textId="77777777" w:rsidR="00D81AA1" w:rsidRPr="00D81AA1" w:rsidRDefault="00D81AA1" w:rsidP="00D81AA1">
            <w:r w:rsidRPr="00D81AA1">
              <w:t xml:space="preserve">This section will help you understand the Blackboard Ultra course layout and add, modify, and edit content. </w:t>
            </w:r>
          </w:p>
          <w:p w14:paraId="7E634790" w14:textId="3CEDBE77" w:rsidR="00D81AA1" w:rsidRPr="00D81AA1" w:rsidRDefault="00D81AA1">
            <w:pPr>
              <w:rPr>
                <w:b/>
                <w:bCs/>
                <w:sz w:val="28"/>
                <w:szCs w:val="28"/>
              </w:rPr>
            </w:pPr>
          </w:p>
        </w:tc>
      </w:tr>
      <w:tr w:rsidR="00433B43" w14:paraId="1889CC57" w14:textId="77777777" w:rsidTr="7CF69454">
        <w:tc>
          <w:tcPr>
            <w:tcW w:w="4765" w:type="dxa"/>
          </w:tcPr>
          <w:p w14:paraId="39EF0943" w14:textId="56B9A856" w:rsidR="00433B43" w:rsidRDefault="00433B43">
            <w:proofErr w:type="spellStart"/>
            <w:r w:rsidRPr="0086386C">
              <w:t>Ultra Course</w:t>
            </w:r>
            <w:proofErr w:type="spellEnd"/>
            <w:r w:rsidRPr="0086386C">
              <w:t xml:space="preserve"> Interface Overview</w:t>
            </w:r>
          </w:p>
        </w:tc>
        <w:tc>
          <w:tcPr>
            <w:tcW w:w="2430" w:type="dxa"/>
          </w:tcPr>
          <w:p w14:paraId="22432E6D" w14:textId="13C247FA" w:rsidR="00433B43" w:rsidRDefault="00A656DF">
            <w:hyperlink r:id="rId22" w:history="1">
              <w:r w:rsidR="00433B43" w:rsidRPr="0086386C">
                <w:rPr>
                  <w:rStyle w:val="Hyperlink"/>
                </w:rPr>
                <w:t>Watch</w:t>
              </w:r>
            </w:hyperlink>
          </w:p>
        </w:tc>
      </w:tr>
      <w:tr w:rsidR="00433B43" w14:paraId="4A6CD87F" w14:textId="77777777" w:rsidTr="7CF69454">
        <w:tc>
          <w:tcPr>
            <w:tcW w:w="4765" w:type="dxa"/>
          </w:tcPr>
          <w:p w14:paraId="7970E7B0" w14:textId="32D916CC" w:rsidR="00433B43" w:rsidRDefault="00433B43">
            <w:r w:rsidRPr="0086386C">
              <w:t>Adding Content to Course Content Area</w:t>
            </w:r>
          </w:p>
        </w:tc>
        <w:tc>
          <w:tcPr>
            <w:tcW w:w="2430" w:type="dxa"/>
          </w:tcPr>
          <w:p w14:paraId="7B755314" w14:textId="7FC9E7A4" w:rsidR="00433B43" w:rsidRDefault="00A656DF">
            <w:hyperlink r:id="rId23" w:history="1">
              <w:r w:rsidR="00433B43" w:rsidRPr="0086386C">
                <w:rPr>
                  <w:rStyle w:val="Hyperlink"/>
                </w:rPr>
                <w:t>Watch</w:t>
              </w:r>
            </w:hyperlink>
          </w:p>
        </w:tc>
      </w:tr>
      <w:tr w:rsidR="00433B43" w14:paraId="06A7496A" w14:textId="77777777" w:rsidTr="7CF69454">
        <w:tc>
          <w:tcPr>
            <w:tcW w:w="4765" w:type="dxa"/>
          </w:tcPr>
          <w:p w14:paraId="4CBA528F" w14:textId="0DB0E11D" w:rsidR="00433B43" w:rsidRDefault="7CF69454">
            <w:r>
              <w:t>Creating a Learning Module</w:t>
            </w:r>
          </w:p>
        </w:tc>
        <w:tc>
          <w:tcPr>
            <w:tcW w:w="2430" w:type="dxa"/>
          </w:tcPr>
          <w:p w14:paraId="22FE0A4C" w14:textId="022AACE2" w:rsidR="00433B43" w:rsidRDefault="00A656DF">
            <w:hyperlink r:id="rId24" w:history="1">
              <w:r w:rsidR="00433B43" w:rsidRPr="0086386C">
                <w:rPr>
                  <w:rStyle w:val="Hyperlink"/>
                </w:rPr>
                <w:t>Watch</w:t>
              </w:r>
            </w:hyperlink>
          </w:p>
        </w:tc>
      </w:tr>
      <w:tr w:rsidR="00433B43" w14:paraId="4416C31A" w14:textId="77777777" w:rsidTr="7CF69454">
        <w:tc>
          <w:tcPr>
            <w:tcW w:w="4765" w:type="dxa"/>
          </w:tcPr>
          <w:p w14:paraId="57B56103" w14:textId="529EF31E" w:rsidR="00433B43" w:rsidRDefault="00433B43">
            <w:r w:rsidRPr="0086386C">
              <w:t>Creating a Document</w:t>
            </w:r>
            <w:r>
              <w:t xml:space="preserve"> Page</w:t>
            </w:r>
          </w:p>
        </w:tc>
        <w:tc>
          <w:tcPr>
            <w:tcW w:w="2430" w:type="dxa"/>
          </w:tcPr>
          <w:p w14:paraId="64578B0D" w14:textId="3055BDDD" w:rsidR="00433B43" w:rsidRDefault="00A656DF">
            <w:hyperlink r:id="rId25" w:history="1">
              <w:r w:rsidR="00433B43" w:rsidRPr="0086386C">
                <w:rPr>
                  <w:rStyle w:val="Hyperlink"/>
                </w:rPr>
                <w:t>Watch</w:t>
              </w:r>
            </w:hyperlink>
          </w:p>
        </w:tc>
      </w:tr>
      <w:tr w:rsidR="00433B43" w14:paraId="1E5CF905" w14:textId="77777777" w:rsidTr="7CF69454">
        <w:tc>
          <w:tcPr>
            <w:tcW w:w="4765" w:type="dxa"/>
          </w:tcPr>
          <w:p w14:paraId="1F4E22CF" w14:textId="12111B15" w:rsidR="00433B43" w:rsidRDefault="7CF69454">
            <w:r>
              <w:t>Creating a Link in the Course Content Area</w:t>
            </w:r>
          </w:p>
        </w:tc>
        <w:tc>
          <w:tcPr>
            <w:tcW w:w="2430" w:type="dxa"/>
          </w:tcPr>
          <w:p w14:paraId="139A11C7" w14:textId="4F8F10A0" w:rsidR="00433B43" w:rsidRDefault="00A656DF">
            <w:hyperlink r:id="rId26" w:history="1">
              <w:r w:rsidR="00433B43" w:rsidRPr="00816A05">
                <w:rPr>
                  <w:rStyle w:val="Hyperlink"/>
                </w:rPr>
                <w:t>Watch</w:t>
              </w:r>
            </w:hyperlink>
          </w:p>
        </w:tc>
      </w:tr>
      <w:tr w:rsidR="00433B43" w14:paraId="67F26CCF" w14:textId="77777777" w:rsidTr="7CF69454">
        <w:tc>
          <w:tcPr>
            <w:tcW w:w="4765" w:type="dxa"/>
          </w:tcPr>
          <w:p w14:paraId="0FF64929" w14:textId="5CAE2A91" w:rsidR="00433B43" w:rsidRDefault="00433B43">
            <w:r w:rsidRPr="00816A05">
              <w:t>Creating a Link Using the Content Editor</w:t>
            </w:r>
          </w:p>
        </w:tc>
        <w:tc>
          <w:tcPr>
            <w:tcW w:w="2430" w:type="dxa"/>
          </w:tcPr>
          <w:p w14:paraId="76616768" w14:textId="1829CBAE" w:rsidR="00433B43" w:rsidRDefault="00A656DF">
            <w:hyperlink r:id="rId27" w:history="1">
              <w:r w:rsidR="00433B43" w:rsidRPr="00816A05">
                <w:rPr>
                  <w:rStyle w:val="Hyperlink"/>
                </w:rPr>
                <w:t>Watch</w:t>
              </w:r>
            </w:hyperlink>
          </w:p>
        </w:tc>
      </w:tr>
      <w:tr w:rsidR="00433B43" w14:paraId="2FC4A588" w14:textId="77777777" w:rsidTr="7CF69454">
        <w:tc>
          <w:tcPr>
            <w:tcW w:w="4765" w:type="dxa"/>
          </w:tcPr>
          <w:p w14:paraId="7A69EB38" w14:textId="1B0DD9F1" w:rsidR="00433B43" w:rsidRDefault="7CF69454" w:rsidP="00816A05">
            <w:pPr>
              <w:tabs>
                <w:tab w:val="left" w:pos="1152"/>
              </w:tabs>
            </w:pPr>
            <w:r>
              <w:t>Copy Content</w:t>
            </w:r>
          </w:p>
        </w:tc>
        <w:tc>
          <w:tcPr>
            <w:tcW w:w="2430" w:type="dxa"/>
          </w:tcPr>
          <w:p w14:paraId="4C71AAF8" w14:textId="3FED7748" w:rsidR="00433B43" w:rsidRDefault="00A656DF">
            <w:hyperlink r:id="rId28" w:history="1">
              <w:r w:rsidR="00433B43" w:rsidRPr="00816A05">
                <w:rPr>
                  <w:rStyle w:val="Hyperlink"/>
                </w:rPr>
                <w:t>Watch</w:t>
              </w:r>
            </w:hyperlink>
          </w:p>
        </w:tc>
      </w:tr>
      <w:tr w:rsidR="00433B43" w14:paraId="7088D9E5" w14:textId="77777777" w:rsidTr="7CF69454">
        <w:tc>
          <w:tcPr>
            <w:tcW w:w="4765" w:type="dxa"/>
          </w:tcPr>
          <w:p w14:paraId="4F5CF129" w14:textId="6A6A92E9" w:rsidR="00433B43" w:rsidRDefault="00433B43">
            <w:r w:rsidRPr="00816A05">
              <w:t>Import Content</w:t>
            </w:r>
          </w:p>
        </w:tc>
        <w:tc>
          <w:tcPr>
            <w:tcW w:w="2430" w:type="dxa"/>
          </w:tcPr>
          <w:p w14:paraId="3B9C9D44" w14:textId="720CA2D0" w:rsidR="00433B43" w:rsidRDefault="00A656DF">
            <w:hyperlink r:id="rId29" w:history="1">
              <w:r w:rsidR="00433B43" w:rsidRPr="00816A05">
                <w:rPr>
                  <w:rStyle w:val="Hyperlink"/>
                </w:rPr>
                <w:t>Watch</w:t>
              </w:r>
            </w:hyperlink>
          </w:p>
        </w:tc>
      </w:tr>
      <w:tr w:rsidR="00433B43" w14:paraId="488B95E7" w14:textId="77777777" w:rsidTr="7CF69454">
        <w:tc>
          <w:tcPr>
            <w:tcW w:w="4765" w:type="dxa"/>
          </w:tcPr>
          <w:p w14:paraId="46007812" w14:textId="090382A8" w:rsidR="00433B43" w:rsidRDefault="00433B43">
            <w:r w:rsidRPr="00EE6666">
              <w:t>Managing Items</w:t>
            </w:r>
          </w:p>
        </w:tc>
        <w:tc>
          <w:tcPr>
            <w:tcW w:w="2430" w:type="dxa"/>
          </w:tcPr>
          <w:p w14:paraId="1B0B364A" w14:textId="29030A1B" w:rsidR="00433B43" w:rsidRDefault="00A656DF">
            <w:hyperlink r:id="rId30" w:history="1">
              <w:r w:rsidR="00433B43" w:rsidRPr="000822F9">
                <w:rPr>
                  <w:rStyle w:val="Hyperlink"/>
                </w:rPr>
                <w:t>Watch</w:t>
              </w:r>
            </w:hyperlink>
          </w:p>
        </w:tc>
      </w:tr>
      <w:tr w:rsidR="00433B43" w14:paraId="034E7E1D" w14:textId="77777777" w:rsidTr="7CF69454">
        <w:tc>
          <w:tcPr>
            <w:tcW w:w="4765" w:type="dxa"/>
          </w:tcPr>
          <w:p w14:paraId="2F5A2CC1" w14:textId="6D77A7F1" w:rsidR="00433B43" w:rsidRPr="00EE6666" w:rsidRDefault="00433B43">
            <w:r w:rsidRPr="00B450ED">
              <w:t>Content Editor</w:t>
            </w:r>
          </w:p>
        </w:tc>
        <w:tc>
          <w:tcPr>
            <w:tcW w:w="2430" w:type="dxa"/>
          </w:tcPr>
          <w:p w14:paraId="3173C181" w14:textId="3DE17ECA" w:rsidR="00433B43" w:rsidRDefault="00A656DF">
            <w:hyperlink r:id="rId31" w:history="1">
              <w:r w:rsidR="00433B43" w:rsidRPr="00B450ED">
                <w:rPr>
                  <w:rStyle w:val="Hyperlink"/>
                </w:rPr>
                <w:t>Watch</w:t>
              </w:r>
            </w:hyperlink>
          </w:p>
        </w:tc>
      </w:tr>
      <w:tr w:rsidR="00433B43" w14:paraId="7C0328C4" w14:textId="77777777" w:rsidTr="7CF69454">
        <w:tc>
          <w:tcPr>
            <w:tcW w:w="4765" w:type="dxa"/>
          </w:tcPr>
          <w:p w14:paraId="26B15885" w14:textId="2DB6A781" w:rsidR="00433B43" w:rsidRPr="00B450ED" w:rsidRDefault="00433B43">
            <w:r w:rsidRPr="00D163A4">
              <w:t>Conditional Availability</w:t>
            </w:r>
          </w:p>
        </w:tc>
        <w:tc>
          <w:tcPr>
            <w:tcW w:w="2430" w:type="dxa"/>
          </w:tcPr>
          <w:p w14:paraId="7C9DB0CB" w14:textId="3FEEB0C7" w:rsidR="00433B43" w:rsidRDefault="00A656DF">
            <w:hyperlink r:id="rId32" w:history="1">
              <w:r w:rsidR="00433B43" w:rsidRPr="00DD1E1B">
                <w:rPr>
                  <w:rStyle w:val="Hyperlink"/>
                </w:rPr>
                <w:t>Watch</w:t>
              </w:r>
            </w:hyperlink>
          </w:p>
        </w:tc>
      </w:tr>
      <w:tr w:rsidR="00433B43" w14:paraId="0D01D7AD" w14:textId="77777777" w:rsidTr="7CF69454">
        <w:tc>
          <w:tcPr>
            <w:tcW w:w="4765" w:type="dxa"/>
          </w:tcPr>
          <w:p w14:paraId="2F2643DC" w14:textId="29CDD2BB" w:rsidR="00433B43" w:rsidRPr="00B450ED" w:rsidRDefault="00433B43">
            <w:r w:rsidRPr="00DD1E1B">
              <w:t>Student Preview Tool</w:t>
            </w:r>
          </w:p>
        </w:tc>
        <w:tc>
          <w:tcPr>
            <w:tcW w:w="2430" w:type="dxa"/>
          </w:tcPr>
          <w:p w14:paraId="6A06125B" w14:textId="7ABA0F27" w:rsidR="00433B43" w:rsidRDefault="00A656DF">
            <w:hyperlink r:id="rId33" w:history="1">
              <w:r w:rsidR="00433B43" w:rsidRPr="00CB186F">
                <w:rPr>
                  <w:rStyle w:val="Hyperlink"/>
                </w:rPr>
                <w:t>Watch</w:t>
              </w:r>
            </w:hyperlink>
          </w:p>
        </w:tc>
      </w:tr>
    </w:tbl>
    <w:p w14:paraId="7C44BCC3" w14:textId="7A796528" w:rsidR="002B16AB" w:rsidRDefault="002B16AB"/>
    <w:tbl>
      <w:tblPr>
        <w:tblStyle w:val="TableGrid"/>
        <w:tblW w:w="0" w:type="auto"/>
        <w:tblLook w:val="04A0" w:firstRow="1" w:lastRow="0" w:firstColumn="1" w:lastColumn="0" w:noHBand="0" w:noVBand="1"/>
      </w:tblPr>
      <w:tblGrid>
        <w:gridCol w:w="4765"/>
        <w:gridCol w:w="2430"/>
      </w:tblGrid>
      <w:tr w:rsidR="00D81AA1" w14:paraId="2FEE1FC5" w14:textId="77777777" w:rsidTr="00853741">
        <w:tc>
          <w:tcPr>
            <w:tcW w:w="7195" w:type="dxa"/>
            <w:gridSpan w:val="2"/>
          </w:tcPr>
          <w:p w14:paraId="400B8863" w14:textId="3AC7C1B4" w:rsidR="00D81AA1" w:rsidRDefault="00D81AA1">
            <w:pPr>
              <w:rPr>
                <w:b/>
                <w:bCs/>
                <w:sz w:val="28"/>
                <w:szCs w:val="28"/>
              </w:rPr>
            </w:pPr>
            <w:bookmarkStart w:id="1" w:name="BaseN"/>
            <w:r w:rsidRPr="00585F71">
              <w:rPr>
                <w:b/>
                <w:bCs/>
                <w:sz w:val="28"/>
                <w:szCs w:val="28"/>
              </w:rPr>
              <w:t>Communication Tools</w:t>
            </w:r>
            <w:r w:rsidR="00C71E99">
              <w:rPr>
                <w:b/>
                <w:bCs/>
                <w:sz w:val="28"/>
                <w:szCs w:val="28"/>
              </w:rPr>
              <w:t xml:space="preserve"> </w:t>
            </w:r>
            <w:proofErr w:type="gramStart"/>
            <w:r w:rsidR="00C71E99">
              <w:rPr>
                <w:b/>
                <w:bCs/>
                <w:sz w:val="28"/>
                <w:szCs w:val="28"/>
              </w:rPr>
              <w:t>( Page</w:t>
            </w:r>
            <w:proofErr w:type="gramEnd"/>
            <w:r w:rsidR="00C71E99">
              <w:rPr>
                <w:b/>
                <w:bCs/>
                <w:sz w:val="28"/>
                <w:szCs w:val="28"/>
              </w:rPr>
              <w:t>)</w:t>
            </w:r>
          </w:p>
          <w:p w14:paraId="5681764C" w14:textId="77777777" w:rsidR="00D81AA1" w:rsidRDefault="00D81AA1">
            <w:pPr>
              <w:rPr>
                <w:b/>
                <w:bCs/>
                <w:sz w:val="28"/>
                <w:szCs w:val="28"/>
              </w:rPr>
            </w:pPr>
          </w:p>
          <w:p w14:paraId="3FA429AF" w14:textId="77777777" w:rsidR="00D81AA1" w:rsidRDefault="00D81AA1" w:rsidP="00D81AA1">
            <w:pPr>
              <w:tabs>
                <w:tab w:val="left" w:pos="3828"/>
              </w:tabs>
            </w:pPr>
            <w:r>
              <w:t xml:space="preserve">This section explores the built-in communication tools in Blackboard, e.g., Messages and Announcement. </w:t>
            </w:r>
          </w:p>
          <w:p w14:paraId="03EEC92E" w14:textId="157C2418" w:rsidR="00D81AA1" w:rsidRDefault="00D81AA1"/>
        </w:tc>
      </w:tr>
      <w:tr w:rsidR="00433B43" w14:paraId="4F65A111" w14:textId="77777777" w:rsidTr="0093015E">
        <w:tc>
          <w:tcPr>
            <w:tcW w:w="4765" w:type="dxa"/>
          </w:tcPr>
          <w:p w14:paraId="5D458854" w14:textId="72AED3AC" w:rsidR="00433B43" w:rsidRDefault="00433B43">
            <w:r>
              <w:t xml:space="preserve">Create </w:t>
            </w:r>
            <w:r w:rsidRPr="00025FD0">
              <w:t>Announcements</w:t>
            </w:r>
          </w:p>
        </w:tc>
        <w:tc>
          <w:tcPr>
            <w:tcW w:w="2430" w:type="dxa"/>
          </w:tcPr>
          <w:p w14:paraId="4F8BEE75" w14:textId="195BB375" w:rsidR="00433B43" w:rsidRDefault="00A656DF">
            <w:hyperlink r:id="rId34" w:history="1">
              <w:r w:rsidR="00433B43" w:rsidRPr="006F5926">
                <w:rPr>
                  <w:rStyle w:val="Hyperlink"/>
                </w:rPr>
                <w:t>Watch</w:t>
              </w:r>
            </w:hyperlink>
          </w:p>
        </w:tc>
      </w:tr>
      <w:tr w:rsidR="00433B43" w14:paraId="507586B2" w14:textId="77777777" w:rsidTr="0093015E">
        <w:tc>
          <w:tcPr>
            <w:tcW w:w="4765" w:type="dxa"/>
          </w:tcPr>
          <w:p w14:paraId="08E0F932" w14:textId="33DAF5C0" w:rsidR="00433B43" w:rsidRDefault="00433B43">
            <w:r w:rsidRPr="006F5926">
              <w:t>Course Messages</w:t>
            </w:r>
          </w:p>
        </w:tc>
        <w:tc>
          <w:tcPr>
            <w:tcW w:w="2430" w:type="dxa"/>
          </w:tcPr>
          <w:p w14:paraId="39C4BBD8" w14:textId="771939AB" w:rsidR="00433B43" w:rsidRDefault="00A656DF">
            <w:hyperlink r:id="rId35" w:history="1">
              <w:r w:rsidR="00433B43" w:rsidRPr="00822129">
                <w:rPr>
                  <w:rStyle w:val="Hyperlink"/>
                </w:rPr>
                <w:t>Watch</w:t>
              </w:r>
            </w:hyperlink>
          </w:p>
        </w:tc>
      </w:tr>
      <w:tr w:rsidR="00433B43" w14:paraId="6A90F9F8" w14:textId="77777777" w:rsidTr="0093015E">
        <w:tc>
          <w:tcPr>
            <w:tcW w:w="4765" w:type="dxa"/>
          </w:tcPr>
          <w:p w14:paraId="47BD4630" w14:textId="2DF6D85E" w:rsidR="00433B43" w:rsidRDefault="00433B43">
            <w:r w:rsidRPr="003D1657">
              <w:t>Create a Discussion</w:t>
            </w:r>
          </w:p>
        </w:tc>
        <w:tc>
          <w:tcPr>
            <w:tcW w:w="2430" w:type="dxa"/>
          </w:tcPr>
          <w:p w14:paraId="433A6C04" w14:textId="1D079032" w:rsidR="00433B43" w:rsidRDefault="00A656DF">
            <w:hyperlink r:id="rId36" w:history="1">
              <w:r w:rsidR="00433B43" w:rsidRPr="0038724A">
                <w:rPr>
                  <w:rStyle w:val="Hyperlink"/>
                </w:rPr>
                <w:t>Watch</w:t>
              </w:r>
            </w:hyperlink>
            <w:r w:rsidR="00433B43">
              <w:tab/>
            </w:r>
          </w:p>
        </w:tc>
      </w:tr>
      <w:tr w:rsidR="00433B43" w14:paraId="7C508158" w14:textId="77777777" w:rsidTr="0093015E">
        <w:tc>
          <w:tcPr>
            <w:tcW w:w="4765" w:type="dxa"/>
          </w:tcPr>
          <w:p w14:paraId="56C5DAE5" w14:textId="53F0B30D" w:rsidR="00433B43" w:rsidRDefault="00433B43">
            <w:r w:rsidRPr="003D1657">
              <w:t>Discussions Analytics</w:t>
            </w:r>
          </w:p>
        </w:tc>
        <w:tc>
          <w:tcPr>
            <w:tcW w:w="2430" w:type="dxa"/>
          </w:tcPr>
          <w:p w14:paraId="7F6B6B57" w14:textId="7F5DBEB1" w:rsidR="00433B43" w:rsidRDefault="00A656DF">
            <w:hyperlink r:id="rId37" w:history="1">
              <w:r w:rsidR="00433B43" w:rsidRPr="001F33CA">
                <w:rPr>
                  <w:rStyle w:val="Hyperlink"/>
                </w:rPr>
                <w:t>Watch</w:t>
              </w:r>
            </w:hyperlink>
          </w:p>
        </w:tc>
      </w:tr>
      <w:tr w:rsidR="00433B43" w14:paraId="58B3A94A" w14:textId="77777777" w:rsidTr="0093015E">
        <w:tc>
          <w:tcPr>
            <w:tcW w:w="4765" w:type="dxa"/>
          </w:tcPr>
          <w:p w14:paraId="048C8E5C" w14:textId="21E06A2A" w:rsidR="00433B43" w:rsidRDefault="00433B43">
            <w:r>
              <w:lastRenderedPageBreak/>
              <w:t xml:space="preserve">Creating a </w:t>
            </w:r>
            <w:r w:rsidRPr="00F0679F">
              <w:t>Journal</w:t>
            </w:r>
          </w:p>
        </w:tc>
        <w:tc>
          <w:tcPr>
            <w:tcW w:w="2430" w:type="dxa"/>
          </w:tcPr>
          <w:p w14:paraId="1F3E19DE" w14:textId="489A6E82" w:rsidR="00433B43" w:rsidRDefault="00A656DF">
            <w:hyperlink r:id="rId38" w:history="1">
              <w:r w:rsidR="00433B43" w:rsidRPr="00345327">
                <w:rPr>
                  <w:rStyle w:val="Hyperlink"/>
                </w:rPr>
                <w:t>Watch</w:t>
              </w:r>
            </w:hyperlink>
          </w:p>
        </w:tc>
      </w:tr>
      <w:tr w:rsidR="00433B43" w14:paraId="6E1FBD0A" w14:textId="77777777" w:rsidTr="0093015E">
        <w:tc>
          <w:tcPr>
            <w:tcW w:w="4765" w:type="dxa"/>
          </w:tcPr>
          <w:p w14:paraId="1F8E8646" w14:textId="618E901F" w:rsidR="00433B43" w:rsidRDefault="00433B43" w:rsidP="00345327">
            <w:pPr>
              <w:pStyle w:val="Heading4"/>
              <w:outlineLvl w:val="3"/>
            </w:pPr>
            <w:r w:rsidRPr="00345327">
              <w:rPr>
                <w:rFonts w:asciiTheme="minorHAnsi" w:eastAsiaTheme="minorHAnsi" w:hAnsiTheme="minorHAnsi" w:cstheme="minorBidi"/>
                <w:i w:val="0"/>
                <w:iCs w:val="0"/>
                <w:color w:val="auto"/>
              </w:rPr>
              <w:t>Add a Journal Entry</w:t>
            </w:r>
          </w:p>
        </w:tc>
        <w:tc>
          <w:tcPr>
            <w:tcW w:w="2430" w:type="dxa"/>
          </w:tcPr>
          <w:p w14:paraId="39C1F216" w14:textId="3ED41733" w:rsidR="00433B43" w:rsidRDefault="00A656DF">
            <w:hyperlink r:id="rId39" w:history="1">
              <w:r w:rsidR="00433B43" w:rsidRPr="00073EF9">
                <w:rPr>
                  <w:rStyle w:val="Hyperlink"/>
                </w:rPr>
                <w:t>Watch</w:t>
              </w:r>
            </w:hyperlink>
          </w:p>
        </w:tc>
      </w:tr>
    </w:tbl>
    <w:p w14:paraId="1E2AAA45" w14:textId="02E47A55" w:rsidR="009A021E" w:rsidRDefault="009A021E"/>
    <w:tbl>
      <w:tblPr>
        <w:tblStyle w:val="TableGrid"/>
        <w:tblW w:w="0" w:type="auto"/>
        <w:tblLook w:val="04A0" w:firstRow="1" w:lastRow="0" w:firstColumn="1" w:lastColumn="0" w:noHBand="0" w:noVBand="1"/>
      </w:tblPr>
      <w:tblGrid>
        <w:gridCol w:w="4765"/>
        <w:gridCol w:w="2430"/>
      </w:tblGrid>
      <w:tr w:rsidR="00433B43" w14:paraId="0C3CAB47" w14:textId="77777777" w:rsidTr="0093015E">
        <w:tc>
          <w:tcPr>
            <w:tcW w:w="4765" w:type="dxa"/>
          </w:tcPr>
          <w:p w14:paraId="74D8E3BF" w14:textId="5724E02C" w:rsidR="00433B43" w:rsidRPr="00E559E3" w:rsidRDefault="00433B43">
            <w:pPr>
              <w:rPr>
                <w:b/>
                <w:bCs/>
                <w:sz w:val="28"/>
                <w:szCs w:val="28"/>
              </w:rPr>
            </w:pPr>
            <w:r w:rsidRPr="00E559E3">
              <w:rPr>
                <w:b/>
                <w:bCs/>
                <w:sz w:val="28"/>
                <w:szCs w:val="28"/>
              </w:rPr>
              <w:t xml:space="preserve">Blackboard Collaborate </w:t>
            </w:r>
          </w:p>
        </w:tc>
        <w:tc>
          <w:tcPr>
            <w:tcW w:w="2430" w:type="dxa"/>
          </w:tcPr>
          <w:p w14:paraId="3FA61A09" w14:textId="77777777" w:rsidR="00433B43" w:rsidRDefault="00433B43"/>
        </w:tc>
      </w:tr>
      <w:tr w:rsidR="00433B43" w14:paraId="4BF9B701" w14:textId="77777777" w:rsidTr="0093015E">
        <w:tc>
          <w:tcPr>
            <w:tcW w:w="4765" w:type="dxa"/>
          </w:tcPr>
          <w:p w14:paraId="0E8377C5" w14:textId="77FC09A1" w:rsidR="00433B43" w:rsidRDefault="00433B43">
            <w:r>
              <w:t xml:space="preserve">Blackboard Collaborate Overview </w:t>
            </w:r>
          </w:p>
        </w:tc>
        <w:tc>
          <w:tcPr>
            <w:tcW w:w="2430" w:type="dxa"/>
          </w:tcPr>
          <w:p w14:paraId="64968426" w14:textId="19C04CFD" w:rsidR="00433B43" w:rsidRDefault="00A656DF">
            <w:hyperlink r:id="rId40" w:history="1">
              <w:r w:rsidR="00433B43" w:rsidRPr="009553F5">
                <w:rPr>
                  <w:rStyle w:val="Hyperlink"/>
                </w:rPr>
                <w:t>Watch</w:t>
              </w:r>
            </w:hyperlink>
          </w:p>
        </w:tc>
      </w:tr>
      <w:tr w:rsidR="00433B43" w14:paraId="28F1AE88" w14:textId="77777777" w:rsidTr="0093015E">
        <w:tc>
          <w:tcPr>
            <w:tcW w:w="4765" w:type="dxa"/>
          </w:tcPr>
          <w:p w14:paraId="45EE7369" w14:textId="608DCDCC" w:rsidR="00433B43" w:rsidRDefault="00433B43">
            <w:r w:rsidRPr="00516C74">
              <w:t>Accessing Blackboard Collaborate</w:t>
            </w:r>
          </w:p>
        </w:tc>
        <w:tc>
          <w:tcPr>
            <w:tcW w:w="2430" w:type="dxa"/>
          </w:tcPr>
          <w:p w14:paraId="67CE5903" w14:textId="6AA04609" w:rsidR="00433B43" w:rsidRDefault="00A656DF">
            <w:hyperlink r:id="rId41" w:history="1">
              <w:r w:rsidR="00433B43" w:rsidRPr="00516C74">
                <w:rPr>
                  <w:rStyle w:val="Hyperlink"/>
                </w:rPr>
                <w:t>Watch</w:t>
              </w:r>
            </w:hyperlink>
          </w:p>
        </w:tc>
      </w:tr>
      <w:tr w:rsidR="00433B43" w14:paraId="4B1A6EB3" w14:textId="77777777" w:rsidTr="0093015E">
        <w:tc>
          <w:tcPr>
            <w:tcW w:w="4765" w:type="dxa"/>
          </w:tcPr>
          <w:p w14:paraId="47F14005" w14:textId="161EA93B" w:rsidR="00433B43" w:rsidRDefault="00433B43">
            <w:r w:rsidRPr="000B28CA">
              <w:t>Whiteboard</w:t>
            </w:r>
          </w:p>
        </w:tc>
        <w:tc>
          <w:tcPr>
            <w:tcW w:w="2430" w:type="dxa"/>
          </w:tcPr>
          <w:p w14:paraId="0D31E007" w14:textId="62F13129" w:rsidR="00433B43" w:rsidRDefault="00A656DF">
            <w:hyperlink r:id="rId42" w:history="1">
              <w:r w:rsidR="00433B43" w:rsidRPr="00813182">
                <w:rPr>
                  <w:rStyle w:val="Hyperlink"/>
                </w:rPr>
                <w:t>Watch</w:t>
              </w:r>
            </w:hyperlink>
          </w:p>
        </w:tc>
      </w:tr>
      <w:tr w:rsidR="00433B43" w14:paraId="30699730" w14:textId="77777777" w:rsidTr="0093015E">
        <w:tc>
          <w:tcPr>
            <w:tcW w:w="4765" w:type="dxa"/>
          </w:tcPr>
          <w:p w14:paraId="0DD39378" w14:textId="10AA0C8A" w:rsidR="00433B43" w:rsidRDefault="00433B43">
            <w:r w:rsidRPr="00813182">
              <w:t>Sharing an Application or a Desktop</w:t>
            </w:r>
          </w:p>
        </w:tc>
        <w:tc>
          <w:tcPr>
            <w:tcW w:w="2430" w:type="dxa"/>
          </w:tcPr>
          <w:p w14:paraId="08CD2249" w14:textId="2AC38DB9" w:rsidR="00433B43" w:rsidRDefault="00A656DF">
            <w:hyperlink r:id="rId43" w:history="1">
              <w:r w:rsidR="00433B43" w:rsidRPr="00712A08">
                <w:rPr>
                  <w:rStyle w:val="Hyperlink"/>
                </w:rPr>
                <w:t>Watch</w:t>
              </w:r>
            </w:hyperlink>
          </w:p>
        </w:tc>
      </w:tr>
      <w:tr w:rsidR="00433B43" w14:paraId="1695FCF6" w14:textId="77777777" w:rsidTr="0093015E">
        <w:tc>
          <w:tcPr>
            <w:tcW w:w="4765" w:type="dxa"/>
          </w:tcPr>
          <w:p w14:paraId="5759292E" w14:textId="4E180252" w:rsidR="00433B43" w:rsidRDefault="00433B43">
            <w:r w:rsidRPr="00137DEC">
              <w:t>Sharing Files</w:t>
            </w:r>
          </w:p>
        </w:tc>
        <w:tc>
          <w:tcPr>
            <w:tcW w:w="2430" w:type="dxa"/>
          </w:tcPr>
          <w:p w14:paraId="128DA55A" w14:textId="109C76AB" w:rsidR="00433B43" w:rsidRDefault="00A656DF">
            <w:hyperlink r:id="rId44" w:history="1">
              <w:r w:rsidR="00433B43" w:rsidRPr="00137DEC">
                <w:rPr>
                  <w:rStyle w:val="Hyperlink"/>
                </w:rPr>
                <w:t>Watch</w:t>
              </w:r>
            </w:hyperlink>
          </w:p>
        </w:tc>
      </w:tr>
      <w:tr w:rsidR="00433B43" w14:paraId="48CD1402" w14:textId="77777777" w:rsidTr="0093015E">
        <w:tc>
          <w:tcPr>
            <w:tcW w:w="4765" w:type="dxa"/>
          </w:tcPr>
          <w:p w14:paraId="6EBD94B8" w14:textId="7C4C4AE0" w:rsidR="00433B43" w:rsidRDefault="00433B43">
            <w:r w:rsidRPr="00254A49">
              <w:t>Sharing PowerPoint Files</w:t>
            </w:r>
          </w:p>
        </w:tc>
        <w:tc>
          <w:tcPr>
            <w:tcW w:w="2430" w:type="dxa"/>
          </w:tcPr>
          <w:p w14:paraId="79FF5120" w14:textId="59F091B7" w:rsidR="00433B43" w:rsidRDefault="00A656DF">
            <w:hyperlink r:id="rId45" w:history="1">
              <w:r w:rsidR="00433B43" w:rsidRPr="00254A49">
                <w:rPr>
                  <w:rStyle w:val="Hyperlink"/>
                </w:rPr>
                <w:t>Watch</w:t>
              </w:r>
            </w:hyperlink>
          </w:p>
        </w:tc>
      </w:tr>
      <w:tr w:rsidR="00433B43" w14:paraId="20F378AD" w14:textId="77777777" w:rsidTr="0093015E">
        <w:tc>
          <w:tcPr>
            <w:tcW w:w="4765" w:type="dxa"/>
          </w:tcPr>
          <w:p w14:paraId="0D75BBDF" w14:textId="5FE123AD" w:rsidR="00433B43" w:rsidRPr="00254A49" w:rsidRDefault="00433B43">
            <w:r w:rsidRPr="00EC272B">
              <w:t>Breakout Groups</w:t>
            </w:r>
          </w:p>
        </w:tc>
        <w:tc>
          <w:tcPr>
            <w:tcW w:w="2430" w:type="dxa"/>
          </w:tcPr>
          <w:p w14:paraId="78B5083D" w14:textId="7C6CE31E" w:rsidR="00433B43" w:rsidRDefault="00A656DF">
            <w:hyperlink r:id="rId46" w:history="1">
              <w:r w:rsidR="00433B43" w:rsidRPr="00E0127A">
                <w:rPr>
                  <w:rStyle w:val="Hyperlink"/>
                </w:rPr>
                <w:t>Watch</w:t>
              </w:r>
            </w:hyperlink>
          </w:p>
        </w:tc>
      </w:tr>
      <w:tr w:rsidR="00433B43" w14:paraId="7E0C4241" w14:textId="77777777" w:rsidTr="0093015E">
        <w:tc>
          <w:tcPr>
            <w:tcW w:w="4765" w:type="dxa"/>
          </w:tcPr>
          <w:p w14:paraId="00D2680A" w14:textId="25AD1F9B" w:rsidR="00433B43" w:rsidRPr="00EC272B" w:rsidRDefault="00433B43">
            <w:r w:rsidRPr="00C911FC">
              <w:t>Share Files to Breakout Groups</w:t>
            </w:r>
          </w:p>
        </w:tc>
        <w:tc>
          <w:tcPr>
            <w:tcW w:w="2430" w:type="dxa"/>
          </w:tcPr>
          <w:p w14:paraId="22EE0992" w14:textId="5E24F0B9" w:rsidR="00433B43" w:rsidRDefault="00A656DF">
            <w:hyperlink r:id="rId47" w:history="1">
              <w:r w:rsidR="00433B43" w:rsidRPr="00C911FC">
                <w:rPr>
                  <w:rStyle w:val="Hyperlink"/>
                </w:rPr>
                <w:t>Watch</w:t>
              </w:r>
            </w:hyperlink>
          </w:p>
        </w:tc>
      </w:tr>
      <w:tr w:rsidR="00433B43" w14:paraId="66986F89" w14:textId="77777777" w:rsidTr="0093015E">
        <w:tc>
          <w:tcPr>
            <w:tcW w:w="4765" w:type="dxa"/>
          </w:tcPr>
          <w:p w14:paraId="5D9F2A3F" w14:textId="6ED6F447" w:rsidR="00433B43" w:rsidRPr="00C911FC" w:rsidRDefault="00433B43">
            <w:r>
              <w:t xml:space="preserve">Polling </w:t>
            </w:r>
          </w:p>
        </w:tc>
        <w:tc>
          <w:tcPr>
            <w:tcW w:w="2430" w:type="dxa"/>
          </w:tcPr>
          <w:p w14:paraId="3E248AEE" w14:textId="21DE12CE" w:rsidR="00433B43" w:rsidRDefault="00A656DF">
            <w:hyperlink r:id="rId48" w:history="1">
              <w:r w:rsidR="00433B43" w:rsidRPr="00E841AE">
                <w:rPr>
                  <w:rStyle w:val="Hyperlink"/>
                </w:rPr>
                <w:t>Watch</w:t>
              </w:r>
            </w:hyperlink>
          </w:p>
        </w:tc>
      </w:tr>
      <w:tr w:rsidR="00433B43" w14:paraId="1E6D3D7F" w14:textId="77777777" w:rsidTr="0093015E">
        <w:tc>
          <w:tcPr>
            <w:tcW w:w="4765" w:type="dxa"/>
          </w:tcPr>
          <w:p w14:paraId="2FA23764" w14:textId="712777D6" w:rsidR="00433B43" w:rsidRDefault="00433B43">
            <w:r w:rsidRPr="00F51B6F">
              <w:t>Live Closed Captioning</w:t>
            </w:r>
          </w:p>
        </w:tc>
        <w:tc>
          <w:tcPr>
            <w:tcW w:w="2430" w:type="dxa"/>
          </w:tcPr>
          <w:p w14:paraId="7D33B537" w14:textId="128BAA46" w:rsidR="00433B43" w:rsidRDefault="00A656DF">
            <w:hyperlink r:id="rId49" w:history="1">
              <w:r w:rsidR="00433B43" w:rsidRPr="001E370B">
                <w:rPr>
                  <w:rStyle w:val="Hyperlink"/>
                </w:rPr>
                <w:t>Watch</w:t>
              </w:r>
            </w:hyperlink>
          </w:p>
        </w:tc>
      </w:tr>
      <w:tr w:rsidR="00433B43" w14:paraId="7ECB2827" w14:textId="77777777" w:rsidTr="0093015E">
        <w:tc>
          <w:tcPr>
            <w:tcW w:w="4765" w:type="dxa"/>
          </w:tcPr>
          <w:p w14:paraId="20914334" w14:textId="1B26E1C8" w:rsidR="00433B43" w:rsidRDefault="00433B43">
            <w:r w:rsidRPr="003F564F">
              <w:t>Session Settings</w:t>
            </w:r>
          </w:p>
        </w:tc>
        <w:tc>
          <w:tcPr>
            <w:tcW w:w="2430" w:type="dxa"/>
          </w:tcPr>
          <w:p w14:paraId="7FCBE998" w14:textId="0852681F" w:rsidR="00433B43" w:rsidRDefault="00A656DF">
            <w:hyperlink r:id="rId50" w:history="1">
              <w:r w:rsidR="00433B43" w:rsidRPr="003F564F">
                <w:rPr>
                  <w:rStyle w:val="Hyperlink"/>
                </w:rPr>
                <w:t>Watch</w:t>
              </w:r>
            </w:hyperlink>
          </w:p>
        </w:tc>
      </w:tr>
      <w:tr w:rsidR="00433B43" w14:paraId="1D7D81C0" w14:textId="77777777" w:rsidTr="0093015E">
        <w:tc>
          <w:tcPr>
            <w:tcW w:w="4765" w:type="dxa"/>
          </w:tcPr>
          <w:p w14:paraId="325CBBE9" w14:textId="6C330769" w:rsidR="00433B43" w:rsidRDefault="00433B43">
            <w:r w:rsidRPr="00F50F36">
              <w:t>Attendee Management</w:t>
            </w:r>
          </w:p>
        </w:tc>
        <w:tc>
          <w:tcPr>
            <w:tcW w:w="2430" w:type="dxa"/>
          </w:tcPr>
          <w:p w14:paraId="2AA1B1C3" w14:textId="783721B4" w:rsidR="00433B43" w:rsidRDefault="00A656DF">
            <w:hyperlink r:id="rId51" w:history="1">
              <w:r w:rsidR="00433B43" w:rsidRPr="00F50F36">
                <w:rPr>
                  <w:rStyle w:val="Hyperlink"/>
                </w:rPr>
                <w:t>Watch</w:t>
              </w:r>
            </w:hyperlink>
          </w:p>
        </w:tc>
      </w:tr>
    </w:tbl>
    <w:p w14:paraId="1235BBC4" w14:textId="289BE494" w:rsidR="00E559E3" w:rsidRDefault="00E559E3"/>
    <w:tbl>
      <w:tblPr>
        <w:tblStyle w:val="TableGrid"/>
        <w:tblW w:w="0" w:type="auto"/>
        <w:tblLook w:val="04A0" w:firstRow="1" w:lastRow="0" w:firstColumn="1" w:lastColumn="0" w:noHBand="0" w:noVBand="1"/>
      </w:tblPr>
      <w:tblGrid>
        <w:gridCol w:w="4765"/>
        <w:gridCol w:w="2430"/>
      </w:tblGrid>
      <w:tr w:rsidR="00433B43" w14:paraId="28DC9635" w14:textId="77777777" w:rsidTr="0093015E">
        <w:tc>
          <w:tcPr>
            <w:tcW w:w="4765" w:type="dxa"/>
          </w:tcPr>
          <w:p w14:paraId="7C93F2FC" w14:textId="6279BC14" w:rsidR="00433B43" w:rsidRDefault="00433B43" w:rsidP="00F3672E">
            <w:r w:rsidRPr="00F3672E">
              <w:rPr>
                <w:b/>
                <w:bCs/>
                <w:sz w:val="28"/>
                <w:szCs w:val="28"/>
              </w:rPr>
              <w:t xml:space="preserve">Webex Meeting - </w:t>
            </w:r>
            <w:r w:rsidRPr="00F3672E">
              <w:rPr>
                <w:b/>
                <w:bCs/>
                <w:sz w:val="28"/>
                <w:szCs w:val="28"/>
              </w:rPr>
              <w:tab/>
              <w:t>Virtual Meetings</w:t>
            </w:r>
          </w:p>
        </w:tc>
        <w:tc>
          <w:tcPr>
            <w:tcW w:w="2430" w:type="dxa"/>
          </w:tcPr>
          <w:p w14:paraId="52DDA19C" w14:textId="77777777" w:rsidR="00433B43" w:rsidRDefault="00433B43"/>
        </w:tc>
      </w:tr>
      <w:tr w:rsidR="00433B43" w14:paraId="0AA9A9E2" w14:textId="77777777" w:rsidTr="0093015E">
        <w:tc>
          <w:tcPr>
            <w:tcW w:w="4765" w:type="dxa"/>
          </w:tcPr>
          <w:p w14:paraId="317B4965" w14:textId="2BEC08F4" w:rsidR="00433B43" w:rsidRDefault="00433B43">
            <w:r w:rsidRPr="00E51625">
              <w:t>Accessing &amp; Setting up your Webex Account</w:t>
            </w:r>
          </w:p>
        </w:tc>
        <w:tc>
          <w:tcPr>
            <w:tcW w:w="2430" w:type="dxa"/>
          </w:tcPr>
          <w:p w14:paraId="61BB6EDF" w14:textId="3C3A2C46" w:rsidR="00433B43" w:rsidRDefault="00A656DF">
            <w:hyperlink r:id="rId52" w:history="1">
              <w:r w:rsidR="00433B43" w:rsidRPr="00C94D0C">
                <w:rPr>
                  <w:rStyle w:val="Hyperlink"/>
                </w:rPr>
                <w:t>Watch</w:t>
              </w:r>
            </w:hyperlink>
          </w:p>
        </w:tc>
      </w:tr>
      <w:tr w:rsidR="00433B43" w14:paraId="04DA4812" w14:textId="77777777" w:rsidTr="0093015E">
        <w:tc>
          <w:tcPr>
            <w:tcW w:w="4765" w:type="dxa"/>
          </w:tcPr>
          <w:p w14:paraId="29E700C5" w14:textId="0DA99F28" w:rsidR="00433B43" w:rsidRDefault="00433B43">
            <w:r w:rsidRPr="003A6E96">
              <w:t>Schedule Virtual Meeting Using Webex</w:t>
            </w:r>
          </w:p>
        </w:tc>
        <w:tc>
          <w:tcPr>
            <w:tcW w:w="2430" w:type="dxa"/>
          </w:tcPr>
          <w:p w14:paraId="1E154BDA" w14:textId="49CF1E01" w:rsidR="00433B43" w:rsidRDefault="00A656DF">
            <w:hyperlink r:id="rId53" w:history="1">
              <w:r w:rsidR="00433B43" w:rsidRPr="004176E3">
                <w:rPr>
                  <w:rStyle w:val="Hyperlink"/>
                </w:rPr>
                <w:t>Watch</w:t>
              </w:r>
            </w:hyperlink>
          </w:p>
        </w:tc>
      </w:tr>
      <w:bookmarkEnd w:id="1"/>
    </w:tbl>
    <w:p w14:paraId="7F9CCD5D" w14:textId="73313D01" w:rsidR="007636FF" w:rsidRPr="00C32238" w:rsidRDefault="007636FF">
      <w:pPr>
        <w:rPr>
          <w:b/>
          <w:bCs/>
          <w:sz w:val="28"/>
          <w:szCs w:val="28"/>
        </w:rPr>
      </w:pPr>
    </w:p>
    <w:tbl>
      <w:tblPr>
        <w:tblStyle w:val="TableGrid"/>
        <w:tblW w:w="0" w:type="auto"/>
        <w:tblLook w:val="04A0" w:firstRow="1" w:lastRow="0" w:firstColumn="1" w:lastColumn="0" w:noHBand="0" w:noVBand="1"/>
      </w:tblPr>
      <w:tblGrid>
        <w:gridCol w:w="4765"/>
        <w:gridCol w:w="2430"/>
      </w:tblGrid>
      <w:tr w:rsidR="003F7798" w:rsidRPr="00C32238" w14:paraId="418C8B02" w14:textId="77777777" w:rsidTr="00552DE4">
        <w:tc>
          <w:tcPr>
            <w:tcW w:w="7195" w:type="dxa"/>
            <w:gridSpan w:val="2"/>
          </w:tcPr>
          <w:p w14:paraId="275C9B0D" w14:textId="7F3EAF9B" w:rsidR="003F7798" w:rsidRDefault="003F7798">
            <w:pPr>
              <w:rPr>
                <w:b/>
                <w:bCs/>
                <w:sz w:val="28"/>
                <w:szCs w:val="28"/>
              </w:rPr>
            </w:pPr>
            <w:r w:rsidRPr="00C32238">
              <w:rPr>
                <w:b/>
                <w:bCs/>
                <w:sz w:val="28"/>
                <w:szCs w:val="28"/>
              </w:rPr>
              <w:t>Assessing Learners</w:t>
            </w:r>
            <w:r w:rsidR="00C71E99">
              <w:rPr>
                <w:b/>
                <w:bCs/>
                <w:sz w:val="28"/>
                <w:szCs w:val="28"/>
              </w:rPr>
              <w:t xml:space="preserve"> </w:t>
            </w:r>
            <w:proofErr w:type="gramStart"/>
            <w:r w:rsidR="00C71E99">
              <w:rPr>
                <w:b/>
                <w:bCs/>
                <w:sz w:val="28"/>
                <w:szCs w:val="28"/>
              </w:rPr>
              <w:t>( Page</w:t>
            </w:r>
            <w:proofErr w:type="gramEnd"/>
            <w:r w:rsidR="00C71E99">
              <w:rPr>
                <w:b/>
                <w:bCs/>
                <w:sz w:val="28"/>
                <w:szCs w:val="28"/>
              </w:rPr>
              <w:t>)</w:t>
            </w:r>
          </w:p>
          <w:p w14:paraId="0B2BE94B" w14:textId="77777777" w:rsidR="003F7798" w:rsidRDefault="003F7798">
            <w:pPr>
              <w:rPr>
                <w:b/>
                <w:bCs/>
                <w:sz w:val="28"/>
                <w:szCs w:val="28"/>
              </w:rPr>
            </w:pPr>
          </w:p>
          <w:p w14:paraId="2EA1901B" w14:textId="77777777" w:rsidR="003F7798" w:rsidRPr="00C32238" w:rsidRDefault="003F7798" w:rsidP="003F7798">
            <w:pPr>
              <w:spacing w:after="160" w:line="259" w:lineRule="auto"/>
              <w:rPr>
                <w:b/>
                <w:bCs/>
                <w:sz w:val="28"/>
                <w:szCs w:val="28"/>
              </w:rPr>
            </w:pPr>
            <w:r w:rsidRPr="00DE426C">
              <w:t xml:space="preserve">This </w:t>
            </w:r>
            <w:r>
              <w:t xml:space="preserve">section </w:t>
            </w:r>
            <w:r w:rsidRPr="00DE426C">
              <w:t>explores two types of assessment tools in Blackboard: the assignment and test tools, which are essential in assessing student progress and providing feedback to learners.</w:t>
            </w:r>
          </w:p>
          <w:p w14:paraId="784F76FF" w14:textId="26B50FCD" w:rsidR="003F7798" w:rsidRPr="00C32238" w:rsidRDefault="003F7798">
            <w:pPr>
              <w:rPr>
                <w:b/>
                <w:bCs/>
                <w:sz w:val="28"/>
                <w:szCs w:val="28"/>
              </w:rPr>
            </w:pPr>
          </w:p>
        </w:tc>
      </w:tr>
      <w:tr w:rsidR="00433B43" w14:paraId="623ABB5B" w14:textId="77777777" w:rsidTr="0093015E">
        <w:tc>
          <w:tcPr>
            <w:tcW w:w="4765" w:type="dxa"/>
          </w:tcPr>
          <w:p w14:paraId="47BD9E26" w14:textId="57EC7EDA" w:rsidR="00433B43" w:rsidRDefault="00C94C19">
            <w:r w:rsidRPr="00C94C19">
              <w:t>Creating Assignments</w:t>
            </w:r>
          </w:p>
        </w:tc>
        <w:tc>
          <w:tcPr>
            <w:tcW w:w="2430" w:type="dxa"/>
          </w:tcPr>
          <w:p w14:paraId="5068EA26" w14:textId="55987A9A" w:rsidR="00433B43" w:rsidRDefault="00A656DF">
            <w:hyperlink r:id="rId54" w:history="1">
              <w:r w:rsidR="00433B43" w:rsidRPr="00613914">
                <w:rPr>
                  <w:rStyle w:val="Hyperlink"/>
                </w:rPr>
                <w:t>Watch</w:t>
              </w:r>
            </w:hyperlink>
          </w:p>
        </w:tc>
      </w:tr>
      <w:tr w:rsidR="00433B43" w14:paraId="3D06B8EB" w14:textId="77777777" w:rsidTr="0093015E">
        <w:tc>
          <w:tcPr>
            <w:tcW w:w="4765" w:type="dxa"/>
          </w:tcPr>
          <w:p w14:paraId="0232878D" w14:textId="4BB72198" w:rsidR="00433B43" w:rsidRDefault="007003E7">
            <w:r>
              <w:t xml:space="preserve">Using </w:t>
            </w:r>
            <w:r w:rsidR="002E325B" w:rsidRPr="002E325B">
              <w:t>SafeAssign</w:t>
            </w:r>
          </w:p>
        </w:tc>
        <w:tc>
          <w:tcPr>
            <w:tcW w:w="2430" w:type="dxa"/>
          </w:tcPr>
          <w:p w14:paraId="6786D881" w14:textId="6B6B95A9" w:rsidR="00433B43" w:rsidRDefault="00A656DF">
            <w:hyperlink r:id="rId55" w:history="1">
              <w:r w:rsidR="00433B43" w:rsidRPr="002E325B">
                <w:rPr>
                  <w:rStyle w:val="Hyperlink"/>
                </w:rPr>
                <w:t>Watch</w:t>
              </w:r>
            </w:hyperlink>
          </w:p>
        </w:tc>
      </w:tr>
      <w:tr w:rsidR="002E325B" w14:paraId="43778AF0" w14:textId="77777777" w:rsidTr="0093015E">
        <w:tc>
          <w:tcPr>
            <w:tcW w:w="4765" w:type="dxa"/>
          </w:tcPr>
          <w:p w14:paraId="5F2789D6" w14:textId="62C30474" w:rsidR="002E325B" w:rsidRPr="002E325B" w:rsidRDefault="007003E7">
            <w:r w:rsidRPr="007003E7">
              <w:t>Viewing &amp; Grading Assignments</w:t>
            </w:r>
          </w:p>
        </w:tc>
        <w:tc>
          <w:tcPr>
            <w:tcW w:w="2430" w:type="dxa"/>
          </w:tcPr>
          <w:p w14:paraId="0ADFB6E1" w14:textId="5D9D67A2" w:rsidR="002E325B" w:rsidRDefault="00A656DF">
            <w:hyperlink r:id="rId56" w:history="1">
              <w:r w:rsidR="007003E7" w:rsidRPr="00B109AF">
                <w:rPr>
                  <w:rStyle w:val="Hyperlink"/>
                </w:rPr>
                <w:t>Watch</w:t>
              </w:r>
            </w:hyperlink>
          </w:p>
        </w:tc>
      </w:tr>
      <w:tr w:rsidR="00433B43" w14:paraId="427D1F24" w14:textId="77777777" w:rsidTr="0093015E">
        <w:tc>
          <w:tcPr>
            <w:tcW w:w="4765" w:type="dxa"/>
          </w:tcPr>
          <w:p w14:paraId="08F45199" w14:textId="27C946E0" w:rsidR="00433B43" w:rsidRDefault="00347095">
            <w:r w:rsidRPr="00347095">
              <w:t>Annotating Submissions</w:t>
            </w:r>
          </w:p>
        </w:tc>
        <w:tc>
          <w:tcPr>
            <w:tcW w:w="2430" w:type="dxa"/>
          </w:tcPr>
          <w:p w14:paraId="1FEB1960" w14:textId="27A3CB2C" w:rsidR="00433B43" w:rsidRDefault="00A656DF">
            <w:hyperlink r:id="rId57" w:history="1">
              <w:r w:rsidR="00433B43" w:rsidRPr="00347095">
                <w:rPr>
                  <w:rStyle w:val="Hyperlink"/>
                </w:rPr>
                <w:t>Watch</w:t>
              </w:r>
            </w:hyperlink>
          </w:p>
        </w:tc>
      </w:tr>
      <w:tr w:rsidR="00433B43" w14:paraId="4395CBEB" w14:textId="77777777" w:rsidTr="0093015E">
        <w:tc>
          <w:tcPr>
            <w:tcW w:w="4765" w:type="dxa"/>
          </w:tcPr>
          <w:p w14:paraId="364DF507" w14:textId="15A2901C" w:rsidR="00433B43" w:rsidRDefault="00FB5742">
            <w:r w:rsidRPr="00FB5742">
              <w:t>Download Submissions</w:t>
            </w:r>
          </w:p>
        </w:tc>
        <w:tc>
          <w:tcPr>
            <w:tcW w:w="2430" w:type="dxa"/>
          </w:tcPr>
          <w:p w14:paraId="67BDCF54" w14:textId="19ADB65F" w:rsidR="00433B43" w:rsidRDefault="00A656DF">
            <w:hyperlink r:id="rId58" w:history="1">
              <w:r w:rsidR="00433B43" w:rsidRPr="005E4CC6">
                <w:rPr>
                  <w:rStyle w:val="Hyperlink"/>
                </w:rPr>
                <w:t>Watch</w:t>
              </w:r>
            </w:hyperlink>
          </w:p>
        </w:tc>
      </w:tr>
      <w:tr w:rsidR="005E4CC6" w14:paraId="37A504E1" w14:textId="77777777" w:rsidTr="0093015E">
        <w:tc>
          <w:tcPr>
            <w:tcW w:w="4765" w:type="dxa"/>
          </w:tcPr>
          <w:p w14:paraId="3DEDD886" w14:textId="6EE32452" w:rsidR="005E4CC6" w:rsidRPr="00FB5742" w:rsidRDefault="00656E89">
            <w:r w:rsidRPr="00656E89">
              <w:t>Creating a Test</w:t>
            </w:r>
          </w:p>
        </w:tc>
        <w:tc>
          <w:tcPr>
            <w:tcW w:w="2430" w:type="dxa"/>
          </w:tcPr>
          <w:p w14:paraId="68985941" w14:textId="2E93DB34" w:rsidR="005E4CC6" w:rsidRDefault="00A656DF">
            <w:hyperlink r:id="rId59" w:history="1">
              <w:r w:rsidR="005E4CC6" w:rsidRPr="00A66A32">
                <w:rPr>
                  <w:rStyle w:val="Hyperlink"/>
                </w:rPr>
                <w:t>Watch</w:t>
              </w:r>
            </w:hyperlink>
          </w:p>
        </w:tc>
      </w:tr>
      <w:tr w:rsidR="005E4CC6" w14:paraId="5BC13FE5" w14:textId="77777777" w:rsidTr="0093015E">
        <w:tc>
          <w:tcPr>
            <w:tcW w:w="4765" w:type="dxa"/>
          </w:tcPr>
          <w:p w14:paraId="4BEA9BF8" w14:textId="7A5B06F3" w:rsidR="005E4CC6" w:rsidRPr="00FB5742" w:rsidRDefault="00BE5379">
            <w:r w:rsidRPr="00BE5379">
              <w:t>Create Matching Questions</w:t>
            </w:r>
          </w:p>
        </w:tc>
        <w:tc>
          <w:tcPr>
            <w:tcW w:w="2430" w:type="dxa"/>
          </w:tcPr>
          <w:p w14:paraId="026E47B3" w14:textId="045C2C09" w:rsidR="005E4CC6" w:rsidRDefault="00A656DF">
            <w:hyperlink r:id="rId60" w:history="1">
              <w:r w:rsidR="00FC7328" w:rsidRPr="00361156">
                <w:rPr>
                  <w:rStyle w:val="Hyperlink"/>
                </w:rPr>
                <w:t>Watch</w:t>
              </w:r>
            </w:hyperlink>
          </w:p>
        </w:tc>
      </w:tr>
      <w:tr w:rsidR="005E4CC6" w14:paraId="6C81E8AA" w14:textId="77777777" w:rsidTr="0093015E">
        <w:tc>
          <w:tcPr>
            <w:tcW w:w="4765" w:type="dxa"/>
          </w:tcPr>
          <w:p w14:paraId="5E5873C4" w14:textId="76C54BFE" w:rsidR="005E4CC6" w:rsidRPr="00FB5742" w:rsidRDefault="00361156">
            <w:r w:rsidRPr="00361156">
              <w:t>Fill in the Blank</w:t>
            </w:r>
            <w:r w:rsidR="00BE5379">
              <w:t xml:space="preserve"> Question </w:t>
            </w:r>
          </w:p>
        </w:tc>
        <w:tc>
          <w:tcPr>
            <w:tcW w:w="2430" w:type="dxa"/>
          </w:tcPr>
          <w:p w14:paraId="025E08BD" w14:textId="4FCC60F3" w:rsidR="005E4CC6" w:rsidRDefault="00A656DF">
            <w:hyperlink r:id="rId61" w:history="1">
              <w:r w:rsidR="00FC7328" w:rsidRPr="00BE5379">
                <w:rPr>
                  <w:rStyle w:val="Hyperlink"/>
                </w:rPr>
                <w:t>Watch</w:t>
              </w:r>
            </w:hyperlink>
          </w:p>
        </w:tc>
      </w:tr>
      <w:tr w:rsidR="005E4CC6" w14:paraId="4AAC3990" w14:textId="77777777" w:rsidTr="0093015E">
        <w:tc>
          <w:tcPr>
            <w:tcW w:w="4765" w:type="dxa"/>
          </w:tcPr>
          <w:p w14:paraId="744AD3C7" w14:textId="2A770199" w:rsidR="005E4CC6" w:rsidRPr="00FB5742" w:rsidRDefault="00361156">
            <w:r w:rsidRPr="00361156">
              <w:t>Reuse Questions</w:t>
            </w:r>
          </w:p>
        </w:tc>
        <w:tc>
          <w:tcPr>
            <w:tcW w:w="2430" w:type="dxa"/>
          </w:tcPr>
          <w:p w14:paraId="75AB60C4" w14:textId="1014B973" w:rsidR="005E4CC6" w:rsidRDefault="00A656DF">
            <w:hyperlink r:id="rId62" w:history="1">
              <w:r w:rsidR="00FC7328" w:rsidRPr="00AA3F63">
                <w:rPr>
                  <w:rStyle w:val="Hyperlink"/>
                </w:rPr>
                <w:t>Watch</w:t>
              </w:r>
            </w:hyperlink>
          </w:p>
        </w:tc>
      </w:tr>
      <w:tr w:rsidR="00FC7328" w14:paraId="4882214C" w14:textId="77777777" w:rsidTr="0093015E">
        <w:tc>
          <w:tcPr>
            <w:tcW w:w="4765" w:type="dxa"/>
          </w:tcPr>
          <w:p w14:paraId="41562757" w14:textId="38BB249C" w:rsidR="00FC7328" w:rsidRPr="00FB5742" w:rsidRDefault="00D91001">
            <w:r w:rsidRPr="00D91001">
              <w:t>Using Question Pools</w:t>
            </w:r>
          </w:p>
        </w:tc>
        <w:tc>
          <w:tcPr>
            <w:tcW w:w="2430" w:type="dxa"/>
          </w:tcPr>
          <w:p w14:paraId="212FF977" w14:textId="77FDC425" w:rsidR="00FC7328" w:rsidRDefault="00A656DF">
            <w:hyperlink r:id="rId63" w:history="1">
              <w:r w:rsidR="00FC7328" w:rsidRPr="00B20A0D">
                <w:rPr>
                  <w:rStyle w:val="Hyperlink"/>
                </w:rPr>
                <w:t>Watch</w:t>
              </w:r>
            </w:hyperlink>
          </w:p>
        </w:tc>
      </w:tr>
      <w:tr w:rsidR="00FC7328" w14:paraId="2FC8E622" w14:textId="77777777" w:rsidTr="0093015E">
        <w:tc>
          <w:tcPr>
            <w:tcW w:w="4765" w:type="dxa"/>
          </w:tcPr>
          <w:p w14:paraId="05B46874" w14:textId="703D248D" w:rsidR="00FC7328" w:rsidRPr="00FB5742" w:rsidRDefault="00B20A0D">
            <w:r w:rsidRPr="00B20A0D">
              <w:t>Timed Tests</w:t>
            </w:r>
          </w:p>
        </w:tc>
        <w:tc>
          <w:tcPr>
            <w:tcW w:w="2430" w:type="dxa"/>
          </w:tcPr>
          <w:p w14:paraId="7517DEBD" w14:textId="47524623" w:rsidR="00FC7328" w:rsidRDefault="00A656DF">
            <w:hyperlink r:id="rId64" w:history="1">
              <w:r w:rsidR="00B20A0D" w:rsidRPr="001F2D1D">
                <w:rPr>
                  <w:rStyle w:val="Hyperlink"/>
                </w:rPr>
                <w:t>Watch</w:t>
              </w:r>
            </w:hyperlink>
          </w:p>
        </w:tc>
      </w:tr>
      <w:tr w:rsidR="00FC7328" w14:paraId="47262683" w14:textId="77777777" w:rsidTr="0093015E">
        <w:tc>
          <w:tcPr>
            <w:tcW w:w="4765" w:type="dxa"/>
          </w:tcPr>
          <w:p w14:paraId="776DD71D" w14:textId="18CFB008" w:rsidR="00FC7328" w:rsidRPr="00FB5742" w:rsidRDefault="00677A14">
            <w:r w:rsidRPr="00677A14">
              <w:t>Create Rubrics</w:t>
            </w:r>
          </w:p>
        </w:tc>
        <w:tc>
          <w:tcPr>
            <w:tcW w:w="2430" w:type="dxa"/>
          </w:tcPr>
          <w:p w14:paraId="4BE26414" w14:textId="20F9DCA8" w:rsidR="00FC7328" w:rsidRDefault="00A656DF">
            <w:hyperlink r:id="rId65" w:history="1">
              <w:r w:rsidR="00677A14" w:rsidRPr="00611EB2">
                <w:rPr>
                  <w:rStyle w:val="Hyperlink"/>
                </w:rPr>
                <w:t>Watch</w:t>
              </w:r>
            </w:hyperlink>
          </w:p>
        </w:tc>
      </w:tr>
      <w:tr w:rsidR="00FC7328" w14:paraId="65068B3B" w14:textId="77777777" w:rsidTr="0093015E">
        <w:tc>
          <w:tcPr>
            <w:tcW w:w="4765" w:type="dxa"/>
          </w:tcPr>
          <w:p w14:paraId="5C2EA348" w14:textId="312D8DC0" w:rsidR="00FC7328" w:rsidRPr="00FB5742" w:rsidRDefault="00C91379">
            <w:r w:rsidRPr="00C91379">
              <w:t>Associate Rubrics</w:t>
            </w:r>
          </w:p>
        </w:tc>
        <w:tc>
          <w:tcPr>
            <w:tcW w:w="2430" w:type="dxa"/>
          </w:tcPr>
          <w:p w14:paraId="043AF646" w14:textId="6C89909E" w:rsidR="00FC7328" w:rsidRDefault="00A656DF">
            <w:hyperlink r:id="rId66" w:history="1">
              <w:r w:rsidR="00677A14" w:rsidRPr="00C91379">
                <w:rPr>
                  <w:rStyle w:val="Hyperlink"/>
                </w:rPr>
                <w:t>Watch</w:t>
              </w:r>
            </w:hyperlink>
          </w:p>
        </w:tc>
      </w:tr>
      <w:tr w:rsidR="00677A14" w14:paraId="34187806" w14:textId="77777777" w:rsidTr="0093015E">
        <w:tc>
          <w:tcPr>
            <w:tcW w:w="4765" w:type="dxa"/>
          </w:tcPr>
          <w:p w14:paraId="52A12112" w14:textId="22547725" w:rsidR="00677A14" w:rsidRPr="00FB5742" w:rsidRDefault="003E3564">
            <w:r w:rsidRPr="003E3564">
              <w:t>Grade Using a Rubric</w:t>
            </w:r>
          </w:p>
        </w:tc>
        <w:tc>
          <w:tcPr>
            <w:tcW w:w="2430" w:type="dxa"/>
          </w:tcPr>
          <w:p w14:paraId="0A7E8DF4" w14:textId="3E894740" w:rsidR="00677A14" w:rsidRDefault="00A656DF">
            <w:hyperlink r:id="rId67" w:history="1">
              <w:r w:rsidR="00677A14" w:rsidRPr="003E3564">
                <w:rPr>
                  <w:rStyle w:val="Hyperlink"/>
                </w:rPr>
                <w:t>Watch</w:t>
              </w:r>
            </w:hyperlink>
          </w:p>
        </w:tc>
      </w:tr>
      <w:tr w:rsidR="00677A14" w14:paraId="01240C25" w14:textId="77777777" w:rsidTr="0093015E">
        <w:tc>
          <w:tcPr>
            <w:tcW w:w="4765" w:type="dxa"/>
          </w:tcPr>
          <w:p w14:paraId="23DBCF66" w14:textId="29984CEA" w:rsidR="00677A14" w:rsidRPr="00FB5742" w:rsidRDefault="0093015E">
            <w:r w:rsidRPr="0093015E">
              <w:t>Conditional Availability</w:t>
            </w:r>
          </w:p>
        </w:tc>
        <w:tc>
          <w:tcPr>
            <w:tcW w:w="2430" w:type="dxa"/>
          </w:tcPr>
          <w:p w14:paraId="42B05119" w14:textId="6697753B" w:rsidR="00677A14" w:rsidRDefault="00A656DF">
            <w:hyperlink r:id="rId68" w:history="1">
              <w:r w:rsidR="00677A14" w:rsidRPr="0093015E">
                <w:rPr>
                  <w:rStyle w:val="Hyperlink"/>
                </w:rPr>
                <w:t>Watch</w:t>
              </w:r>
            </w:hyperlink>
          </w:p>
        </w:tc>
      </w:tr>
      <w:tr w:rsidR="0093015E" w14:paraId="740F8893" w14:textId="77777777" w:rsidTr="0093015E">
        <w:tc>
          <w:tcPr>
            <w:tcW w:w="4765" w:type="dxa"/>
          </w:tcPr>
          <w:p w14:paraId="3D17053F" w14:textId="5D78383E" w:rsidR="0093015E" w:rsidRPr="0093015E" w:rsidRDefault="00B57B10">
            <w:r w:rsidRPr="00B57B10">
              <w:t>Assessment Exception</w:t>
            </w:r>
          </w:p>
        </w:tc>
        <w:tc>
          <w:tcPr>
            <w:tcW w:w="2430" w:type="dxa"/>
          </w:tcPr>
          <w:p w14:paraId="37312970" w14:textId="0EA98272" w:rsidR="0093015E" w:rsidRDefault="00A656DF">
            <w:hyperlink r:id="rId69" w:history="1">
              <w:r w:rsidR="00B57B10" w:rsidRPr="00077824">
                <w:rPr>
                  <w:rStyle w:val="Hyperlink"/>
                </w:rPr>
                <w:t>Watch</w:t>
              </w:r>
            </w:hyperlink>
          </w:p>
        </w:tc>
      </w:tr>
      <w:tr w:rsidR="0093015E" w14:paraId="119D39C1" w14:textId="77777777" w:rsidTr="0093015E">
        <w:tc>
          <w:tcPr>
            <w:tcW w:w="4765" w:type="dxa"/>
          </w:tcPr>
          <w:p w14:paraId="72CDBC13" w14:textId="79AFF769" w:rsidR="0093015E" w:rsidRPr="0093015E" w:rsidRDefault="00077824">
            <w:r w:rsidRPr="00077824">
              <w:t>Accommodations</w:t>
            </w:r>
          </w:p>
        </w:tc>
        <w:tc>
          <w:tcPr>
            <w:tcW w:w="2430" w:type="dxa"/>
          </w:tcPr>
          <w:p w14:paraId="59B50C14" w14:textId="291E9AD1" w:rsidR="0093015E" w:rsidRDefault="00A656DF">
            <w:hyperlink r:id="rId70" w:history="1">
              <w:r w:rsidR="00077824" w:rsidRPr="004D01A6">
                <w:rPr>
                  <w:rStyle w:val="Hyperlink"/>
                </w:rPr>
                <w:t>Watch</w:t>
              </w:r>
            </w:hyperlink>
          </w:p>
        </w:tc>
      </w:tr>
    </w:tbl>
    <w:p w14:paraId="42FE453A" w14:textId="2D00E032" w:rsidR="00650885" w:rsidRDefault="00650885"/>
    <w:tbl>
      <w:tblPr>
        <w:tblStyle w:val="TableGrid"/>
        <w:tblW w:w="0" w:type="auto"/>
        <w:tblLook w:val="04A0" w:firstRow="1" w:lastRow="0" w:firstColumn="1" w:lastColumn="0" w:noHBand="0" w:noVBand="1"/>
      </w:tblPr>
      <w:tblGrid>
        <w:gridCol w:w="4675"/>
        <w:gridCol w:w="2520"/>
      </w:tblGrid>
      <w:tr w:rsidR="003F7798" w14:paraId="73162B49" w14:textId="77777777" w:rsidTr="00FD39AF">
        <w:tc>
          <w:tcPr>
            <w:tcW w:w="7195" w:type="dxa"/>
            <w:gridSpan w:val="2"/>
          </w:tcPr>
          <w:p w14:paraId="1D0A928E" w14:textId="558A9FCB" w:rsidR="003F7798" w:rsidRDefault="003F7798">
            <w:pPr>
              <w:rPr>
                <w:b/>
                <w:bCs/>
                <w:sz w:val="28"/>
                <w:szCs w:val="28"/>
              </w:rPr>
            </w:pPr>
            <w:r w:rsidRPr="00E35BCE">
              <w:rPr>
                <w:b/>
                <w:bCs/>
                <w:sz w:val="28"/>
                <w:szCs w:val="28"/>
              </w:rPr>
              <w:lastRenderedPageBreak/>
              <w:t>Gradebook</w:t>
            </w:r>
            <w:proofErr w:type="gramStart"/>
            <w:r w:rsidR="00C71E99">
              <w:rPr>
                <w:b/>
                <w:bCs/>
                <w:sz w:val="28"/>
                <w:szCs w:val="28"/>
              </w:rPr>
              <w:t xml:space="preserve">   (</w:t>
            </w:r>
            <w:proofErr w:type="gramEnd"/>
            <w:r w:rsidR="00C71E99">
              <w:rPr>
                <w:b/>
                <w:bCs/>
                <w:sz w:val="28"/>
                <w:szCs w:val="28"/>
              </w:rPr>
              <w:t xml:space="preserve"> Page)</w:t>
            </w:r>
          </w:p>
          <w:p w14:paraId="701484F1" w14:textId="77777777" w:rsidR="003F7798" w:rsidRDefault="003F7798">
            <w:pPr>
              <w:rPr>
                <w:b/>
                <w:bCs/>
                <w:sz w:val="28"/>
                <w:szCs w:val="28"/>
              </w:rPr>
            </w:pPr>
          </w:p>
          <w:p w14:paraId="39A5110D" w14:textId="2BA335D9" w:rsidR="003F7798" w:rsidRDefault="003F7798" w:rsidP="003F7798">
            <w:r w:rsidRPr="00A547B2">
              <w:t xml:space="preserve">This </w:t>
            </w:r>
            <w:r>
              <w:t xml:space="preserve">section </w:t>
            </w:r>
            <w:r w:rsidRPr="00A547B2">
              <w:t>will discuss the main elements of Gradebook in Blackboard Ultra, which helps faculty monitor learner progress and manage class assignments and attendance.</w:t>
            </w:r>
          </w:p>
          <w:p w14:paraId="432B66DE" w14:textId="3D4F0F4B" w:rsidR="003F7798" w:rsidRDefault="003F7798"/>
        </w:tc>
      </w:tr>
      <w:tr w:rsidR="00E35BCE" w14:paraId="3AA57E8A" w14:textId="77777777" w:rsidTr="00E35BCE">
        <w:tc>
          <w:tcPr>
            <w:tcW w:w="4675" w:type="dxa"/>
          </w:tcPr>
          <w:p w14:paraId="34878B27" w14:textId="1A921698" w:rsidR="00E35BCE" w:rsidRDefault="0036646F">
            <w:r w:rsidRPr="0036646F">
              <w:t xml:space="preserve"> Gradebook Overview</w:t>
            </w:r>
          </w:p>
        </w:tc>
        <w:tc>
          <w:tcPr>
            <w:tcW w:w="2520" w:type="dxa"/>
          </w:tcPr>
          <w:p w14:paraId="4EF225EB" w14:textId="3F658ECB" w:rsidR="00E35BCE" w:rsidRDefault="00A656DF">
            <w:hyperlink r:id="rId71" w:history="1">
              <w:r w:rsidR="00E35BCE" w:rsidRPr="00F1584D">
                <w:rPr>
                  <w:rStyle w:val="Hyperlink"/>
                </w:rPr>
                <w:t>Watch</w:t>
              </w:r>
            </w:hyperlink>
          </w:p>
        </w:tc>
      </w:tr>
      <w:tr w:rsidR="00E35BCE" w14:paraId="02099CB9" w14:textId="77777777" w:rsidTr="00E35BCE">
        <w:tc>
          <w:tcPr>
            <w:tcW w:w="4675" w:type="dxa"/>
          </w:tcPr>
          <w:p w14:paraId="79F4499F" w14:textId="4BFE763D" w:rsidR="00E35BCE" w:rsidRDefault="00DD1B3B">
            <w:r w:rsidRPr="00DD1B3B">
              <w:t>Overall Course Grade</w:t>
            </w:r>
          </w:p>
        </w:tc>
        <w:tc>
          <w:tcPr>
            <w:tcW w:w="2520" w:type="dxa"/>
          </w:tcPr>
          <w:p w14:paraId="2BB962A2" w14:textId="0CA095C4" w:rsidR="00E35BCE" w:rsidRDefault="00A656DF">
            <w:hyperlink r:id="rId72" w:history="1">
              <w:r w:rsidR="00E35BCE" w:rsidRPr="00DD1B3B">
                <w:rPr>
                  <w:rStyle w:val="Hyperlink"/>
                </w:rPr>
                <w:t>Watch</w:t>
              </w:r>
            </w:hyperlink>
          </w:p>
        </w:tc>
      </w:tr>
      <w:tr w:rsidR="00E35BCE" w14:paraId="7CAFA762" w14:textId="77777777" w:rsidTr="00E35BCE">
        <w:tc>
          <w:tcPr>
            <w:tcW w:w="4675" w:type="dxa"/>
          </w:tcPr>
          <w:p w14:paraId="54DC3D55" w14:textId="1D4364DA" w:rsidR="00E35BCE" w:rsidRDefault="00625993">
            <w:r w:rsidRPr="00625993">
              <w:t>Accessing the Submissions Page</w:t>
            </w:r>
          </w:p>
        </w:tc>
        <w:tc>
          <w:tcPr>
            <w:tcW w:w="2520" w:type="dxa"/>
          </w:tcPr>
          <w:p w14:paraId="2029BFCC" w14:textId="059D3673" w:rsidR="00E35BCE" w:rsidRDefault="00A656DF">
            <w:hyperlink r:id="rId73" w:history="1">
              <w:r w:rsidR="00E35BCE" w:rsidRPr="00625993">
                <w:rPr>
                  <w:rStyle w:val="Hyperlink"/>
                </w:rPr>
                <w:t>Watch</w:t>
              </w:r>
            </w:hyperlink>
          </w:p>
        </w:tc>
      </w:tr>
      <w:tr w:rsidR="00E35BCE" w14:paraId="66380BAA" w14:textId="77777777" w:rsidTr="00E35BCE">
        <w:tc>
          <w:tcPr>
            <w:tcW w:w="4675" w:type="dxa"/>
          </w:tcPr>
          <w:p w14:paraId="4833731A" w14:textId="60CF8495" w:rsidR="00E35BCE" w:rsidRDefault="00D24E84">
            <w:r w:rsidRPr="00D24E84">
              <w:t>Submissions Page Layout</w:t>
            </w:r>
            <w:r>
              <w:t xml:space="preserve"> Overview </w:t>
            </w:r>
          </w:p>
        </w:tc>
        <w:tc>
          <w:tcPr>
            <w:tcW w:w="2520" w:type="dxa"/>
          </w:tcPr>
          <w:p w14:paraId="78D388E7" w14:textId="4B046FFD" w:rsidR="00E35BCE" w:rsidRDefault="00A656DF">
            <w:hyperlink r:id="rId74" w:history="1">
              <w:r w:rsidR="00E35BCE" w:rsidRPr="00D24E84">
                <w:rPr>
                  <w:rStyle w:val="Hyperlink"/>
                </w:rPr>
                <w:t>Watch</w:t>
              </w:r>
            </w:hyperlink>
          </w:p>
        </w:tc>
      </w:tr>
      <w:tr w:rsidR="00E35BCE" w14:paraId="1FFA9DB1" w14:textId="77777777" w:rsidTr="00E35BCE">
        <w:tc>
          <w:tcPr>
            <w:tcW w:w="4675" w:type="dxa"/>
          </w:tcPr>
          <w:p w14:paraId="7BF02B19" w14:textId="02E935F5" w:rsidR="00E35BCE" w:rsidRPr="001C261B" w:rsidRDefault="001C261B" w:rsidP="001C261B">
            <w:pPr>
              <w:pStyle w:val="Heading1"/>
              <w:outlineLvl w:val="0"/>
              <w:rPr>
                <w:rFonts w:asciiTheme="minorHAnsi" w:eastAsiaTheme="minorHAnsi" w:hAnsiTheme="minorHAnsi" w:cstheme="minorBidi"/>
                <w:b w:val="0"/>
                <w:bCs w:val="0"/>
                <w:kern w:val="0"/>
                <w:sz w:val="22"/>
                <w:szCs w:val="22"/>
              </w:rPr>
            </w:pPr>
            <w:r w:rsidRPr="001C261B">
              <w:rPr>
                <w:rFonts w:asciiTheme="minorHAnsi" w:eastAsiaTheme="minorHAnsi" w:hAnsiTheme="minorHAnsi" w:cstheme="minorBidi"/>
                <w:b w:val="0"/>
                <w:bCs w:val="0"/>
                <w:kern w:val="0"/>
                <w:sz w:val="22"/>
                <w:szCs w:val="22"/>
              </w:rPr>
              <w:t>Feedback Recording</w:t>
            </w:r>
          </w:p>
        </w:tc>
        <w:tc>
          <w:tcPr>
            <w:tcW w:w="2520" w:type="dxa"/>
          </w:tcPr>
          <w:p w14:paraId="47B25884" w14:textId="6AC44BC2" w:rsidR="00E35BCE" w:rsidRDefault="00A656DF">
            <w:hyperlink r:id="rId75" w:history="1">
              <w:r w:rsidR="00E35BCE" w:rsidRPr="00DB10DB">
                <w:rPr>
                  <w:rStyle w:val="Hyperlink"/>
                </w:rPr>
                <w:t>Watch</w:t>
              </w:r>
            </w:hyperlink>
          </w:p>
        </w:tc>
      </w:tr>
      <w:tr w:rsidR="00E35BCE" w14:paraId="4440B57C" w14:textId="77777777" w:rsidTr="00E35BCE">
        <w:tc>
          <w:tcPr>
            <w:tcW w:w="4675" w:type="dxa"/>
          </w:tcPr>
          <w:p w14:paraId="163B554F" w14:textId="1D4F2CD0" w:rsidR="00E35BCE" w:rsidRDefault="001C1B00">
            <w:r w:rsidRPr="001C1B00">
              <w:t>Attendance</w:t>
            </w:r>
            <w:r>
              <w:t xml:space="preserve"> Overview </w:t>
            </w:r>
          </w:p>
        </w:tc>
        <w:tc>
          <w:tcPr>
            <w:tcW w:w="2520" w:type="dxa"/>
          </w:tcPr>
          <w:p w14:paraId="7D44676D" w14:textId="10FF3ACD" w:rsidR="00E35BCE" w:rsidRDefault="00A656DF">
            <w:hyperlink r:id="rId76" w:history="1">
              <w:r w:rsidR="00E35BCE" w:rsidRPr="001C1B00">
                <w:rPr>
                  <w:rStyle w:val="Hyperlink"/>
                </w:rPr>
                <w:t>Watch</w:t>
              </w:r>
            </w:hyperlink>
          </w:p>
        </w:tc>
      </w:tr>
      <w:tr w:rsidR="00E35BCE" w14:paraId="00A2C408" w14:textId="77777777" w:rsidTr="00C12B19">
        <w:trPr>
          <w:trHeight w:val="107"/>
        </w:trPr>
        <w:tc>
          <w:tcPr>
            <w:tcW w:w="4675" w:type="dxa"/>
          </w:tcPr>
          <w:p w14:paraId="5504D8FD" w14:textId="745C611A" w:rsidR="00E35BCE" w:rsidRDefault="00F816FB">
            <w:r w:rsidRPr="00F816FB">
              <w:t>Adding a Row</w:t>
            </w:r>
            <w:r>
              <w:t xml:space="preserve"> in Gradebook</w:t>
            </w:r>
          </w:p>
        </w:tc>
        <w:tc>
          <w:tcPr>
            <w:tcW w:w="2520" w:type="dxa"/>
          </w:tcPr>
          <w:p w14:paraId="360533D8" w14:textId="2E009D4F" w:rsidR="00E35BCE" w:rsidRDefault="00A656DF">
            <w:hyperlink r:id="rId77" w:history="1">
              <w:r w:rsidR="00E35BCE" w:rsidRPr="00C12B19">
                <w:rPr>
                  <w:rStyle w:val="Hyperlink"/>
                </w:rPr>
                <w:t>Watch</w:t>
              </w:r>
            </w:hyperlink>
          </w:p>
        </w:tc>
      </w:tr>
    </w:tbl>
    <w:p w14:paraId="15A5A93F" w14:textId="77777777" w:rsidR="00E35BCE" w:rsidRDefault="00E35BCE"/>
    <w:sectPr w:rsidR="00E35BCE" w:rsidSect="003522FE">
      <w:pgSz w:w="12240" w:h="15840"/>
      <w:pgMar w:top="630" w:right="90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F22EE"/>
    <w:multiLevelType w:val="hybridMultilevel"/>
    <w:tmpl w:val="E7FEBA9E"/>
    <w:lvl w:ilvl="0" w:tplc="A13056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C3589C"/>
    <w:multiLevelType w:val="hybridMultilevel"/>
    <w:tmpl w:val="65D405D4"/>
    <w:lvl w:ilvl="0" w:tplc="FCD87DA4">
      <w:start w:val="1"/>
      <w:numFmt w:val="bullet"/>
      <w:lvlText w:val=""/>
      <w:lvlJc w:val="left"/>
      <w:pPr>
        <w:tabs>
          <w:tab w:val="num" w:pos="720"/>
        </w:tabs>
        <w:ind w:left="720" w:hanging="360"/>
      </w:pPr>
      <w:rPr>
        <w:rFonts w:ascii="Symbol" w:hAnsi="Symbol" w:hint="default"/>
        <w:sz w:val="20"/>
      </w:rPr>
    </w:lvl>
    <w:lvl w:ilvl="1" w:tplc="75D02B3C" w:tentative="1">
      <w:start w:val="1"/>
      <w:numFmt w:val="bullet"/>
      <w:lvlText w:val="o"/>
      <w:lvlJc w:val="left"/>
      <w:pPr>
        <w:tabs>
          <w:tab w:val="num" w:pos="1440"/>
        </w:tabs>
        <w:ind w:left="1440" w:hanging="360"/>
      </w:pPr>
      <w:rPr>
        <w:rFonts w:ascii="Courier New" w:hAnsi="Courier New" w:hint="default"/>
        <w:sz w:val="20"/>
      </w:rPr>
    </w:lvl>
    <w:lvl w:ilvl="2" w:tplc="1FD0B6DA" w:tentative="1">
      <w:start w:val="1"/>
      <w:numFmt w:val="bullet"/>
      <w:lvlText w:val=""/>
      <w:lvlJc w:val="left"/>
      <w:pPr>
        <w:tabs>
          <w:tab w:val="num" w:pos="2160"/>
        </w:tabs>
        <w:ind w:left="2160" w:hanging="360"/>
      </w:pPr>
      <w:rPr>
        <w:rFonts w:ascii="Wingdings" w:hAnsi="Wingdings" w:hint="default"/>
        <w:sz w:val="20"/>
      </w:rPr>
    </w:lvl>
    <w:lvl w:ilvl="3" w:tplc="4E4C1D40" w:tentative="1">
      <w:start w:val="1"/>
      <w:numFmt w:val="bullet"/>
      <w:lvlText w:val=""/>
      <w:lvlJc w:val="left"/>
      <w:pPr>
        <w:tabs>
          <w:tab w:val="num" w:pos="2880"/>
        </w:tabs>
        <w:ind w:left="2880" w:hanging="360"/>
      </w:pPr>
      <w:rPr>
        <w:rFonts w:ascii="Wingdings" w:hAnsi="Wingdings" w:hint="default"/>
        <w:sz w:val="20"/>
      </w:rPr>
    </w:lvl>
    <w:lvl w:ilvl="4" w:tplc="6F30FBEC" w:tentative="1">
      <w:start w:val="1"/>
      <w:numFmt w:val="bullet"/>
      <w:lvlText w:val=""/>
      <w:lvlJc w:val="left"/>
      <w:pPr>
        <w:tabs>
          <w:tab w:val="num" w:pos="3600"/>
        </w:tabs>
        <w:ind w:left="3600" w:hanging="360"/>
      </w:pPr>
      <w:rPr>
        <w:rFonts w:ascii="Wingdings" w:hAnsi="Wingdings" w:hint="default"/>
        <w:sz w:val="20"/>
      </w:rPr>
    </w:lvl>
    <w:lvl w:ilvl="5" w:tplc="58A648EE" w:tentative="1">
      <w:start w:val="1"/>
      <w:numFmt w:val="bullet"/>
      <w:lvlText w:val=""/>
      <w:lvlJc w:val="left"/>
      <w:pPr>
        <w:tabs>
          <w:tab w:val="num" w:pos="4320"/>
        </w:tabs>
        <w:ind w:left="4320" w:hanging="360"/>
      </w:pPr>
      <w:rPr>
        <w:rFonts w:ascii="Wingdings" w:hAnsi="Wingdings" w:hint="default"/>
        <w:sz w:val="20"/>
      </w:rPr>
    </w:lvl>
    <w:lvl w:ilvl="6" w:tplc="5DBED938" w:tentative="1">
      <w:start w:val="1"/>
      <w:numFmt w:val="bullet"/>
      <w:lvlText w:val=""/>
      <w:lvlJc w:val="left"/>
      <w:pPr>
        <w:tabs>
          <w:tab w:val="num" w:pos="5040"/>
        </w:tabs>
        <w:ind w:left="5040" w:hanging="360"/>
      </w:pPr>
      <w:rPr>
        <w:rFonts w:ascii="Wingdings" w:hAnsi="Wingdings" w:hint="default"/>
        <w:sz w:val="20"/>
      </w:rPr>
    </w:lvl>
    <w:lvl w:ilvl="7" w:tplc="E490EF9A" w:tentative="1">
      <w:start w:val="1"/>
      <w:numFmt w:val="bullet"/>
      <w:lvlText w:val=""/>
      <w:lvlJc w:val="left"/>
      <w:pPr>
        <w:tabs>
          <w:tab w:val="num" w:pos="5760"/>
        </w:tabs>
        <w:ind w:left="5760" w:hanging="360"/>
      </w:pPr>
      <w:rPr>
        <w:rFonts w:ascii="Wingdings" w:hAnsi="Wingdings" w:hint="default"/>
        <w:sz w:val="20"/>
      </w:rPr>
    </w:lvl>
    <w:lvl w:ilvl="8" w:tplc="A47E20B4"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bE0NjcztzQzszRX0lEKTi0uzszPAykwrgUAIFlL5SwAAAA="/>
  </w:docVars>
  <w:rsids>
    <w:rsidRoot w:val="002B16AB"/>
    <w:rsid w:val="00025FD0"/>
    <w:rsid w:val="00063EA6"/>
    <w:rsid w:val="00073EF9"/>
    <w:rsid w:val="00077824"/>
    <w:rsid w:val="000822F9"/>
    <w:rsid w:val="00093280"/>
    <w:rsid w:val="000B28CA"/>
    <w:rsid w:val="000B3EDB"/>
    <w:rsid w:val="000B658C"/>
    <w:rsid w:val="000B77FA"/>
    <w:rsid w:val="000E05B5"/>
    <w:rsid w:val="00136F53"/>
    <w:rsid w:val="00137DEC"/>
    <w:rsid w:val="00142233"/>
    <w:rsid w:val="00161714"/>
    <w:rsid w:val="00175455"/>
    <w:rsid w:val="001953A7"/>
    <w:rsid w:val="001A36F4"/>
    <w:rsid w:val="001C1B00"/>
    <w:rsid w:val="001C261B"/>
    <w:rsid w:val="001D0EA7"/>
    <w:rsid w:val="001D4996"/>
    <w:rsid w:val="001E370B"/>
    <w:rsid w:val="001F2D1D"/>
    <w:rsid w:val="001F33CA"/>
    <w:rsid w:val="00211CA9"/>
    <w:rsid w:val="002271A0"/>
    <w:rsid w:val="002400F7"/>
    <w:rsid w:val="002453B1"/>
    <w:rsid w:val="00250495"/>
    <w:rsid w:val="00254A49"/>
    <w:rsid w:val="00265F93"/>
    <w:rsid w:val="0027254E"/>
    <w:rsid w:val="002A612A"/>
    <w:rsid w:val="002B16AB"/>
    <w:rsid w:val="002E325B"/>
    <w:rsid w:val="00305F8B"/>
    <w:rsid w:val="0032216B"/>
    <w:rsid w:val="00345327"/>
    <w:rsid w:val="00347095"/>
    <w:rsid w:val="003522FE"/>
    <w:rsid w:val="00354801"/>
    <w:rsid w:val="00361156"/>
    <w:rsid w:val="0036646F"/>
    <w:rsid w:val="0038724A"/>
    <w:rsid w:val="003A6E96"/>
    <w:rsid w:val="003D1657"/>
    <w:rsid w:val="003E3564"/>
    <w:rsid w:val="003F564F"/>
    <w:rsid w:val="003F5A32"/>
    <w:rsid w:val="003F7798"/>
    <w:rsid w:val="00405949"/>
    <w:rsid w:val="004176E3"/>
    <w:rsid w:val="00433B43"/>
    <w:rsid w:val="004629F0"/>
    <w:rsid w:val="00470B2B"/>
    <w:rsid w:val="004923F2"/>
    <w:rsid w:val="004A524C"/>
    <w:rsid w:val="004A6E4A"/>
    <w:rsid w:val="004B62F0"/>
    <w:rsid w:val="004D01A6"/>
    <w:rsid w:val="00516C74"/>
    <w:rsid w:val="00517E4A"/>
    <w:rsid w:val="00585F71"/>
    <w:rsid w:val="005B4D8B"/>
    <w:rsid w:val="005C6A56"/>
    <w:rsid w:val="005E4CC6"/>
    <w:rsid w:val="00611EB2"/>
    <w:rsid w:val="00613914"/>
    <w:rsid w:val="0061795F"/>
    <w:rsid w:val="00625993"/>
    <w:rsid w:val="00643456"/>
    <w:rsid w:val="0064364A"/>
    <w:rsid w:val="00650885"/>
    <w:rsid w:val="00656E89"/>
    <w:rsid w:val="00660F9D"/>
    <w:rsid w:val="006730AA"/>
    <w:rsid w:val="00677A14"/>
    <w:rsid w:val="006B0092"/>
    <w:rsid w:val="006C2FAC"/>
    <w:rsid w:val="006C68B2"/>
    <w:rsid w:val="006E11FB"/>
    <w:rsid w:val="006E4334"/>
    <w:rsid w:val="006E7604"/>
    <w:rsid w:val="006F5926"/>
    <w:rsid w:val="007003E7"/>
    <w:rsid w:val="0070387F"/>
    <w:rsid w:val="0070585C"/>
    <w:rsid w:val="00712A08"/>
    <w:rsid w:val="007604A2"/>
    <w:rsid w:val="007636FF"/>
    <w:rsid w:val="00766F08"/>
    <w:rsid w:val="00806CD7"/>
    <w:rsid w:val="00813182"/>
    <w:rsid w:val="00814F5B"/>
    <w:rsid w:val="00816A05"/>
    <w:rsid w:val="00822129"/>
    <w:rsid w:val="00843233"/>
    <w:rsid w:val="00843DDE"/>
    <w:rsid w:val="0086386C"/>
    <w:rsid w:val="008742B5"/>
    <w:rsid w:val="008B2115"/>
    <w:rsid w:val="008B2E3E"/>
    <w:rsid w:val="008D1579"/>
    <w:rsid w:val="008D6C41"/>
    <w:rsid w:val="0093015E"/>
    <w:rsid w:val="00944942"/>
    <w:rsid w:val="00950BD8"/>
    <w:rsid w:val="009553F5"/>
    <w:rsid w:val="0098128A"/>
    <w:rsid w:val="00984BBA"/>
    <w:rsid w:val="009A021E"/>
    <w:rsid w:val="009E5DED"/>
    <w:rsid w:val="00A146B5"/>
    <w:rsid w:val="00A22C10"/>
    <w:rsid w:val="00A31367"/>
    <w:rsid w:val="00A32231"/>
    <w:rsid w:val="00A36FE6"/>
    <w:rsid w:val="00A547B2"/>
    <w:rsid w:val="00A5733D"/>
    <w:rsid w:val="00A64655"/>
    <w:rsid w:val="00A656DF"/>
    <w:rsid w:val="00A66A32"/>
    <w:rsid w:val="00A82284"/>
    <w:rsid w:val="00A83C4E"/>
    <w:rsid w:val="00AA3F63"/>
    <w:rsid w:val="00AB5560"/>
    <w:rsid w:val="00AC034E"/>
    <w:rsid w:val="00B109AF"/>
    <w:rsid w:val="00B12467"/>
    <w:rsid w:val="00B20A0D"/>
    <w:rsid w:val="00B227D1"/>
    <w:rsid w:val="00B23B31"/>
    <w:rsid w:val="00B26E79"/>
    <w:rsid w:val="00B450ED"/>
    <w:rsid w:val="00B5270F"/>
    <w:rsid w:val="00B57B10"/>
    <w:rsid w:val="00B70DA2"/>
    <w:rsid w:val="00B74BC2"/>
    <w:rsid w:val="00B81381"/>
    <w:rsid w:val="00BE2164"/>
    <w:rsid w:val="00BE3B4E"/>
    <w:rsid w:val="00BE5379"/>
    <w:rsid w:val="00C12B19"/>
    <w:rsid w:val="00C32238"/>
    <w:rsid w:val="00C625DD"/>
    <w:rsid w:val="00C71E99"/>
    <w:rsid w:val="00C911FC"/>
    <w:rsid w:val="00C91379"/>
    <w:rsid w:val="00C94C19"/>
    <w:rsid w:val="00C94D0C"/>
    <w:rsid w:val="00CB186F"/>
    <w:rsid w:val="00D163A4"/>
    <w:rsid w:val="00D233E9"/>
    <w:rsid w:val="00D24E84"/>
    <w:rsid w:val="00D81AA1"/>
    <w:rsid w:val="00D91001"/>
    <w:rsid w:val="00D96CD1"/>
    <w:rsid w:val="00DA5E5E"/>
    <w:rsid w:val="00DB10DB"/>
    <w:rsid w:val="00DD1B3B"/>
    <w:rsid w:val="00DD1E1B"/>
    <w:rsid w:val="00DE423D"/>
    <w:rsid w:val="00DE426C"/>
    <w:rsid w:val="00E0127A"/>
    <w:rsid w:val="00E15194"/>
    <w:rsid w:val="00E35BCE"/>
    <w:rsid w:val="00E449D0"/>
    <w:rsid w:val="00E51625"/>
    <w:rsid w:val="00E559E3"/>
    <w:rsid w:val="00E74479"/>
    <w:rsid w:val="00E841AE"/>
    <w:rsid w:val="00EA1841"/>
    <w:rsid w:val="00EC0CE4"/>
    <w:rsid w:val="00EC272B"/>
    <w:rsid w:val="00ED2254"/>
    <w:rsid w:val="00EE6666"/>
    <w:rsid w:val="00F0679F"/>
    <w:rsid w:val="00F10A3E"/>
    <w:rsid w:val="00F1584D"/>
    <w:rsid w:val="00F3672E"/>
    <w:rsid w:val="00F41C0D"/>
    <w:rsid w:val="00F50F36"/>
    <w:rsid w:val="00F51B6F"/>
    <w:rsid w:val="00F5520E"/>
    <w:rsid w:val="00F642B1"/>
    <w:rsid w:val="00F816FB"/>
    <w:rsid w:val="00F83E48"/>
    <w:rsid w:val="00F918C8"/>
    <w:rsid w:val="00FB5742"/>
    <w:rsid w:val="00FC7328"/>
    <w:rsid w:val="00FE0F33"/>
    <w:rsid w:val="7CF69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FBCAE"/>
  <w15:chartTrackingRefBased/>
  <w15:docId w15:val="{EDF8A185-2023-47A6-9B17-BD498D8F0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B16A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A52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E3B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53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16A0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16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16AB"/>
    <w:rPr>
      <w:color w:val="0563C1" w:themeColor="hyperlink"/>
      <w:u w:val="single"/>
    </w:rPr>
  </w:style>
  <w:style w:type="character" w:styleId="UnresolvedMention">
    <w:name w:val="Unresolved Mention"/>
    <w:basedOn w:val="DefaultParagraphFont"/>
    <w:uiPriority w:val="99"/>
    <w:semiHidden/>
    <w:unhideWhenUsed/>
    <w:rsid w:val="002B16AB"/>
    <w:rPr>
      <w:color w:val="605E5C"/>
      <w:shd w:val="clear" w:color="auto" w:fill="E1DFDD"/>
    </w:rPr>
  </w:style>
  <w:style w:type="character" w:customStyle="1" w:styleId="Heading1Char">
    <w:name w:val="Heading 1 Char"/>
    <w:basedOn w:val="DefaultParagraphFont"/>
    <w:link w:val="Heading1"/>
    <w:uiPriority w:val="9"/>
    <w:rsid w:val="002B16AB"/>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816A05"/>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rsid w:val="00345327"/>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FC7328"/>
    <w:rPr>
      <w:b/>
      <w:bCs/>
    </w:rPr>
  </w:style>
  <w:style w:type="character" w:customStyle="1" w:styleId="Heading3Char">
    <w:name w:val="Heading 3 Char"/>
    <w:basedOn w:val="DefaultParagraphFont"/>
    <w:link w:val="Heading3"/>
    <w:uiPriority w:val="9"/>
    <w:semiHidden/>
    <w:rsid w:val="00BE3B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8B2E3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B77FA"/>
    <w:pPr>
      <w:ind w:left="720"/>
      <w:contextualSpacing/>
    </w:pPr>
  </w:style>
  <w:style w:type="character" w:customStyle="1" w:styleId="Heading2Char">
    <w:name w:val="Heading 2 Char"/>
    <w:basedOn w:val="DefaultParagraphFont"/>
    <w:link w:val="Heading2"/>
    <w:uiPriority w:val="9"/>
    <w:semiHidden/>
    <w:rsid w:val="004A524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4A524C"/>
    <w:rPr>
      <w:i/>
      <w:iCs/>
    </w:rPr>
  </w:style>
  <w:style w:type="paragraph" w:customStyle="1" w:styleId="xmsonormal">
    <w:name w:val="x_msonormal"/>
    <w:basedOn w:val="Normal"/>
    <w:rsid w:val="00A656DF"/>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54275">
      <w:bodyDiv w:val="1"/>
      <w:marLeft w:val="0"/>
      <w:marRight w:val="0"/>
      <w:marTop w:val="0"/>
      <w:marBottom w:val="0"/>
      <w:divBdr>
        <w:top w:val="none" w:sz="0" w:space="0" w:color="auto"/>
        <w:left w:val="none" w:sz="0" w:space="0" w:color="auto"/>
        <w:bottom w:val="none" w:sz="0" w:space="0" w:color="auto"/>
        <w:right w:val="none" w:sz="0" w:space="0" w:color="auto"/>
      </w:divBdr>
    </w:div>
    <w:div w:id="217204114">
      <w:bodyDiv w:val="1"/>
      <w:marLeft w:val="0"/>
      <w:marRight w:val="0"/>
      <w:marTop w:val="0"/>
      <w:marBottom w:val="0"/>
      <w:divBdr>
        <w:top w:val="none" w:sz="0" w:space="0" w:color="auto"/>
        <w:left w:val="none" w:sz="0" w:space="0" w:color="auto"/>
        <w:bottom w:val="none" w:sz="0" w:space="0" w:color="auto"/>
        <w:right w:val="none" w:sz="0" w:space="0" w:color="auto"/>
      </w:divBdr>
    </w:div>
    <w:div w:id="542444265">
      <w:bodyDiv w:val="1"/>
      <w:marLeft w:val="0"/>
      <w:marRight w:val="0"/>
      <w:marTop w:val="0"/>
      <w:marBottom w:val="0"/>
      <w:divBdr>
        <w:top w:val="none" w:sz="0" w:space="0" w:color="auto"/>
        <w:left w:val="none" w:sz="0" w:space="0" w:color="auto"/>
        <w:bottom w:val="none" w:sz="0" w:space="0" w:color="auto"/>
        <w:right w:val="none" w:sz="0" w:space="0" w:color="auto"/>
      </w:divBdr>
    </w:div>
    <w:div w:id="593900522">
      <w:bodyDiv w:val="1"/>
      <w:marLeft w:val="0"/>
      <w:marRight w:val="0"/>
      <w:marTop w:val="0"/>
      <w:marBottom w:val="0"/>
      <w:divBdr>
        <w:top w:val="none" w:sz="0" w:space="0" w:color="auto"/>
        <w:left w:val="none" w:sz="0" w:space="0" w:color="auto"/>
        <w:bottom w:val="none" w:sz="0" w:space="0" w:color="auto"/>
        <w:right w:val="none" w:sz="0" w:space="0" w:color="auto"/>
      </w:divBdr>
    </w:div>
    <w:div w:id="633290600">
      <w:bodyDiv w:val="1"/>
      <w:marLeft w:val="0"/>
      <w:marRight w:val="0"/>
      <w:marTop w:val="0"/>
      <w:marBottom w:val="0"/>
      <w:divBdr>
        <w:top w:val="none" w:sz="0" w:space="0" w:color="auto"/>
        <w:left w:val="none" w:sz="0" w:space="0" w:color="auto"/>
        <w:bottom w:val="none" w:sz="0" w:space="0" w:color="auto"/>
        <w:right w:val="none" w:sz="0" w:space="0" w:color="auto"/>
      </w:divBdr>
      <w:divsChild>
        <w:div w:id="1885099265">
          <w:marLeft w:val="0"/>
          <w:marRight w:val="0"/>
          <w:marTop w:val="0"/>
          <w:marBottom w:val="0"/>
          <w:divBdr>
            <w:top w:val="none" w:sz="0" w:space="0" w:color="auto"/>
            <w:left w:val="none" w:sz="0" w:space="0" w:color="auto"/>
            <w:bottom w:val="none" w:sz="0" w:space="0" w:color="auto"/>
            <w:right w:val="none" w:sz="0" w:space="0" w:color="auto"/>
          </w:divBdr>
          <w:divsChild>
            <w:div w:id="125508976">
              <w:marLeft w:val="0"/>
              <w:marRight w:val="0"/>
              <w:marTop w:val="0"/>
              <w:marBottom w:val="0"/>
              <w:divBdr>
                <w:top w:val="none" w:sz="0" w:space="0" w:color="auto"/>
                <w:left w:val="none" w:sz="0" w:space="0" w:color="auto"/>
                <w:bottom w:val="none" w:sz="0" w:space="0" w:color="auto"/>
                <w:right w:val="none" w:sz="0" w:space="0" w:color="auto"/>
              </w:divBdr>
              <w:divsChild>
                <w:div w:id="28993924">
                  <w:marLeft w:val="0"/>
                  <w:marRight w:val="0"/>
                  <w:marTop w:val="0"/>
                  <w:marBottom w:val="0"/>
                  <w:divBdr>
                    <w:top w:val="none" w:sz="0" w:space="0" w:color="auto"/>
                    <w:left w:val="none" w:sz="0" w:space="0" w:color="auto"/>
                    <w:bottom w:val="none" w:sz="0" w:space="0" w:color="auto"/>
                    <w:right w:val="none" w:sz="0" w:space="0" w:color="auto"/>
                  </w:divBdr>
                  <w:divsChild>
                    <w:div w:id="2144812940">
                      <w:marLeft w:val="0"/>
                      <w:marRight w:val="0"/>
                      <w:marTop w:val="0"/>
                      <w:marBottom w:val="0"/>
                      <w:divBdr>
                        <w:top w:val="none" w:sz="0" w:space="0" w:color="auto"/>
                        <w:left w:val="none" w:sz="0" w:space="0" w:color="auto"/>
                        <w:bottom w:val="none" w:sz="0" w:space="0" w:color="auto"/>
                        <w:right w:val="none" w:sz="0" w:space="0" w:color="auto"/>
                      </w:divBdr>
                      <w:divsChild>
                        <w:div w:id="1378239840">
                          <w:marLeft w:val="0"/>
                          <w:marRight w:val="0"/>
                          <w:marTop w:val="0"/>
                          <w:marBottom w:val="0"/>
                          <w:divBdr>
                            <w:top w:val="none" w:sz="0" w:space="0" w:color="auto"/>
                            <w:left w:val="none" w:sz="0" w:space="0" w:color="auto"/>
                            <w:bottom w:val="none" w:sz="0" w:space="0" w:color="auto"/>
                            <w:right w:val="none" w:sz="0" w:space="0" w:color="auto"/>
                          </w:divBdr>
                          <w:divsChild>
                            <w:div w:id="1683581032">
                              <w:marLeft w:val="0"/>
                              <w:marRight w:val="0"/>
                              <w:marTop w:val="0"/>
                              <w:marBottom w:val="0"/>
                              <w:divBdr>
                                <w:top w:val="none" w:sz="0" w:space="0" w:color="auto"/>
                                <w:left w:val="none" w:sz="0" w:space="0" w:color="auto"/>
                                <w:bottom w:val="none" w:sz="0" w:space="0" w:color="auto"/>
                                <w:right w:val="none" w:sz="0" w:space="0" w:color="auto"/>
                              </w:divBdr>
                            </w:div>
                            <w:div w:id="980185365">
                              <w:marLeft w:val="0"/>
                              <w:marRight w:val="0"/>
                              <w:marTop w:val="0"/>
                              <w:marBottom w:val="0"/>
                              <w:divBdr>
                                <w:top w:val="none" w:sz="0" w:space="0" w:color="auto"/>
                                <w:left w:val="none" w:sz="0" w:space="0" w:color="auto"/>
                                <w:bottom w:val="none" w:sz="0" w:space="0" w:color="auto"/>
                                <w:right w:val="none" w:sz="0" w:space="0" w:color="auto"/>
                              </w:divBdr>
                              <w:divsChild>
                                <w:div w:id="23517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3337094">
      <w:bodyDiv w:val="1"/>
      <w:marLeft w:val="0"/>
      <w:marRight w:val="0"/>
      <w:marTop w:val="0"/>
      <w:marBottom w:val="0"/>
      <w:divBdr>
        <w:top w:val="none" w:sz="0" w:space="0" w:color="auto"/>
        <w:left w:val="none" w:sz="0" w:space="0" w:color="auto"/>
        <w:bottom w:val="none" w:sz="0" w:space="0" w:color="auto"/>
        <w:right w:val="none" w:sz="0" w:space="0" w:color="auto"/>
      </w:divBdr>
    </w:div>
    <w:div w:id="932859763">
      <w:bodyDiv w:val="1"/>
      <w:marLeft w:val="0"/>
      <w:marRight w:val="0"/>
      <w:marTop w:val="0"/>
      <w:marBottom w:val="0"/>
      <w:divBdr>
        <w:top w:val="none" w:sz="0" w:space="0" w:color="auto"/>
        <w:left w:val="none" w:sz="0" w:space="0" w:color="auto"/>
        <w:bottom w:val="none" w:sz="0" w:space="0" w:color="auto"/>
        <w:right w:val="none" w:sz="0" w:space="0" w:color="auto"/>
      </w:divBdr>
    </w:div>
    <w:div w:id="1050113032">
      <w:bodyDiv w:val="1"/>
      <w:marLeft w:val="0"/>
      <w:marRight w:val="0"/>
      <w:marTop w:val="0"/>
      <w:marBottom w:val="0"/>
      <w:divBdr>
        <w:top w:val="none" w:sz="0" w:space="0" w:color="auto"/>
        <w:left w:val="none" w:sz="0" w:space="0" w:color="auto"/>
        <w:bottom w:val="none" w:sz="0" w:space="0" w:color="auto"/>
        <w:right w:val="none" w:sz="0" w:space="0" w:color="auto"/>
      </w:divBdr>
    </w:div>
    <w:div w:id="1117993302">
      <w:bodyDiv w:val="1"/>
      <w:marLeft w:val="0"/>
      <w:marRight w:val="0"/>
      <w:marTop w:val="0"/>
      <w:marBottom w:val="0"/>
      <w:divBdr>
        <w:top w:val="none" w:sz="0" w:space="0" w:color="auto"/>
        <w:left w:val="none" w:sz="0" w:space="0" w:color="auto"/>
        <w:bottom w:val="none" w:sz="0" w:space="0" w:color="auto"/>
        <w:right w:val="none" w:sz="0" w:space="0" w:color="auto"/>
      </w:divBdr>
    </w:div>
    <w:div w:id="1160805811">
      <w:bodyDiv w:val="1"/>
      <w:marLeft w:val="0"/>
      <w:marRight w:val="0"/>
      <w:marTop w:val="0"/>
      <w:marBottom w:val="0"/>
      <w:divBdr>
        <w:top w:val="none" w:sz="0" w:space="0" w:color="auto"/>
        <w:left w:val="none" w:sz="0" w:space="0" w:color="auto"/>
        <w:bottom w:val="none" w:sz="0" w:space="0" w:color="auto"/>
        <w:right w:val="none" w:sz="0" w:space="0" w:color="auto"/>
      </w:divBdr>
      <w:divsChild>
        <w:div w:id="387605659">
          <w:marLeft w:val="0"/>
          <w:marRight w:val="0"/>
          <w:marTop w:val="0"/>
          <w:marBottom w:val="0"/>
          <w:divBdr>
            <w:top w:val="none" w:sz="0" w:space="0" w:color="auto"/>
            <w:left w:val="none" w:sz="0" w:space="0" w:color="auto"/>
            <w:bottom w:val="none" w:sz="0" w:space="0" w:color="auto"/>
            <w:right w:val="none" w:sz="0" w:space="0" w:color="auto"/>
          </w:divBdr>
          <w:divsChild>
            <w:div w:id="1951886598">
              <w:marLeft w:val="0"/>
              <w:marRight w:val="0"/>
              <w:marTop w:val="0"/>
              <w:marBottom w:val="0"/>
              <w:divBdr>
                <w:top w:val="none" w:sz="0" w:space="0" w:color="auto"/>
                <w:left w:val="none" w:sz="0" w:space="0" w:color="auto"/>
                <w:bottom w:val="none" w:sz="0" w:space="0" w:color="auto"/>
                <w:right w:val="none" w:sz="0" w:space="0" w:color="auto"/>
              </w:divBdr>
              <w:divsChild>
                <w:div w:id="182068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365460">
      <w:bodyDiv w:val="1"/>
      <w:marLeft w:val="0"/>
      <w:marRight w:val="0"/>
      <w:marTop w:val="0"/>
      <w:marBottom w:val="0"/>
      <w:divBdr>
        <w:top w:val="none" w:sz="0" w:space="0" w:color="auto"/>
        <w:left w:val="none" w:sz="0" w:space="0" w:color="auto"/>
        <w:bottom w:val="none" w:sz="0" w:space="0" w:color="auto"/>
        <w:right w:val="none" w:sz="0" w:space="0" w:color="auto"/>
      </w:divBdr>
    </w:div>
    <w:div w:id="1355377823">
      <w:bodyDiv w:val="1"/>
      <w:marLeft w:val="0"/>
      <w:marRight w:val="0"/>
      <w:marTop w:val="0"/>
      <w:marBottom w:val="0"/>
      <w:divBdr>
        <w:top w:val="none" w:sz="0" w:space="0" w:color="auto"/>
        <w:left w:val="none" w:sz="0" w:space="0" w:color="auto"/>
        <w:bottom w:val="none" w:sz="0" w:space="0" w:color="auto"/>
        <w:right w:val="none" w:sz="0" w:space="0" w:color="auto"/>
      </w:divBdr>
      <w:divsChild>
        <w:div w:id="525025174">
          <w:marLeft w:val="0"/>
          <w:marRight w:val="0"/>
          <w:marTop w:val="0"/>
          <w:marBottom w:val="0"/>
          <w:divBdr>
            <w:top w:val="none" w:sz="0" w:space="0" w:color="auto"/>
            <w:left w:val="none" w:sz="0" w:space="0" w:color="auto"/>
            <w:bottom w:val="none" w:sz="0" w:space="0" w:color="auto"/>
            <w:right w:val="none" w:sz="0" w:space="0" w:color="auto"/>
          </w:divBdr>
        </w:div>
        <w:div w:id="1992824315">
          <w:marLeft w:val="0"/>
          <w:marRight w:val="0"/>
          <w:marTop w:val="0"/>
          <w:marBottom w:val="0"/>
          <w:divBdr>
            <w:top w:val="none" w:sz="0" w:space="0" w:color="auto"/>
            <w:left w:val="none" w:sz="0" w:space="0" w:color="auto"/>
            <w:bottom w:val="none" w:sz="0" w:space="0" w:color="auto"/>
            <w:right w:val="none" w:sz="0" w:space="0" w:color="auto"/>
          </w:divBdr>
        </w:div>
      </w:divsChild>
    </w:div>
    <w:div w:id="1396128054">
      <w:bodyDiv w:val="1"/>
      <w:marLeft w:val="0"/>
      <w:marRight w:val="0"/>
      <w:marTop w:val="0"/>
      <w:marBottom w:val="0"/>
      <w:divBdr>
        <w:top w:val="none" w:sz="0" w:space="0" w:color="auto"/>
        <w:left w:val="none" w:sz="0" w:space="0" w:color="auto"/>
        <w:bottom w:val="none" w:sz="0" w:space="0" w:color="auto"/>
        <w:right w:val="none" w:sz="0" w:space="0" w:color="auto"/>
      </w:divBdr>
    </w:div>
    <w:div w:id="1428189359">
      <w:bodyDiv w:val="1"/>
      <w:marLeft w:val="0"/>
      <w:marRight w:val="0"/>
      <w:marTop w:val="0"/>
      <w:marBottom w:val="0"/>
      <w:divBdr>
        <w:top w:val="none" w:sz="0" w:space="0" w:color="auto"/>
        <w:left w:val="none" w:sz="0" w:space="0" w:color="auto"/>
        <w:bottom w:val="none" w:sz="0" w:space="0" w:color="auto"/>
        <w:right w:val="none" w:sz="0" w:space="0" w:color="auto"/>
      </w:divBdr>
    </w:div>
    <w:div w:id="1570460730">
      <w:bodyDiv w:val="1"/>
      <w:marLeft w:val="0"/>
      <w:marRight w:val="0"/>
      <w:marTop w:val="0"/>
      <w:marBottom w:val="0"/>
      <w:divBdr>
        <w:top w:val="none" w:sz="0" w:space="0" w:color="auto"/>
        <w:left w:val="none" w:sz="0" w:space="0" w:color="auto"/>
        <w:bottom w:val="none" w:sz="0" w:space="0" w:color="auto"/>
        <w:right w:val="none" w:sz="0" w:space="0" w:color="auto"/>
      </w:divBdr>
    </w:div>
    <w:div w:id="1705905454">
      <w:bodyDiv w:val="1"/>
      <w:marLeft w:val="0"/>
      <w:marRight w:val="0"/>
      <w:marTop w:val="0"/>
      <w:marBottom w:val="0"/>
      <w:divBdr>
        <w:top w:val="none" w:sz="0" w:space="0" w:color="auto"/>
        <w:left w:val="none" w:sz="0" w:space="0" w:color="auto"/>
        <w:bottom w:val="none" w:sz="0" w:space="0" w:color="auto"/>
        <w:right w:val="none" w:sz="0" w:space="0" w:color="auto"/>
      </w:divBdr>
      <w:divsChild>
        <w:div w:id="803160571">
          <w:marLeft w:val="0"/>
          <w:marRight w:val="0"/>
          <w:marTop w:val="0"/>
          <w:marBottom w:val="0"/>
          <w:divBdr>
            <w:top w:val="none" w:sz="0" w:space="0" w:color="auto"/>
            <w:left w:val="none" w:sz="0" w:space="0" w:color="auto"/>
            <w:bottom w:val="none" w:sz="0" w:space="0" w:color="auto"/>
            <w:right w:val="none" w:sz="0" w:space="0" w:color="auto"/>
          </w:divBdr>
          <w:divsChild>
            <w:div w:id="474566970">
              <w:marLeft w:val="0"/>
              <w:marRight w:val="0"/>
              <w:marTop w:val="0"/>
              <w:marBottom w:val="0"/>
              <w:divBdr>
                <w:top w:val="none" w:sz="0" w:space="0" w:color="auto"/>
                <w:left w:val="none" w:sz="0" w:space="0" w:color="auto"/>
                <w:bottom w:val="none" w:sz="0" w:space="0" w:color="auto"/>
                <w:right w:val="none" w:sz="0" w:space="0" w:color="auto"/>
              </w:divBdr>
              <w:divsChild>
                <w:div w:id="2006005357">
                  <w:marLeft w:val="0"/>
                  <w:marRight w:val="0"/>
                  <w:marTop w:val="0"/>
                  <w:marBottom w:val="0"/>
                  <w:divBdr>
                    <w:top w:val="none" w:sz="0" w:space="0" w:color="auto"/>
                    <w:left w:val="none" w:sz="0" w:space="0" w:color="auto"/>
                    <w:bottom w:val="none" w:sz="0" w:space="0" w:color="auto"/>
                    <w:right w:val="none" w:sz="0" w:space="0" w:color="auto"/>
                  </w:divBdr>
                  <w:divsChild>
                    <w:div w:id="93536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306652">
      <w:bodyDiv w:val="1"/>
      <w:marLeft w:val="0"/>
      <w:marRight w:val="0"/>
      <w:marTop w:val="0"/>
      <w:marBottom w:val="0"/>
      <w:divBdr>
        <w:top w:val="none" w:sz="0" w:space="0" w:color="auto"/>
        <w:left w:val="none" w:sz="0" w:space="0" w:color="auto"/>
        <w:bottom w:val="none" w:sz="0" w:space="0" w:color="auto"/>
        <w:right w:val="none" w:sz="0" w:space="0" w:color="auto"/>
      </w:divBdr>
    </w:div>
    <w:div w:id="1891650693">
      <w:bodyDiv w:val="1"/>
      <w:marLeft w:val="0"/>
      <w:marRight w:val="0"/>
      <w:marTop w:val="0"/>
      <w:marBottom w:val="0"/>
      <w:divBdr>
        <w:top w:val="none" w:sz="0" w:space="0" w:color="auto"/>
        <w:left w:val="none" w:sz="0" w:space="0" w:color="auto"/>
        <w:bottom w:val="none" w:sz="0" w:space="0" w:color="auto"/>
        <w:right w:val="none" w:sz="0" w:space="0" w:color="auto"/>
      </w:divBdr>
    </w:div>
    <w:div w:id="1910530493">
      <w:bodyDiv w:val="1"/>
      <w:marLeft w:val="0"/>
      <w:marRight w:val="0"/>
      <w:marTop w:val="0"/>
      <w:marBottom w:val="0"/>
      <w:divBdr>
        <w:top w:val="none" w:sz="0" w:space="0" w:color="auto"/>
        <w:left w:val="none" w:sz="0" w:space="0" w:color="auto"/>
        <w:bottom w:val="none" w:sz="0" w:space="0" w:color="auto"/>
        <w:right w:val="none" w:sz="0" w:space="0" w:color="auto"/>
      </w:divBdr>
    </w:div>
    <w:div w:id="2128037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XXvNC0o6JKQ&amp;feature=youtu.be" TargetMode="External"/><Relationship Id="rId18" Type="http://schemas.openxmlformats.org/officeDocument/2006/relationships/hyperlink" Target="https://www.youtube.com/watch?v=Eh3VQzRqJko&amp;feature=emb_title" TargetMode="External"/><Relationship Id="rId26" Type="http://schemas.openxmlformats.org/officeDocument/2006/relationships/hyperlink" Target="https://www.youtube.com/watch?v=ekdpF2sE8pw&amp;feature=emb_title" TargetMode="External"/><Relationship Id="rId39" Type="http://schemas.openxmlformats.org/officeDocument/2006/relationships/hyperlink" Target="https://www.youtube.com/watch?v=RQ_uJhMfA_U&amp;feature=emb_title" TargetMode="External"/><Relationship Id="rId21" Type="http://schemas.openxmlformats.org/officeDocument/2006/relationships/hyperlink" Target="https://www.youtube.com/watch?v=HeqLQDnPzLc&amp;feature=emb_title" TargetMode="External"/><Relationship Id="rId34" Type="http://schemas.openxmlformats.org/officeDocument/2006/relationships/hyperlink" Target="https://youtu.be/h5IrqfVswb0" TargetMode="External"/><Relationship Id="rId42" Type="http://schemas.openxmlformats.org/officeDocument/2006/relationships/hyperlink" Target="https://www.youtube.com/watch?v=awj1FFH4WD0&amp;feature=emb_title" TargetMode="External"/><Relationship Id="rId47" Type="http://schemas.openxmlformats.org/officeDocument/2006/relationships/hyperlink" Target="https://www.youtube.com/watch?v=hf5AlhIOFzs&amp;feature=emb_title" TargetMode="External"/><Relationship Id="rId50" Type="http://schemas.openxmlformats.org/officeDocument/2006/relationships/hyperlink" Target="https://www.youtube.com/watch?v=B5LB79Ji4Tc&amp;feature=emb_title" TargetMode="External"/><Relationship Id="rId55" Type="http://schemas.openxmlformats.org/officeDocument/2006/relationships/hyperlink" Target="https://youtu.be/6sWok3f2mLI" TargetMode="External"/><Relationship Id="rId63" Type="http://schemas.openxmlformats.org/officeDocument/2006/relationships/hyperlink" Target="https://www.youtube.com/watch?v=cuWBxlV2FVM&amp;feature=emb_title" TargetMode="External"/><Relationship Id="rId68" Type="http://schemas.openxmlformats.org/officeDocument/2006/relationships/hyperlink" Target="https://www.youtube.com/watch?v=Q267sws0VP0&amp;feature=emb_title" TargetMode="External"/><Relationship Id="rId76" Type="http://schemas.openxmlformats.org/officeDocument/2006/relationships/hyperlink" Target="https://www.youtube.com/watch?v=Cno02RZEBWE&amp;feature=emb_title" TargetMode="External"/><Relationship Id="rId7" Type="http://schemas.openxmlformats.org/officeDocument/2006/relationships/image" Target="media/image2.jpg"/><Relationship Id="rId71" Type="http://schemas.openxmlformats.org/officeDocument/2006/relationships/hyperlink" Target="https://www.youtube.com/watch?v=tlUZHOnDBpE&amp;feature=emb_title" TargetMode="External"/><Relationship Id="rId2" Type="http://schemas.openxmlformats.org/officeDocument/2006/relationships/styles" Target="styles.xml"/><Relationship Id="rId16" Type="http://schemas.openxmlformats.org/officeDocument/2006/relationships/hyperlink" Target="https://www.youtube.com/watch?v=d3RmTy2FOpE&amp;feature=emb_title" TargetMode="External"/><Relationship Id="rId29" Type="http://schemas.openxmlformats.org/officeDocument/2006/relationships/hyperlink" Target="https://www.youtube.com/watch?v=v8Zg1nlYIUI&amp;feature=emb_title" TargetMode="External"/><Relationship Id="rId11" Type="http://schemas.openxmlformats.org/officeDocument/2006/relationships/hyperlink" Target="https://www.udc.edu/cal/blackboard-policy/" TargetMode="External"/><Relationship Id="rId24" Type="http://schemas.openxmlformats.org/officeDocument/2006/relationships/hyperlink" Target="https://www.youtube.com/watch?v=Uzpx_sCkVwc&amp;feature=emb_title" TargetMode="External"/><Relationship Id="rId32" Type="http://schemas.openxmlformats.org/officeDocument/2006/relationships/hyperlink" Target="https://www.youtube.com/watch?v=Q267sws0VP0&amp;feature=emb_title" TargetMode="External"/><Relationship Id="rId37" Type="http://schemas.openxmlformats.org/officeDocument/2006/relationships/hyperlink" Target="https://www.youtube.com/watch?v=JqdIkTYF4pU&amp;feature=emb_title" TargetMode="External"/><Relationship Id="rId40" Type="http://schemas.openxmlformats.org/officeDocument/2006/relationships/hyperlink" Target="https://www.youtube.com/watch?v=SQH-SkjMGOU&amp;feature=emb_title" TargetMode="External"/><Relationship Id="rId45" Type="http://schemas.openxmlformats.org/officeDocument/2006/relationships/hyperlink" Target="https://www.youtube.com/watch?v=6H3R-E_pgEY&amp;feature=emb_title" TargetMode="External"/><Relationship Id="rId53" Type="http://schemas.openxmlformats.org/officeDocument/2006/relationships/hyperlink" Target="https://www.youtube.com/watch?v=nbfGksEhL_A&amp;feature=emb_title" TargetMode="External"/><Relationship Id="rId58" Type="http://schemas.openxmlformats.org/officeDocument/2006/relationships/hyperlink" Target="https://www.youtube.com/watch?v=75vCLml1xVQ&amp;feature=emb_title" TargetMode="External"/><Relationship Id="rId66" Type="http://schemas.openxmlformats.org/officeDocument/2006/relationships/hyperlink" Target="https://www.youtube.com/watch?v=s-zHm4Nm9CQ&amp;feature=emb_title" TargetMode="External"/><Relationship Id="rId74" Type="http://schemas.openxmlformats.org/officeDocument/2006/relationships/hyperlink" Target="https://www.youtube.com/watch?v=3Zsj6epI94M&amp;feature=emb_title" TargetMode="External"/><Relationship Id="rId79" Type="http://schemas.openxmlformats.org/officeDocument/2006/relationships/theme" Target="theme/theme1.xml"/><Relationship Id="rId5" Type="http://schemas.openxmlformats.org/officeDocument/2006/relationships/hyperlink" Target="https://www.udc.edu/cal/faculty-resources/" TargetMode="External"/><Relationship Id="rId61" Type="http://schemas.openxmlformats.org/officeDocument/2006/relationships/hyperlink" Target="https://youtu.be/QA6JnU4iBho" TargetMode="External"/><Relationship Id="rId10" Type="http://schemas.openxmlformats.org/officeDocument/2006/relationships/hyperlink" Target="https://www.udc.edu/cal/blackboard-policy/" TargetMode="External"/><Relationship Id="rId19" Type="http://schemas.openxmlformats.org/officeDocument/2006/relationships/hyperlink" Target="https://www.youtube.com/watch?v=v_Tqhy8rla8&amp;feature=emb_title" TargetMode="External"/><Relationship Id="rId31" Type="http://schemas.openxmlformats.org/officeDocument/2006/relationships/hyperlink" Target="https://youtu.be/elFf2F-5lXg" TargetMode="External"/><Relationship Id="rId44" Type="http://schemas.openxmlformats.org/officeDocument/2006/relationships/hyperlink" Target="https://www.youtube.com/watch?v=PbAcf7aZqnM&amp;feature=emb_title" TargetMode="External"/><Relationship Id="rId52" Type="http://schemas.openxmlformats.org/officeDocument/2006/relationships/hyperlink" Target="https://youtu.be/d22TRHWCJSQ" TargetMode="External"/><Relationship Id="rId60" Type="http://schemas.openxmlformats.org/officeDocument/2006/relationships/hyperlink" Target="https://www.youtube.com/watch?v=hBZB7CbVBcc&amp;feature=emb_title" TargetMode="External"/><Relationship Id="rId65" Type="http://schemas.openxmlformats.org/officeDocument/2006/relationships/hyperlink" Target="https://www.youtube.com/watch?v=BHzpkChSREc&amp;feature=emb_title" TargetMode="External"/><Relationship Id="rId73" Type="http://schemas.openxmlformats.org/officeDocument/2006/relationships/hyperlink" Target="https://www.youtube.com/watch?v=mwZjNnEmPCY&amp;feature=emb_title"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dc.edu/cal/blackboard-9-1/" TargetMode="External"/><Relationship Id="rId14" Type="http://schemas.openxmlformats.org/officeDocument/2006/relationships/hyperlink" Target="https://www.youtube.com/watch?v=PTmK3QdwZro&amp;feature=emb_title" TargetMode="External"/><Relationship Id="rId22" Type="http://schemas.openxmlformats.org/officeDocument/2006/relationships/hyperlink" Target="https://www.youtube.com/watch?v=S8Fekt0o9Gw&amp;feature=emb_title" TargetMode="External"/><Relationship Id="rId27" Type="http://schemas.openxmlformats.org/officeDocument/2006/relationships/hyperlink" Target="https://www.youtube.com/watch?v=tT9Sy2bhPHg&amp;feature=emb_title" TargetMode="External"/><Relationship Id="rId30" Type="http://schemas.openxmlformats.org/officeDocument/2006/relationships/hyperlink" Target="https://www.youtube.com/watch?v=6ZQBT3Vp-1w&amp;feature=emb_title" TargetMode="External"/><Relationship Id="rId35" Type="http://schemas.openxmlformats.org/officeDocument/2006/relationships/hyperlink" Target="https://www.youtube.com/watch?v=miH0_iCR_-c&amp;feature=emb_title" TargetMode="External"/><Relationship Id="rId43" Type="http://schemas.openxmlformats.org/officeDocument/2006/relationships/hyperlink" Target="https://www.youtube.com/watch?v=GEbx63HzYI8&amp;feature=emb_title" TargetMode="External"/><Relationship Id="rId48" Type="http://schemas.openxmlformats.org/officeDocument/2006/relationships/hyperlink" Target="https://www.youtube.com/watch?v=mK7390n-VN0&amp;feature=emb_title" TargetMode="External"/><Relationship Id="rId56" Type="http://schemas.openxmlformats.org/officeDocument/2006/relationships/hyperlink" Target="https://www.youtube.com/watch?v=KNWoDe309XQ&amp;feature=emb_title" TargetMode="External"/><Relationship Id="rId64" Type="http://schemas.openxmlformats.org/officeDocument/2006/relationships/hyperlink" Target="https://youtu.be/2w-jbL-pabg" TargetMode="External"/><Relationship Id="rId69" Type="http://schemas.openxmlformats.org/officeDocument/2006/relationships/hyperlink" Target="https://www.youtube.com/watch?v=UVL9kdf54tQ&amp;feature=emb_title" TargetMode="External"/><Relationship Id="rId77" Type="http://schemas.openxmlformats.org/officeDocument/2006/relationships/hyperlink" Target="https://www.youtube.com/watch?v=-sVBAkMZysc&amp;feature=emb_title" TargetMode="External"/><Relationship Id="rId8" Type="http://schemas.openxmlformats.org/officeDocument/2006/relationships/hyperlink" Target="https://www.udc.edu/cal/blackboard-9-1/" TargetMode="External"/><Relationship Id="rId51" Type="http://schemas.openxmlformats.org/officeDocument/2006/relationships/hyperlink" Target="https://www.youtube.com/watch?v=X-f1kks9c2s&amp;feature=emb_title" TargetMode="External"/><Relationship Id="rId72" Type="http://schemas.openxmlformats.org/officeDocument/2006/relationships/hyperlink" Target="https://www.youtube.com/watch?v=TVhMj_9CRDo&amp;feature=emb_title" TargetMode="External"/><Relationship Id="rId3" Type="http://schemas.openxmlformats.org/officeDocument/2006/relationships/settings" Target="settings.xml"/><Relationship Id="rId12" Type="http://schemas.openxmlformats.org/officeDocument/2006/relationships/hyperlink" Target="https://www.udc.edu/cal/blackboard-9-1/blackboard-instructor-app/" TargetMode="External"/><Relationship Id="rId17" Type="http://schemas.openxmlformats.org/officeDocument/2006/relationships/hyperlink" Target="https://youtu.be/_YuXFClGPv0" TargetMode="External"/><Relationship Id="rId25" Type="http://schemas.openxmlformats.org/officeDocument/2006/relationships/hyperlink" Target="https://www.youtube.com/watch?v=z9vZSXzNrQ8&amp;feature=emb_title" TargetMode="External"/><Relationship Id="rId33" Type="http://schemas.openxmlformats.org/officeDocument/2006/relationships/hyperlink" Target="https://www.youtube.com/watch?v=OHAYpMaYzHw&amp;feature=emb_title" TargetMode="External"/><Relationship Id="rId38" Type="http://schemas.openxmlformats.org/officeDocument/2006/relationships/hyperlink" Target="https://www.youtube.com/watch?v=lk180brvk2c&amp;feature=emb_title" TargetMode="External"/><Relationship Id="rId46" Type="http://schemas.openxmlformats.org/officeDocument/2006/relationships/hyperlink" Target="https://www.youtube.com/watch?v=V2XFiGtD7MM&amp;feature=emb_title" TargetMode="External"/><Relationship Id="rId59" Type="http://schemas.openxmlformats.org/officeDocument/2006/relationships/hyperlink" Target="https://youtu.be/b7igmJ8KvH0" TargetMode="External"/><Relationship Id="rId67" Type="http://schemas.openxmlformats.org/officeDocument/2006/relationships/hyperlink" Target="https://www.youtube.com/watch?v=-FSUpi7ACDY&amp;feature=emb_title" TargetMode="External"/><Relationship Id="rId20" Type="http://schemas.openxmlformats.org/officeDocument/2006/relationships/hyperlink" Target="https://www.youtube.com/watch?v=vlI7V2_hsd4&amp;feature=emb_title" TargetMode="External"/><Relationship Id="rId41" Type="http://schemas.openxmlformats.org/officeDocument/2006/relationships/hyperlink" Target="https://www.youtube.com/watch?v=NA76qycpvhA&amp;feature=emb_title" TargetMode="External"/><Relationship Id="rId54" Type="http://schemas.openxmlformats.org/officeDocument/2006/relationships/hyperlink" Target="https://youtu.be/g2rQmHas_n4" TargetMode="External"/><Relationship Id="rId62" Type="http://schemas.openxmlformats.org/officeDocument/2006/relationships/hyperlink" Target="https://youtu.be/8k3DGSnpU38" TargetMode="External"/><Relationship Id="rId70" Type="http://schemas.openxmlformats.org/officeDocument/2006/relationships/hyperlink" Target="https://www.youtube.com/watch?v=C0h_BZ23FA8&amp;feature=emb_title" TargetMode="External"/><Relationship Id="rId75" Type="http://schemas.openxmlformats.org/officeDocument/2006/relationships/hyperlink" Target="https://www.youtube.com/watch?v=nqOBqUbLAQE&amp;feature=emb_title" TargetMode="External"/><Relationship Id="rId1" Type="http://schemas.openxmlformats.org/officeDocument/2006/relationships/numbering" Target="numbering.xml"/><Relationship Id="rId6" Type="http://schemas.openxmlformats.org/officeDocument/2006/relationships/image" Target="media/image1.JPG"/><Relationship Id="rId15" Type="http://schemas.openxmlformats.org/officeDocument/2006/relationships/hyperlink" Target="https://youtu.be/uvv2N-OvyQo" TargetMode="External"/><Relationship Id="rId23" Type="http://schemas.openxmlformats.org/officeDocument/2006/relationships/hyperlink" Target="https://www.youtube.com/watch?v=s_PHhOCp-4U&amp;feature=emb_title" TargetMode="External"/><Relationship Id="rId28" Type="http://schemas.openxmlformats.org/officeDocument/2006/relationships/hyperlink" Target="https://www.youtube.com/watch?v=uIB4S56DMD0&amp;feature=emb_title" TargetMode="External"/><Relationship Id="rId36" Type="http://schemas.openxmlformats.org/officeDocument/2006/relationships/hyperlink" Target="https://www.youtube.com/watch?v=q4HDNzZeFqE&amp;feature=emb_title" TargetMode="External"/><Relationship Id="rId49" Type="http://schemas.openxmlformats.org/officeDocument/2006/relationships/hyperlink" Target="https://www.youtube.com/watch?v=T7nhAEAQ2SY&amp;feature=emb_title" TargetMode="External"/><Relationship Id="rId57" Type="http://schemas.openxmlformats.org/officeDocument/2006/relationships/hyperlink" Target="https://www.youtube.com/watch?v=WFaEf_7-KaM&amp;feature=emb_tit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445</Words>
  <Characters>8237</Characters>
  <Application>Microsoft Office Word</Application>
  <DocSecurity>0</DocSecurity>
  <Lines>68</Lines>
  <Paragraphs>19</Paragraphs>
  <ScaleCrop>false</ScaleCrop>
  <Company/>
  <LinksUpToDate>false</LinksUpToDate>
  <CharactersWithSpaces>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 Elshobokshy</dc:creator>
  <cp:keywords/>
  <dc:description/>
  <cp:lastModifiedBy>Fatma Elshobokshy</cp:lastModifiedBy>
  <cp:revision>2</cp:revision>
  <dcterms:created xsi:type="dcterms:W3CDTF">2020-11-09T00:22:00Z</dcterms:created>
  <dcterms:modified xsi:type="dcterms:W3CDTF">2020-11-09T00:22:00Z</dcterms:modified>
</cp:coreProperties>
</file>